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9BFB" w14:textId="0A866E71" w:rsidR="00BA14A4" w:rsidRDefault="00091BAB" w:rsidP="00091BAB">
      <w:pPr>
        <w:pStyle w:val="Title"/>
      </w:pPr>
      <w:r>
        <w:t>Гра Престолів</w:t>
      </w:r>
    </w:p>
    <w:p w14:paraId="6247978D" w14:textId="16615B11" w:rsidR="00091BAB" w:rsidRPr="0086653B" w:rsidRDefault="0086653B" w:rsidP="00091BAB">
      <w:pPr>
        <w:pStyle w:val="Subtitle"/>
        <w:rPr>
          <w:lang w:val="en-US"/>
        </w:rPr>
      </w:pPr>
      <w:r>
        <w:rPr>
          <w:lang w:val="en-US"/>
        </w:rPr>
        <w:t>A Game of Thrones and A Mother of Dragons</w:t>
      </w:r>
    </w:p>
    <w:tbl>
      <w:tblPr>
        <w:tblStyle w:val="GridTable4-Accent3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091BAB" w14:paraId="50BD783A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1D61EC93" w14:textId="77777777" w:rsidR="00091BAB" w:rsidRPr="00196A6F" w:rsidRDefault="00091BA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Stark</w:t>
            </w:r>
          </w:p>
        </w:tc>
      </w:tr>
      <w:tr w:rsidR="00091BAB" w14:paraId="21C6082F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FBA2516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732D7290" w14:textId="77777777" w:rsidR="00091BAB" w:rsidRPr="00196A6F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Catelin</w:t>
            </w:r>
            <w:proofErr w:type="spellEnd"/>
            <w:r>
              <w:rPr>
                <w:lang w:val="en-US"/>
              </w:rPr>
              <w:t xml:space="preserve"> Stark</w:t>
            </w:r>
          </w:p>
        </w:tc>
        <w:tc>
          <w:tcPr>
            <w:tcW w:w="7796" w:type="dxa"/>
          </w:tcPr>
          <w:p w14:paraId="3190F9A5" w14:textId="544A060D" w:rsidR="00091BAB" w:rsidRPr="00196A6F" w:rsidRDefault="00360625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наказ</w:t>
            </w:r>
            <w:r w:rsidR="00091BAB">
              <w:t xml:space="preserve"> </w:t>
            </w:r>
            <w:r w:rsidR="00DF0372">
              <w:t>з</w:t>
            </w:r>
            <w:r w:rsidR="00091BAB">
              <w:t>ахисту ×2</w:t>
            </w:r>
          </w:p>
        </w:tc>
      </w:tr>
      <w:tr w:rsidR="00091BAB" w14:paraId="68833706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534B35D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11D1CAC8" w14:textId="77777777" w:rsidR="00091BAB" w:rsidRPr="00196A6F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r Roderick Cassel</w:t>
            </w:r>
          </w:p>
        </w:tc>
        <w:tc>
          <w:tcPr>
            <w:tcW w:w="7796" w:type="dxa"/>
          </w:tcPr>
          <w:p w14:paraId="385D25E3" w14:textId="15FAF577" w:rsidR="00091BAB" w:rsidRPr="00196A6F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2 </w:t>
            </w:r>
            <w:r w:rsidR="00DF0372">
              <w:t>б</w:t>
            </w:r>
            <w:r>
              <w:t>ашти</w:t>
            </w:r>
          </w:p>
        </w:tc>
      </w:tr>
      <w:tr w:rsidR="00091BAB" w14:paraId="459FDBD3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CE2DEEA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768E628A" w14:textId="77777777" w:rsidR="00091BAB" w:rsidRPr="00196A6F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 Blackfish</w:t>
            </w:r>
          </w:p>
        </w:tc>
        <w:tc>
          <w:tcPr>
            <w:tcW w:w="7796" w:type="dxa"/>
          </w:tcPr>
          <w:p w14:paraId="4F67366D" w14:textId="77777777" w:rsidR="00091BAB" w:rsidRPr="00196A6F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Немає втрат</w:t>
            </w:r>
          </w:p>
        </w:tc>
      </w:tr>
      <w:tr w:rsidR="00091BAB" w14:paraId="22149DFC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0C0FA88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2657F4D2" w14:textId="77777777" w:rsidR="00091BAB" w:rsidRPr="00196A6F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Greatjon</w:t>
            </w:r>
            <w:proofErr w:type="spellEnd"/>
            <w:r>
              <w:rPr>
                <w:lang w:val="en-US"/>
              </w:rPr>
              <w:t xml:space="preserve"> Umber</w:t>
            </w:r>
          </w:p>
        </w:tc>
        <w:tc>
          <w:tcPr>
            <w:tcW w:w="7796" w:type="dxa"/>
          </w:tcPr>
          <w:p w14:paraId="1757E5B9" w14:textId="3F246D1A" w:rsidR="00091BAB" w:rsidRPr="00196A6F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1 </w:t>
            </w:r>
            <w:r w:rsidR="00DF0372">
              <w:t>меч</w:t>
            </w:r>
          </w:p>
        </w:tc>
      </w:tr>
      <w:tr w:rsidR="00091BAB" w14:paraId="4E7DD10B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BFD93BB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1A1935D7" w14:textId="77777777" w:rsidR="00091BAB" w:rsidRPr="00E266A5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Roose</w:t>
            </w:r>
            <w:proofErr w:type="spellEnd"/>
            <w:r>
              <w:rPr>
                <w:lang w:val="en-US"/>
              </w:rPr>
              <w:t xml:space="preserve"> Bolton</w:t>
            </w:r>
          </w:p>
        </w:tc>
        <w:tc>
          <w:tcPr>
            <w:tcW w:w="7796" w:type="dxa"/>
          </w:tcPr>
          <w:p w14:paraId="543348D4" w14:textId="77777777" w:rsidR="00091BAB" w:rsidRPr="00E266A5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Програв — поверни колоду в руку</w:t>
            </w:r>
          </w:p>
        </w:tc>
      </w:tr>
      <w:tr w:rsidR="00091BAB" w14:paraId="26582EAD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BC97FA4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0C329EF5" w14:textId="77777777" w:rsidR="00091BAB" w:rsidRPr="00E266A5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obb Stark</w:t>
            </w:r>
          </w:p>
        </w:tc>
        <w:tc>
          <w:tcPr>
            <w:tcW w:w="7796" w:type="dxa"/>
          </w:tcPr>
          <w:p w14:paraId="0D08D175" w14:textId="77777777" w:rsidR="00091BAB" w:rsidRPr="00E266A5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Вибираєш куди відступають атакуючі війська якщо програють</w:t>
            </w:r>
          </w:p>
        </w:tc>
      </w:tr>
      <w:tr w:rsidR="00091BAB" w14:paraId="036AB0AA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0036D07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3E7A78A4" w14:textId="77777777" w:rsidR="00091BAB" w:rsidRPr="00E266A5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ddard Stark</w:t>
            </w:r>
          </w:p>
        </w:tc>
        <w:tc>
          <w:tcPr>
            <w:tcW w:w="7796" w:type="dxa"/>
          </w:tcPr>
          <w:p w14:paraId="7B72EFE9" w14:textId="350A57AE" w:rsidR="00091BAB" w:rsidRPr="00E266A5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2 </w:t>
            </w:r>
            <w:r w:rsidR="00DF0372">
              <w:t>меч</w:t>
            </w:r>
            <w:r>
              <w:t>і</w:t>
            </w:r>
          </w:p>
        </w:tc>
      </w:tr>
    </w:tbl>
    <w:p w14:paraId="2F081657" w14:textId="77777777" w:rsidR="00091BAB" w:rsidRPr="00C75612" w:rsidRDefault="00091BAB" w:rsidP="00091BAB">
      <w:pPr>
        <w:rPr>
          <w:sz w:val="10"/>
          <w:szCs w:val="10"/>
        </w:rPr>
      </w:pPr>
    </w:p>
    <w:tbl>
      <w:tblPr>
        <w:tblStyle w:val="GridTable4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091BAB" w14:paraId="1B3EBF0B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644DE45D" w14:textId="77777777" w:rsidR="00091BAB" w:rsidRPr="00950209" w:rsidRDefault="00091BA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Greyjoy</w:t>
            </w:r>
          </w:p>
        </w:tc>
      </w:tr>
      <w:tr w:rsidR="00091BAB" w14:paraId="201594E6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133DB1E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4D69EABC" w14:textId="77777777" w:rsidR="00091BAB" w:rsidRPr="00196A6F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Aeron </w:t>
            </w:r>
            <w:proofErr w:type="spellStart"/>
            <w:r>
              <w:rPr>
                <w:lang w:val="en-US"/>
              </w:rPr>
              <w:t>Damphair</w:t>
            </w:r>
            <w:proofErr w:type="spellEnd"/>
          </w:p>
        </w:tc>
        <w:tc>
          <w:tcPr>
            <w:tcW w:w="7796" w:type="dxa"/>
          </w:tcPr>
          <w:p w14:paraId="735F0A28" w14:textId="1510B3B2" w:rsidR="00091BAB" w:rsidRPr="0032081E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За 2 </w:t>
            </w:r>
            <w:r w:rsidR="00DF0372">
              <w:t>ж</w:t>
            </w:r>
            <w:r>
              <w:t xml:space="preserve">етони </w:t>
            </w:r>
            <w:r w:rsidR="00DF0372">
              <w:t>в</w:t>
            </w:r>
            <w:r>
              <w:t>пливу скинь цю карту та візьми іншу</w:t>
            </w:r>
          </w:p>
        </w:tc>
      </w:tr>
      <w:tr w:rsidR="00091BAB" w14:paraId="072F9016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6FDF279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074C11A2" w14:textId="77777777" w:rsidR="00091BAB" w:rsidRPr="00950209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sha Greyjoy</w:t>
            </w:r>
          </w:p>
        </w:tc>
        <w:tc>
          <w:tcPr>
            <w:tcW w:w="7796" w:type="dxa"/>
          </w:tcPr>
          <w:p w14:paraId="0C4D2921" w14:textId="6CC34E89" w:rsid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Якщо тебе не підтримують — 2 </w:t>
            </w:r>
            <w:r w:rsidR="00DF0372">
              <w:t>меч</w:t>
            </w:r>
            <w:r>
              <w:t xml:space="preserve">і та 1 </w:t>
            </w:r>
            <w:r w:rsidR="00DF0372">
              <w:t>б</w:t>
            </w:r>
            <w:r>
              <w:t>ашт</w:t>
            </w:r>
            <w:r w:rsidR="00DF0372">
              <w:t>а</w:t>
            </w:r>
          </w:p>
        </w:tc>
      </w:tr>
      <w:tr w:rsidR="00091BAB" w14:paraId="42595386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6B75F34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03CC251C" w14:textId="77777777" w:rsidR="00091BAB" w:rsidRPr="00950209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agmar </w:t>
            </w:r>
            <w:proofErr w:type="spellStart"/>
            <w:r>
              <w:rPr>
                <w:lang w:val="en-US"/>
              </w:rPr>
              <w:t>Cleftjaw</w:t>
            </w:r>
            <w:proofErr w:type="spellEnd"/>
          </w:p>
        </w:tc>
        <w:tc>
          <w:tcPr>
            <w:tcW w:w="7796" w:type="dxa"/>
          </w:tcPr>
          <w:p w14:paraId="49B86722" w14:textId="02877D86" w:rsid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  <w:r>
              <w:t xml:space="preserve">, 1 </w:t>
            </w:r>
            <w:r w:rsidR="00DF0372">
              <w:t>башт</w:t>
            </w:r>
            <w:r>
              <w:t>а</w:t>
            </w:r>
          </w:p>
        </w:tc>
      </w:tr>
      <w:tr w:rsidR="00091BAB" w14:paraId="3F5B941A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7E62327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52DF8973" w14:textId="77777777" w:rsidR="00091BAB" w:rsidRPr="00950209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Balon</w:t>
            </w:r>
            <w:proofErr w:type="spellEnd"/>
            <w:r>
              <w:rPr>
                <w:lang w:val="en-US"/>
              </w:rPr>
              <w:t xml:space="preserve"> Greyjoy</w:t>
            </w:r>
          </w:p>
        </w:tc>
        <w:tc>
          <w:tcPr>
            <w:tcW w:w="7796" w:type="dxa"/>
          </w:tcPr>
          <w:p w14:paraId="64A8EB66" w14:textId="10206061" w:rsidR="00091BAB" w:rsidRDefault="00360625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Сила</w:t>
            </w:r>
            <w:r w:rsidR="00091BAB">
              <w:t xml:space="preserve"> </w:t>
            </w:r>
            <w:r w:rsidR="00DF0372">
              <w:t>карт</w:t>
            </w:r>
            <w:r w:rsidR="00091BAB">
              <w:t xml:space="preserve">и </w:t>
            </w:r>
            <w:r w:rsidR="0096299D">
              <w:t>д</w:t>
            </w:r>
            <w:r w:rsidR="00091BAB">
              <w:t xml:space="preserve">ому </w:t>
            </w:r>
            <w:r w:rsidR="00A50163">
              <w:t>суперника</w:t>
            </w:r>
            <w:r w:rsidR="00091BAB">
              <w:t xml:space="preserve"> = 0</w:t>
            </w:r>
          </w:p>
        </w:tc>
      </w:tr>
      <w:tr w:rsidR="00091BAB" w14:paraId="1D18EC53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74D8070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33451E1B" w14:textId="77777777" w:rsidR="00091BAB" w:rsidRPr="00950209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on Greyjoy</w:t>
            </w:r>
          </w:p>
        </w:tc>
        <w:tc>
          <w:tcPr>
            <w:tcW w:w="7796" w:type="dxa"/>
          </w:tcPr>
          <w:p w14:paraId="7DA0CE57" w14:textId="111B8880" w:rsid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Якщо захищаєш </w:t>
            </w:r>
            <w:r w:rsidR="00360625">
              <w:t>замок</w:t>
            </w:r>
            <w:r>
              <w:t xml:space="preserve"> або </w:t>
            </w:r>
            <w:r w:rsidR="00360625">
              <w:t>твердиню</w:t>
            </w:r>
            <w:r>
              <w:t xml:space="preserve"> — +1 </w:t>
            </w:r>
            <w:bookmarkStart w:id="0" w:name="_GoBack"/>
            <w:r>
              <w:t>сил</w:t>
            </w:r>
            <w:bookmarkEnd w:id="0"/>
            <w:r>
              <w:t xml:space="preserve">а та 1 </w:t>
            </w:r>
            <w:r w:rsidR="00DF0372">
              <w:t>меч</w:t>
            </w:r>
          </w:p>
        </w:tc>
      </w:tr>
      <w:tr w:rsidR="00091BAB" w14:paraId="06946EBA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02EE46C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01FDECE3" w14:textId="77777777" w:rsidR="00091BAB" w:rsidRPr="00950209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Victarion</w:t>
            </w:r>
            <w:proofErr w:type="spellEnd"/>
            <w:r>
              <w:rPr>
                <w:lang w:val="en-US"/>
              </w:rPr>
              <w:t xml:space="preserve"> Greyjoy</w:t>
            </w:r>
          </w:p>
        </w:tc>
        <w:tc>
          <w:tcPr>
            <w:tcW w:w="7796" w:type="dxa"/>
          </w:tcPr>
          <w:p w14:paraId="0575784A" w14:textId="77777777" w:rsid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Якщо атакуєш — всі твої кораблі дають +2 замість +1</w:t>
            </w:r>
          </w:p>
        </w:tc>
      </w:tr>
      <w:tr w:rsidR="00091BAB" w14:paraId="365113E3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76896C1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526C0F61" w14:textId="77777777" w:rsidR="00091BAB" w:rsidRPr="00950209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Euron</w:t>
            </w:r>
            <w:proofErr w:type="spellEnd"/>
            <w:r>
              <w:rPr>
                <w:lang w:val="en-US"/>
              </w:rPr>
              <w:t xml:space="preserve"> Crow’s Eye</w:t>
            </w:r>
          </w:p>
        </w:tc>
        <w:tc>
          <w:tcPr>
            <w:tcW w:w="7796" w:type="dxa"/>
          </w:tcPr>
          <w:p w14:paraId="1696E80E" w14:textId="2527DD25" w:rsid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</w:p>
        </w:tc>
      </w:tr>
    </w:tbl>
    <w:p w14:paraId="5F74CB26" w14:textId="77777777" w:rsidR="00091BAB" w:rsidRPr="00C75612" w:rsidRDefault="00091BAB" w:rsidP="00091BAB">
      <w:pPr>
        <w:rPr>
          <w:sz w:val="10"/>
          <w:szCs w:val="10"/>
        </w:rPr>
      </w:pPr>
    </w:p>
    <w:tbl>
      <w:tblPr>
        <w:tblStyle w:val="GridTable4-Accent4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091BAB" w14:paraId="52D45096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1EA248EC" w14:textId="77777777" w:rsidR="00091BAB" w:rsidRPr="00C75612" w:rsidRDefault="00091BA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Baratheon</w:t>
            </w:r>
          </w:p>
        </w:tc>
      </w:tr>
      <w:tr w:rsidR="00091BAB" w14:paraId="086238EA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62475F1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2FCD6429" w14:textId="77777777" w:rsidR="00091BAB" w:rsidRPr="00196A6F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Patchface</w:t>
            </w:r>
            <w:proofErr w:type="spellEnd"/>
          </w:p>
        </w:tc>
        <w:tc>
          <w:tcPr>
            <w:tcW w:w="7796" w:type="dxa"/>
          </w:tcPr>
          <w:p w14:paraId="758848EA" w14:textId="58D93D26" w:rsidR="00091BAB" w:rsidRPr="00C75612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Після битви скинь одну </w:t>
            </w:r>
            <w:r w:rsidR="00DF0372">
              <w:t>карт</w:t>
            </w:r>
            <w:r>
              <w:t xml:space="preserve">у </w:t>
            </w:r>
            <w:r w:rsidR="00360625">
              <w:t>дом</w:t>
            </w:r>
            <w:r>
              <w:t>у з руки</w:t>
            </w:r>
          </w:p>
        </w:tc>
      </w:tr>
      <w:tr w:rsidR="00091BAB" w14:paraId="3812B096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B2E1EE2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73638E94" w14:textId="77777777" w:rsidR="00091BAB" w:rsidRPr="00C75612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lisandre</w:t>
            </w:r>
          </w:p>
        </w:tc>
        <w:tc>
          <w:tcPr>
            <w:tcW w:w="7796" w:type="dxa"/>
          </w:tcPr>
          <w:p w14:paraId="4D61B2BC" w14:textId="256B5DAC" w:rsid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</w:p>
        </w:tc>
      </w:tr>
      <w:tr w:rsidR="00091BAB" w14:paraId="72193C7C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00D3F9C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574E2AB2" w14:textId="77777777" w:rsidR="00091BAB" w:rsidRPr="00C75612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alladho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aan</w:t>
            </w:r>
            <w:proofErr w:type="spellEnd"/>
          </w:p>
        </w:tc>
        <w:tc>
          <w:tcPr>
            <w:tcW w:w="7796" w:type="dxa"/>
          </w:tcPr>
          <w:p w14:paraId="6CC8E57F" w14:textId="2D5D7FE1" w:rsidR="00091BAB" w:rsidRDefault="00360625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Сила</w:t>
            </w:r>
            <w:r w:rsidR="00091BAB">
              <w:t xml:space="preserve"> всіх </w:t>
            </w:r>
            <w:r>
              <w:t>кораб</w:t>
            </w:r>
            <w:r w:rsidR="00091BAB">
              <w:t xml:space="preserve">лів </w:t>
            </w:r>
            <w:r>
              <w:t>підтр</w:t>
            </w:r>
            <w:r w:rsidR="00091BAB">
              <w:t xml:space="preserve">имки окрім </w:t>
            </w:r>
            <w:proofErr w:type="spellStart"/>
            <w:r w:rsidR="00091BAB">
              <w:t>Баратеонів</w:t>
            </w:r>
            <w:proofErr w:type="spellEnd"/>
            <w:r w:rsidR="00091BAB">
              <w:t xml:space="preserve"> — 0</w:t>
            </w:r>
          </w:p>
        </w:tc>
      </w:tr>
      <w:tr w:rsidR="00091BAB" w14:paraId="73542F50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D324AEC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1D710C8A" w14:textId="77777777" w:rsidR="00091BAB" w:rsidRPr="00C75612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rienne of Tarth</w:t>
            </w:r>
          </w:p>
        </w:tc>
        <w:tc>
          <w:tcPr>
            <w:tcW w:w="7796" w:type="dxa"/>
          </w:tcPr>
          <w:p w14:paraId="14FAC494" w14:textId="31CD33D8" w:rsid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башт</w:t>
            </w:r>
            <w:r>
              <w:t xml:space="preserve">а, 1 </w:t>
            </w:r>
            <w:r w:rsidR="00DF0372">
              <w:t>меч</w:t>
            </w:r>
          </w:p>
        </w:tc>
      </w:tr>
      <w:tr w:rsidR="00091BAB" w14:paraId="127A1075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FA81030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6D81F2A7" w14:textId="77777777" w:rsidR="00091BAB" w:rsidRPr="00C75612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r Davos Seaworth</w:t>
            </w:r>
          </w:p>
        </w:tc>
        <w:tc>
          <w:tcPr>
            <w:tcW w:w="7796" w:type="dxa"/>
          </w:tcPr>
          <w:p w14:paraId="2D46DC31" w14:textId="04BE9462" w:rsidR="00091BAB" w:rsidRPr="0042403E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Якщо </w:t>
            </w:r>
            <w:r w:rsidRPr="00AD4F45">
              <w:rPr>
                <w:i/>
                <w:iCs/>
                <w:lang w:val="en-US"/>
              </w:rPr>
              <w:t>Stannis Baratheon</w:t>
            </w:r>
            <w:r>
              <w:t xml:space="preserve"> у </w:t>
            </w:r>
            <w:r w:rsidR="00A50163">
              <w:t>скиді</w:t>
            </w:r>
            <w:r>
              <w:t xml:space="preserve"> — сила цієї карти +1 та 1 </w:t>
            </w:r>
            <w:r w:rsidR="00DF0372">
              <w:t>меч</w:t>
            </w:r>
          </w:p>
        </w:tc>
      </w:tr>
      <w:tr w:rsidR="00091BAB" w14:paraId="2FE24C85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FD60502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008B19E3" w14:textId="77777777" w:rsidR="00091BAB" w:rsidRPr="00C75612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nly Baratheon</w:t>
            </w:r>
          </w:p>
        </w:tc>
        <w:tc>
          <w:tcPr>
            <w:tcW w:w="7796" w:type="dxa"/>
          </w:tcPr>
          <w:p w14:paraId="736CCC30" w14:textId="66F9E590" w:rsid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Виграв — заміни 1 </w:t>
            </w:r>
            <w:r w:rsidR="00360625">
              <w:t>піхоти</w:t>
            </w:r>
            <w:r>
              <w:t xml:space="preserve">нця </w:t>
            </w:r>
            <w:r w:rsidR="00360625">
              <w:t>лицар</w:t>
            </w:r>
            <w:r>
              <w:t>ем</w:t>
            </w:r>
          </w:p>
        </w:tc>
      </w:tr>
      <w:tr w:rsidR="00091BAB" w14:paraId="444E4E48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79E4BBB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2ECC0E5D" w14:textId="77777777" w:rsidR="00091BAB" w:rsidRPr="00C75612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tannis Baratheon</w:t>
            </w:r>
          </w:p>
        </w:tc>
        <w:tc>
          <w:tcPr>
            <w:tcW w:w="7796" w:type="dxa"/>
          </w:tcPr>
          <w:p w14:paraId="654FDFEC" w14:textId="6E694139" w:rsid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Якщо </w:t>
            </w:r>
            <w:r w:rsidR="00A50163">
              <w:t>суперник</w:t>
            </w:r>
            <w:r>
              <w:t xml:space="preserve"> вище </w:t>
            </w:r>
            <w:r w:rsidR="00DF0372">
              <w:t>на</w:t>
            </w:r>
            <w:r>
              <w:t xml:space="preserve"> </w:t>
            </w:r>
            <w:r w:rsidR="0002442C">
              <w:t>трек</w:t>
            </w:r>
            <w:r w:rsidR="00A50163">
              <w:t>у</w:t>
            </w:r>
            <w:r>
              <w:t xml:space="preserve"> Залізного Трону — сила цієї карти +1 </w:t>
            </w:r>
          </w:p>
        </w:tc>
      </w:tr>
    </w:tbl>
    <w:p w14:paraId="6E2215A9" w14:textId="77777777" w:rsidR="004E6ADF" w:rsidRPr="00C75612" w:rsidRDefault="004E6ADF" w:rsidP="004E6ADF">
      <w:pPr>
        <w:rPr>
          <w:sz w:val="10"/>
          <w:szCs w:val="10"/>
        </w:rPr>
      </w:pPr>
    </w:p>
    <w:tbl>
      <w:tblPr>
        <w:tblStyle w:val="Style1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4E6ADF" w14:paraId="766BBA54" w14:textId="77777777" w:rsidTr="00A50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2CA5F9C5" w14:textId="77777777" w:rsidR="004E6ADF" w:rsidRPr="00E266A5" w:rsidRDefault="004E6ADF" w:rsidP="00A5016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Lannister</w:t>
            </w:r>
          </w:p>
        </w:tc>
      </w:tr>
      <w:tr w:rsidR="004E6ADF" w14:paraId="0BBA9EFA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DD81876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062F28BC" w14:textId="77777777" w:rsidR="004E6ADF" w:rsidRPr="00196A6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ersei Lannister</w:t>
            </w:r>
          </w:p>
        </w:tc>
        <w:tc>
          <w:tcPr>
            <w:tcW w:w="7796" w:type="dxa"/>
          </w:tcPr>
          <w:p w14:paraId="5A3A5ACF" w14:textId="02BAC5FA" w:rsidR="004E6ADF" w:rsidRPr="00A50163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Якщо виграв — </w:t>
            </w:r>
            <w:proofErr w:type="spellStart"/>
            <w:r>
              <w:t>прибери</w:t>
            </w:r>
            <w:proofErr w:type="spellEnd"/>
            <w:r>
              <w:t xml:space="preserve"> будь-який наказ </w:t>
            </w:r>
            <w:r w:rsidR="00A50163">
              <w:t>супротивника</w:t>
            </w:r>
          </w:p>
        </w:tc>
      </w:tr>
      <w:tr w:rsidR="004E6ADF" w14:paraId="2B1C387F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171A641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5003BF63" w14:textId="77777777" w:rsidR="004E6ADF" w:rsidRPr="00E266A5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yrion Lannister</w:t>
            </w:r>
          </w:p>
        </w:tc>
        <w:tc>
          <w:tcPr>
            <w:tcW w:w="7796" w:type="dxa"/>
          </w:tcPr>
          <w:p w14:paraId="3AD22683" w14:textId="09E22952" w:rsidR="004E6ADF" w:rsidRPr="00E266A5" w:rsidRDefault="00A50163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Скасуй</w:t>
            </w:r>
            <w:r w:rsidR="004E6ADF">
              <w:t xml:space="preserve"> </w:t>
            </w:r>
            <w:r w:rsidR="00DF0372">
              <w:t>карт</w:t>
            </w:r>
            <w:r w:rsidR="004E6ADF">
              <w:t xml:space="preserve">у </w:t>
            </w:r>
            <w:r w:rsidR="00360625">
              <w:t>дом</w:t>
            </w:r>
            <w:r w:rsidR="004E6ADF">
              <w:t xml:space="preserve">у, </w:t>
            </w:r>
            <w:r>
              <w:t>суперник</w:t>
            </w:r>
            <w:r w:rsidR="004E6ADF">
              <w:t xml:space="preserve"> має зіграти іншу</w:t>
            </w:r>
          </w:p>
        </w:tc>
      </w:tr>
      <w:tr w:rsidR="004E6ADF" w14:paraId="0EBC41FC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4B02FDC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2628EEF4" w14:textId="77777777" w:rsidR="004E6ADF" w:rsidRPr="00E266A5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r Kevan Lannister</w:t>
            </w:r>
          </w:p>
        </w:tc>
        <w:tc>
          <w:tcPr>
            <w:tcW w:w="7796" w:type="dxa"/>
          </w:tcPr>
          <w:p w14:paraId="0B63CD00" w14:textId="23F298F9" w:rsidR="004E6ADF" w:rsidRDefault="00360625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Піхоти</w:t>
            </w:r>
            <w:r w:rsidR="004E6ADF">
              <w:t>нці дають +2 замість +1</w:t>
            </w:r>
          </w:p>
        </w:tc>
      </w:tr>
      <w:tr w:rsidR="004E6ADF" w14:paraId="086B2734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73C10E0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06604149" w14:textId="77777777" w:rsidR="004E6ADF" w:rsidRPr="00E266A5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r Jaime Lannister</w:t>
            </w:r>
          </w:p>
        </w:tc>
        <w:tc>
          <w:tcPr>
            <w:tcW w:w="7796" w:type="dxa"/>
          </w:tcPr>
          <w:p w14:paraId="35B5542E" w14:textId="5B7BB461" w:rsidR="004E6ADF" w:rsidRPr="00E266A5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1 </w:t>
            </w:r>
            <w:r w:rsidR="00DF0372">
              <w:t>меч</w:t>
            </w:r>
          </w:p>
        </w:tc>
      </w:tr>
      <w:tr w:rsidR="004E6ADF" w14:paraId="04794D22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1CBBC1A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4FFBEC7D" w14:textId="77777777" w:rsidR="004E6ADF" w:rsidRPr="00E266A5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 Hound</w:t>
            </w:r>
          </w:p>
        </w:tc>
        <w:tc>
          <w:tcPr>
            <w:tcW w:w="7796" w:type="dxa"/>
          </w:tcPr>
          <w:p w14:paraId="0EAC5659" w14:textId="5715A5CF" w:rsidR="004E6ADF" w:rsidRPr="00E266A5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2 </w:t>
            </w:r>
            <w:r w:rsidR="00DF0372">
              <w:t>башт</w:t>
            </w:r>
            <w:r>
              <w:t>и</w:t>
            </w:r>
          </w:p>
        </w:tc>
      </w:tr>
      <w:tr w:rsidR="004E6ADF" w14:paraId="3337F2E5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C90B8B1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170A1FA4" w14:textId="77777777" w:rsidR="004E6ADF" w:rsidRPr="00E266A5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r Gregor Clegane</w:t>
            </w:r>
          </w:p>
        </w:tc>
        <w:tc>
          <w:tcPr>
            <w:tcW w:w="7796" w:type="dxa"/>
          </w:tcPr>
          <w:p w14:paraId="7A6C9909" w14:textId="7A6568AA" w:rsidR="004E6ADF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 </w:t>
            </w:r>
            <w:r w:rsidR="00DF0372">
              <w:t>меч</w:t>
            </w:r>
            <w:r>
              <w:t>і</w:t>
            </w:r>
          </w:p>
        </w:tc>
      </w:tr>
      <w:tr w:rsidR="004E6ADF" w14:paraId="633AF1A8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46E0227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0B55462C" w14:textId="77777777" w:rsidR="004E6ADF" w:rsidRPr="00E266A5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ywin Lannister</w:t>
            </w:r>
          </w:p>
        </w:tc>
        <w:tc>
          <w:tcPr>
            <w:tcW w:w="7796" w:type="dxa"/>
          </w:tcPr>
          <w:p w14:paraId="6171BBB5" w14:textId="64BC60CA" w:rsidR="004E6AD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Якщо виграв — візьми 2 </w:t>
            </w:r>
            <w:r w:rsidR="00360625">
              <w:t>жетон</w:t>
            </w:r>
            <w:r>
              <w:t xml:space="preserve">и </w:t>
            </w:r>
            <w:r w:rsidR="00360625">
              <w:t>влад</w:t>
            </w:r>
            <w:r>
              <w:t>и</w:t>
            </w:r>
          </w:p>
        </w:tc>
      </w:tr>
    </w:tbl>
    <w:p w14:paraId="6755B13D" w14:textId="77777777" w:rsidR="004E6ADF" w:rsidRPr="00C75612" w:rsidRDefault="004E6ADF" w:rsidP="004E6ADF">
      <w:pPr>
        <w:rPr>
          <w:sz w:val="10"/>
          <w:szCs w:val="10"/>
        </w:rPr>
      </w:pPr>
    </w:p>
    <w:tbl>
      <w:tblPr>
        <w:tblStyle w:val="GridTable4-Accent6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4E6ADF" w14:paraId="30646F1B" w14:textId="77777777" w:rsidTr="00A50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5D7D70FD" w14:textId="77777777" w:rsidR="004E6ADF" w:rsidRPr="00196A6F" w:rsidRDefault="004E6ADF" w:rsidP="00A5016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Tyrell</w:t>
            </w:r>
          </w:p>
        </w:tc>
      </w:tr>
      <w:tr w:rsidR="004E6ADF" w14:paraId="49F4E592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8072671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655A8967" w14:textId="77777777" w:rsidR="004E6ADF" w:rsidRPr="001A4D0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Queen of Thorns</w:t>
            </w:r>
          </w:p>
        </w:tc>
        <w:tc>
          <w:tcPr>
            <w:tcW w:w="7796" w:type="dxa"/>
          </w:tcPr>
          <w:p w14:paraId="5D5611C7" w14:textId="77777777" w:rsidR="004E6ADF" w:rsidRPr="001A4D0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Негайно </w:t>
            </w:r>
            <w:proofErr w:type="spellStart"/>
            <w:r>
              <w:t>прибери</w:t>
            </w:r>
            <w:proofErr w:type="spellEnd"/>
            <w:r>
              <w:t xml:space="preserve"> наказ із сусідньої території</w:t>
            </w:r>
          </w:p>
        </w:tc>
      </w:tr>
      <w:tr w:rsidR="004E6ADF" w14:paraId="3621E8B6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317E98E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5767CC6B" w14:textId="77777777" w:rsidR="004E6ADF" w:rsidRPr="001A4D0F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Alester</w:t>
            </w:r>
            <w:proofErr w:type="spellEnd"/>
            <w:r>
              <w:rPr>
                <w:lang w:val="en-US"/>
              </w:rPr>
              <w:t xml:space="preserve"> Florent</w:t>
            </w:r>
          </w:p>
        </w:tc>
        <w:tc>
          <w:tcPr>
            <w:tcW w:w="7796" w:type="dxa"/>
          </w:tcPr>
          <w:p w14:paraId="441A0AEC" w14:textId="750728DC" w:rsidR="004E6ADF" w:rsidRPr="001A4D0F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1 </w:t>
            </w:r>
            <w:r w:rsidR="00DF0372">
              <w:t>башт</w:t>
            </w:r>
            <w:r>
              <w:t>а</w:t>
            </w:r>
          </w:p>
        </w:tc>
      </w:tr>
      <w:tr w:rsidR="004E6ADF" w14:paraId="6F4B053E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DE953F3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0B467636" w14:textId="77777777" w:rsidR="004E6ADF" w:rsidRPr="001A4D0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rgaery Tyrell</w:t>
            </w:r>
          </w:p>
        </w:tc>
        <w:tc>
          <w:tcPr>
            <w:tcW w:w="7796" w:type="dxa"/>
          </w:tcPr>
          <w:p w14:paraId="29319C6F" w14:textId="4EEF3210" w:rsidR="004E6AD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башт</w:t>
            </w:r>
            <w:r>
              <w:t>а</w:t>
            </w:r>
          </w:p>
        </w:tc>
      </w:tr>
      <w:tr w:rsidR="004E6ADF" w14:paraId="3350F509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C152132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41A756CD" w14:textId="77777777" w:rsidR="004E6ADF" w:rsidRPr="001A4D0F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Ser </w:t>
            </w:r>
            <w:proofErr w:type="spellStart"/>
            <w:r>
              <w:rPr>
                <w:lang w:val="en-US"/>
              </w:rPr>
              <w:t>Garlan</w:t>
            </w:r>
            <w:proofErr w:type="spellEnd"/>
            <w:r>
              <w:rPr>
                <w:lang w:val="en-US"/>
              </w:rPr>
              <w:t xml:space="preserve"> Tyrell</w:t>
            </w:r>
          </w:p>
        </w:tc>
        <w:tc>
          <w:tcPr>
            <w:tcW w:w="7796" w:type="dxa"/>
          </w:tcPr>
          <w:p w14:paraId="4BB9D5EE" w14:textId="3D6E6D5A" w:rsidR="004E6ADF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 </w:t>
            </w:r>
            <w:r w:rsidR="00DF0372">
              <w:t>меч</w:t>
            </w:r>
            <w:r>
              <w:t>і</w:t>
            </w:r>
          </w:p>
        </w:tc>
      </w:tr>
      <w:tr w:rsidR="004E6ADF" w14:paraId="09B2290E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3D5317C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64D84C5E" w14:textId="77777777" w:rsidR="004E6ADF" w:rsidRPr="001A4D0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andyll Tarly</w:t>
            </w:r>
          </w:p>
        </w:tc>
        <w:tc>
          <w:tcPr>
            <w:tcW w:w="7796" w:type="dxa"/>
          </w:tcPr>
          <w:p w14:paraId="58F6A8AF" w14:textId="7377B75C" w:rsidR="004E6AD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</w:p>
        </w:tc>
      </w:tr>
      <w:tr w:rsidR="004E6ADF" w14:paraId="7C5D7364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2DDABA5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5D0E9D33" w14:textId="77777777" w:rsidR="004E6ADF" w:rsidRPr="001A4D0F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Ser </w:t>
            </w:r>
            <w:proofErr w:type="spellStart"/>
            <w:r>
              <w:rPr>
                <w:lang w:val="en-US"/>
              </w:rPr>
              <w:t>Loras</w:t>
            </w:r>
            <w:proofErr w:type="spellEnd"/>
            <w:r>
              <w:rPr>
                <w:lang w:val="en-US"/>
              </w:rPr>
              <w:t xml:space="preserve"> Tyrell</w:t>
            </w:r>
          </w:p>
        </w:tc>
        <w:tc>
          <w:tcPr>
            <w:tcW w:w="7796" w:type="dxa"/>
          </w:tcPr>
          <w:p w14:paraId="14B19994" w14:textId="7C3BF9FA" w:rsidR="004E6ADF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Якщо атакуєш і виграв — перемісти </w:t>
            </w:r>
            <w:r w:rsidR="00360625">
              <w:t>наказ</w:t>
            </w:r>
            <w:r>
              <w:t xml:space="preserve"> </w:t>
            </w:r>
            <w:r w:rsidR="00360625">
              <w:t>походу</w:t>
            </w:r>
            <w:r>
              <w:t xml:space="preserve"> в захоплену землю</w:t>
            </w:r>
          </w:p>
        </w:tc>
      </w:tr>
      <w:tr w:rsidR="004E6ADF" w14:paraId="7E14D14A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820BF1D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0B5071B6" w14:textId="77777777" w:rsidR="004E6ADF" w:rsidRPr="001A4D0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ce Tyrell</w:t>
            </w:r>
          </w:p>
        </w:tc>
        <w:tc>
          <w:tcPr>
            <w:tcW w:w="7796" w:type="dxa"/>
          </w:tcPr>
          <w:p w14:paraId="2827131C" w14:textId="267191E6" w:rsidR="004E6AD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Знищи </w:t>
            </w:r>
            <w:r w:rsidR="00360625">
              <w:t>піхоти</w:t>
            </w:r>
            <w:r>
              <w:t>нця, що нападає чи захищається</w:t>
            </w:r>
          </w:p>
        </w:tc>
      </w:tr>
    </w:tbl>
    <w:p w14:paraId="7FAE05F4" w14:textId="77777777" w:rsidR="004E6ADF" w:rsidRDefault="004E6ADF" w:rsidP="004E6ADF">
      <w:pPr>
        <w:rPr>
          <w:sz w:val="10"/>
          <w:szCs w:val="10"/>
        </w:rPr>
      </w:pPr>
    </w:p>
    <w:p w14:paraId="52276E6E" w14:textId="77777777" w:rsidR="004E6ADF" w:rsidRDefault="004E6ADF" w:rsidP="004E6ADF">
      <w:pPr>
        <w:rPr>
          <w:sz w:val="10"/>
          <w:szCs w:val="10"/>
        </w:rPr>
      </w:pPr>
    </w:p>
    <w:p w14:paraId="39FD8736" w14:textId="77777777" w:rsidR="00091BAB" w:rsidRDefault="00091BAB" w:rsidP="00091BAB">
      <w:pPr>
        <w:rPr>
          <w:sz w:val="10"/>
          <w:szCs w:val="10"/>
        </w:rPr>
      </w:pPr>
    </w:p>
    <w:p w14:paraId="4E38F3EA" w14:textId="77777777" w:rsidR="00091BAB" w:rsidRDefault="00091BAB" w:rsidP="00091BAB">
      <w:pPr>
        <w:rPr>
          <w:sz w:val="10"/>
          <w:szCs w:val="10"/>
        </w:rPr>
      </w:pPr>
    </w:p>
    <w:p w14:paraId="79F234EA" w14:textId="77777777" w:rsidR="00091BAB" w:rsidRDefault="00091BAB" w:rsidP="00091BAB">
      <w:pPr>
        <w:rPr>
          <w:sz w:val="10"/>
          <w:szCs w:val="10"/>
        </w:rPr>
      </w:pPr>
    </w:p>
    <w:p w14:paraId="5BE4FE33" w14:textId="77777777" w:rsidR="00091BAB" w:rsidRDefault="00091BAB" w:rsidP="00091BAB">
      <w:pPr>
        <w:rPr>
          <w:sz w:val="10"/>
          <w:szCs w:val="10"/>
        </w:rPr>
      </w:pPr>
    </w:p>
    <w:p w14:paraId="2C638935" w14:textId="77777777" w:rsidR="009312FB" w:rsidRDefault="009312FB" w:rsidP="009312FB">
      <w:pPr>
        <w:pStyle w:val="Title"/>
      </w:pPr>
      <w:r>
        <w:lastRenderedPageBreak/>
        <w:t>Гра Престолів</w:t>
      </w:r>
    </w:p>
    <w:p w14:paraId="01937AD1" w14:textId="77777777" w:rsidR="009312FB" w:rsidRPr="0086653B" w:rsidRDefault="009312FB" w:rsidP="009312FB">
      <w:pPr>
        <w:pStyle w:val="Subtitle"/>
        <w:rPr>
          <w:lang w:val="en-US"/>
        </w:rPr>
      </w:pPr>
      <w:r>
        <w:rPr>
          <w:lang w:val="en-US"/>
        </w:rPr>
        <w:t>A Game of Thrones and A Mother of Dragons</w:t>
      </w:r>
    </w:p>
    <w:tbl>
      <w:tblPr>
        <w:tblStyle w:val="GridTable4-Accent2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091BAB" w14:paraId="04137281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1A31D05E" w14:textId="77777777" w:rsidR="00091BAB" w:rsidRPr="00196A6F" w:rsidRDefault="00091BA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Martell</w:t>
            </w:r>
          </w:p>
        </w:tc>
      </w:tr>
      <w:tr w:rsidR="00091BAB" w14:paraId="59CA08B3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91C75DC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53E25F33" w14:textId="77777777" w:rsidR="00091BAB" w:rsidRPr="00196A6F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oran Martell</w:t>
            </w:r>
          </w:p>
        </w:tc>
        <w:tc>
          <w:tcPr>
            <w:tcW w:w="7796" w:type="dxa"/>
          </w:tcPr>
          <w:p w14:paraId="2E6AFF1F" w14:textId="488CB63B" w:rsidR="00091BAB" w:rsidRPr="00A45F7C" w:rsidRDefault="00A50163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Суперник</w:t>
            </w:r>
            <w:r w:rsidR="00091BAB" w:rsidRPr="00A45F7C">
              <w:t xml:space="preserve"> переміщується </w:t>
            </w:r>
            <w:r w:rsidR="00091BAB">
              <w:t xml:space="preserve">вниз </w:t>
            </w:r>
            <w:r w:rsidR="00DF0372">
              <w:t>т</w:t>
            </w:r>
            <w:r w:rsidR="00091BAB">
              <w:t>рек</w:t>
            </w:r>
            <w:r w:rsidR="00DF0372">
              <w:t>ом</w:t>
            </w:r>
            <w:r w:rsidR="00091BAB">
              <w:t xml:space="preserve"> </w:t>
            </w:r>
            <w:r w:rsidR="00360625">
              <w:t>вплив</w:t>
            </w:r>
            <w:r w:rsidR="00091BAB">
              <w:t>у за твоїм вибором</w:t>
            </w:r>
          </w:p>
        </w:tc>
      </w:tr>
      <w:tr w:rsidR="00091BAB" w14:paraId="3B5569E9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6BC9CF6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7CDE4C5A" w14:textId="77777777" w:rsidR="00091BAB" w:rsidRPr="00E42136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rianne Martell</w:t>
            </w:r>
          </w:p>
        </w:tc>
        <w:tc>
          <w:tcPr>
            <w:tcW w:w="7796" w:type="dxa"/>
          </w:tcPr>
          <w:p w14:paraId="7724015E" w14:textId="649A3DCF" w:rsidR="00091BAB" w:rsidRPr="00A45F7C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Якщо захищаєшся </w:t>
            </w:r>
            <w:r w:rsidR="00DF0372">
              <w:t>та</w:t>
            </w:r>
            <w:r>
              <w:t xml:space="preserve"> програв — всі мають відступити з території</w:t>
            </w:r>
          </w:p>
        </w:tc>
      </w:tr>
      <w:tr w:rsidR="00091BAB" w14:paraId="3AE300E2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6CCE5BC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0D965230" w14:textId="77777777" w:rsidR="00091BAB" w:rsidRPr="00E42136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Nymeria</w:t>
            </w:r>
            <w:proofErr w:type="spellEnd"/>
            <w:r>
              <w:rPr>
                <w:lang w:val="en-US"/>
              </w:rPr>
              <w:t xml:space="preserve"> Sand</w:t>
            </w:r>
          </w:p>
        </w:tc>
        <w:tc>
          <w:tcPr>
            <w:tcW w:w="7796" w:type="dxa"/>
          </w:tcPr>
          <w:p w14:paraId="5ADBBCB3" w14:textId="14D005AD" w:rsid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Якщо захищаєшся — 1 </w:t>
            </w:r>
            <w:r w:rsidR="00DF0372">
              <w:t>башт</w:t>
            </w:r>
            <w:r>
              <w:t>а</w:t>
            </w:r>
          </w:p>
        </w:tc>
      </w:tr>
      <w:tr w:rsidR="00091BAB" w14:paraId="25BCD26D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1A5C07C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3ED61B7B" w14:textId="77777777" w:rsidR="00091BAB" w:rsidRPr="00E42136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Darkstar</w:t>
            </w:r>
            <w:proofErr w:type="spellEnd"/>
          </w:p>
        </w:tc>
        <w:tc>
          <w:tcPr>
            <w:tcW w:w="7796" w:type="dxa"/>
          </w:tcPr>
          <w:p w14:paraId="36E90DA2" w14:textId="7ED00253" w:rsid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</w:p>
        </w:tc>
      </w:tr>
      <w:tr w:rsidR="00091BAB" w14:paraId="0EC6A47D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7E15984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7B340673" w14:textId="77777777" w:rsidR="00091BAB" w:rsidRPr="00E42136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Obara</w:t>
            </w:r>
            <w:proofErr w:type="spellEnd"/>
            <w:r>
              <w:rPr>
                <w:lang w:val="en-US"/>
              </w:rPr>
              <w:t xml:space="preserve"> Sand</w:t>
            </w:r>
          </w:p>
        </w:tc>
        <w:tc>
          <w:tcPr>
            <w:tcW w:w="7796" w:type="dxa"/>
          </w:tcPr>
          <w:p w14:paraId="15E86064" w14:textId="58DDECBC" w:rsid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</w:p>
        </w:tc>
      </w:tr>
      <w:tr w:rsidR="00091BAB" w14:paraId="6A76A997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5A0FFD0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3C82B571" w14:textId="77777777" w:rsidR="00091BAB" w:rsidRPr="00E42136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Are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otah</w:t>
            </w:r>
            <w:proofErr w:type="spellEnd"/>
          </w:p>
        </w:tc>
        <w:tc>
          <w:tcPr>
            <w:tcW w:w="7796" w:type="dxa"/>
          </w:tcPr>
          <w:p w14:paraId="7D7772A9" w14:textId="5BCC18F7" w:rsid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башт</w:t>
            </w:r>
            <w:r>
              <w:t>а</w:t>
            </w:r>
          </w:p>
        </w:tc>
      </w:tr>
      <w:tr w:rsidR="00091BAB" w14:paraId="3F6D0816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554EAC8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05BFEE33" w14:textId="77777777" w:rsidR="00091BAB" w:rsidRPr="00E42136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 Red Viper</w:t>
            </w:r>
          </w:p>
        </w:tc>
        <w:tc>
          <w:tcPr>
            <w:tcW w:w="7796" w:type="dxa"/>
          </w:tcPr>
          <w:p w14:paraId="2F21D173" w14:textId="10D03C7E" w:rsid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 </w:t>
            </w:r>
            <w:r w:rsidR="00DF0372">
              <w:t>меч</w:t>
            </w:r>
            <w:r>
              <w:t xml:space="preserve">і, 1 </w:t>
            </w:r>
            <w:r w:rsidR="00DF0372">
              <w:t>башт</w:t>
            </w:r>
            <w:r>
              <w:t>а</w:t>
            </w:r>
          </w:p>
        </w:tc>
      </w:tr>
    </w:tbl>
    <w:p w14:paraId="54DC0FA1" w14:textId="77777777" w:rsidR="00091BAB" w:rsidRPr="00C75612" w:rsidRDefault="00091BAB" w:rsidP="00091BAB">
      <w:pPr>
        <w:rPr>
          <w:sz w:val="10"/>
          <w:szCs w:val="10"/>
        </w:rPr>
      </w:pPr>
    </w:p>
    <w:tbl>
      <w:tblPr>
        <w:tblStyle w:val="GridTable4-Accent1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091BAB" w14:paraId="3E56977D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195072F3" w14:textId="77777777" w:rsidR="00091BAB" w:rsidRPr="00196A6F" w:rsidRDefault="00091BA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Arryn</w:t>
            </w:r>
          </w:p>
        </w:tc>
      </w:tr>
      <w:tr w:rsidR="00091BAB" w14:paraId="362875C1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AFE6DA1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2DC07D73" w14:textId="77777777" w:rsidR="00091BAB" w:rsidRPr="001A4D0F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obert Arryn</w:t>
            </w:r>
          </w:p>
        </w:tc>
        <w:tc>
          <w:tcPr>
            <w:tcW w:w="7796" w:type="dxa"/>
          </w:tcPr>
          <w:p w14:paraId="4C9974F3" w14:textId="36E334E7" w:rsidR="00091BAB" w:rsidRPr="00FE2D8E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Захищаєшся — після битви </w:t>
            </w:r>
            <w:proofErr w:type="spellStart"/>
            <w:r>
              <w:t>прибери</w:t>
            </w:r>
            <w:proofErr w:type="spellEnd"/>
            <w:r>
              <w:t xml:space="preserve"> цю та найслабшу зі скид</w:t>
            </w:r>
            <w:r w:rsidR="00A50163">
              <w:t>у</w:t>
            </w:r>
            <w:r>
              <w:t xml:space="preserve"> </w:t>
            </w:r>
            <w:r w:rsidR="00A50163">
              <w:t>суперника</w:t>
            </w:r>
          </w:p>
        </w:tc>
      </w:tr>
      <w:tr w:rsidR="00091BAB" w14:paraId="324E7E59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93A4108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5ADDBA87" w14:textId="77777777" w:rsidR="00091BAB" w:rsidRPr="00FE2D8E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Anya </w:t>
            </w:r>
            <w:proofErr w:type="spellStart"/>
            <w:r>
              <w:rPr>
                <w:lang w:val="en-US"/>
              </w:rPr>
              <w:t>Waynwood</w:t>
            </w:r>
            <w:proofErr w:type="spellEnd"/>
          </w:p>
        </w:tc>
        <w:tc>
          <w:tcPr>
            <w:tcW w:w="7796" w:type="dxa"/>
          </w:tcPr>
          <w:p w14:paraId="0749B918" w14:textId="71903AA7" w:rsidR="00091BAB" w:rsidRPr="001A4D0F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Виграв — ти й усі хто підтримував отримуєте 3 </w:t>
            </w:r>
            <w:r w:rsidR="00360625">
              <w:t>жетон</w:t>
            </w:r>
            <w:r>
              <w:t xml:space="preserve">и </w:t>
            </w:r>
            <w:r w:rsidR="00360625">
              <w:t>влад</w:t>
            </w:r>
            <w:r>
              <w:t>и</w:t>
            </w:r>
          </w:p>
        </w:tc>
      </w:tr>
      <w:tr w:rsidR="00091BAB" w14:paraId="3BC6EE7F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851F1C1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4AB42F49" w14:textId="77777777" w:rsidR="00091BAB" w:rsidRPr="00FE2D8E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Godric</w:t>
            </w:r>
            <w:proofErr w:type="spellEnd"/>
            <w:r>
              <w:rPr>
                <w:lang w:val="en-US"/>
              </w:rPr>
              <w:t xml:space="preserve"> Borrell</w:t>
            </w:r>
          </w:p>
        </w:tc>
        <w:tc>
          <w:tcPr>
            <w:tcW w:w="7796" w:type="dxa"/>
          </w:tcPr>
          <w:p w14:paraId="7D86E9DE" w14:textId="77777777" w:rsidR="00091BAB" w:rsidRPr="00FE2D8E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Захищаєшся в морі — +1 сили за кожну прилеглу землю, котру контролюєш</w:t>
            </w:r>
          </w:p>
        </w:tc>
      </w:tr>
      <w:tr w:rsidR="00091BAB" w14:paraId="2C5068C2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9B859EC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105EA022" w14:textId="77777777" w:rsidR="00091BAB" w:rsidRPr="00FE2D8E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>
              <w:rPr>
                <w:lang w:val="en-US"/>
              </w:rPr>
              <w:t xml:space="preserve">Ser </w:t>
            </w:r>
            <w:proofErr w:type="spellStart"/>
            <w:r>
              <w:rPr>
                <w:lang w:val="en-US"/>
              </w:rPr>
              <w:t>Vard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Egen</w:t>
            </w:r>
            <w:proofErr w:type="spellEnd"/>
          </w:p>
        </w:tc>
        <w:tc>
          <w:tcPr>
            <w:tcW w:w="7796" w:type="dxa"/>
          </w:tcPr>
          <w:p w14:paraId="1931F353" w14:textId="5825459E" w:rsidR="00091BAB" w:rsidRPr="00FE2D8E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Якщо сила </w:t>
            </w:r>
            <w:r w:rsidR="00DF0372">
              <w:t>карт</w:t>
            </w:r>
            <w:r>
              <w:t xml:space="preserve">и </w:t>
            </w:r>
            <w:r w:rsidR="00360625">
              <w:t>дом</w:t>
            </w:r>
            <w:r>
              <w:t xml:space="preserve">у </w:t>
            </w:r>
            <w:r w:rsidR="00A50163">
              <w:t>суперника</w:t>
            </w:r>
            <w:r>
              <w:t xml:space="preserve"> ≤ 2, ця карта +1 </w:t>
            </w:r>
            <w:r w:rsidR="00360625">
              <w:t>сили</w:t>
            </w:r>
            <w:r>
              <w:t xml:space="preserve"> та 2 </w:t>
            </w:r>
            <w:r w:rsidR="00DF0372">
              <w:t>башт</w:t>
            </w:r>
            <w:r>
              <w:t>и</w:t>
            </w:r>
          </w:p>
        </w:tc>
      </w:tr>
      <w:tr w:rsidR="00091BAB" w14:paraId="3FCD1AFD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3CF9765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6DEFCB04" w14:textId="77777777" w:rsidR="00091BAB" w:rsidRPr="00FE2D8E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Harry </w:t>
            </w:r>
            <w:proofErr w:type="spellStart"/>
            <w:r>
              <w:rPr>
                <w:lang w:val="en-US"/>
              </w:rPr>
              <w:t>Hardyng</w:t>
            </w:r>
            <w:proofErr w:type="spellEnd"/>
          </w:p>
        </w:tc>
        <w:tc>
          <w:tcPr>
            <w:tcW w:w="7796" w:type="dxa"/>
          </w:tcPr>
          <w:p w14:paraId="234C43AD" w14:textId="4AF582CD" w:rsid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</w:p>
        </w:tc>
      </w:tr>
      <w:tr w:rsidR="00091BAB" w14:paraId="5D1D121A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A913F44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7134E7FF" w14:textId="77777777" w:rsidR="00091BAB" w:rsidRPr="001A4D0F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Bronze </w:t>
            </w:r>
            <w:proofErr w:type="spellStart"/>
            <w:r>
              <w:rPr>
                <w:lang w:val="en-US"/>
              </w:rPr>
              <w:t>Yohn</w:t>
            </w:r>
            <w:proofErr w:type="spellEnd"/>
            <w:r>
              <w:rPr>
                <w:lang w:val="en-US"/>
              </w:rPr>
              <w:t xml:space="preserve"> Royce</w:t>
            </w:r>
          </w:p>
        </w:tc>
        <w:tc>
          <w:tcPr>
            <w:tcW w:w="7796" w:type="dxa"/>
          </w:tcPr>
          <w:p w14:paraId="15B508BE" w14:textId="59793E38" w:rsidR="00091BAB" w:rsidRPr="006F723A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2 </w:t>
            </w:r>
            <w:r w:rsidR="00DF0372">
              <w:t>башт</w:t>
            </w:r>
            <w:r>
              <w:t xml:space="preserve">и, 1 </w:t>
            </w:r>
            <w:r w:rsidR="00DF0372">
              <w:t>меч</w:t>
            </w:r>
          </w:p>
        </w:tc>
      </w:tr>
      <w:tr w:rsidR="00091BAB" w14:paraId="54369F64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F4C4850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6C7EE8DF" w14:textId="77777777" w:rsidR="00091BAB" w:rsidRPr="006F723A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Lysa</w:t>
            </w:r>
            <w:proofErr w:type="spellEnd"/>
            <w:r>
              <w:rPr>
                <w:lang w:val="en-US"/>
              </w:rPr>
              <w:t xml:space="preserve"> Arryn</w:t>
            </w:r>
          </w:p>
        </w:tc>
        <w:tc>
          <w:tcPr>
            <w:tcW w:w="7796" w:type="dxa"/>
          </w:tcPr>
          <w:p w14:paraId="5BB89B9C" w14:textId="0AEA9A6C" w:rsidR="00091BAB" w:rsidRPr="006F723A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Маєш </w:t>
            </w:r>
            <w:r w:rsidR="00360625">
              <w:t>наказ</w:t>
            </w:r>
            <w:r>
              <w:t xml:space="preserve"> </w:t>
            </w:r>
            <w:r w:rsidR="00360625">
              <w:t>захисту</w:t>
            </w:r>
            <w:r>
              <w:t xml:space="preserve"> та виграв — можеш повернути цю карту в руку</w:t>
            </w:r>
          </w:p>
        </w:tc>
      </w:tr>
    </w:tbl>
    <w:p w14:paraId="4E8D927F" w14:textId="77777777" w:rsidR="00091BAB" w:rsidRPr="00BA14A4" w:rsidRDefault="00091BAB" w:rsidP="00091BAB">
      <w:pPr>
        <w:rPr>
          <w:sz w:val="10"/>
          <w:szCs w:val="10"/>
        </w:rPr>
      </w:pPr>
    </w:p>
    <w:tbl>
      <w:tblPr>
        <w:tblStyle w:val="Style2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091BAB" w14:paraId="54B0BE5E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283A03CE" w14:textId="77777777" w:rsidR="00091BAB" w:rsidRPr="0036603A" w:rsidRDefault="00091BAB" w:rsidP="0086653B">
            <w:pPr>
              <w:rPr>
                <w:lang w:val="en-US"/>
              </w:rPr>
            </w:pPr>
            <w:r w:rsidRPr="0036603A">
              <w:rPr>
                <w:lang w:val="en-US"/>
              </w:rPr>
              <w:t>House T</w:t>
            </w:r>
            <w:r>
              <w:rPr>
                <w:lang w:val="en-US"/>
              </w:rPr>
              <w:t>argaryen</w:t>
            </w:r>
          </w:p>
        </w:tc>
      </w:tr>
      <w:tr w:rsidR="00091BAB" w14:paraId="713A1FB2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B83EF65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2F83C7F7" w14:textId="77777777" w:rsidR="00091BAB" w:rsidRPr="006F723A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llyri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opatys</w:t>
            </w:r>
            <w:proofErr w:type="spellEnd"/>
          </w:p>
        </w:tc>
        <w:tc>
          <w:tcPr>
            <w:tcW w:w="7796" w:type="dxa"/>
          </w:tcPr>
          <w:p w14:paraId="6D9B1323" w14:textId="0374287E" w:rsidR="00091BAB" w:rsidRPr="006F723A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Після битви візьми різницю сили </w:t>
            </w:r>
            <w:r w:rsidR="00360625">
              <w:t>жетон</w:t>
            </w:r>
            <w:r>
              <w:t xml:space="preserve">ами </w:t>
            </w:r>
            <w:r w:rsidR="00360625">
              <w:t>влад</w:t>
            </w:r>
            <w:r>
              <w:t xml:space="preserve">и. Якщо ≥ 5 </w:t>
            </w:r>
            <w:proofErr w:type="spellStart"/>
            <w:r>
              <w:t>прибери</w:t>
            </w:r>
            <w:proofErr w:type="spellEnd"/>
            <w:r>
              <w:t xml:space="preserve"> з гри</w:t>
            </w:r>
          </w:p>
        </w:tc>
      </w:tr>
      <w:tr w:rsidR="00091BAB" w14:paraId="790F66D0" w14:textId="77777777" w:rsidTr="008665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DDEE4C7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4AFB7C89" w14:textId="77777777" w:rsidR="00091BAB" w:rsidRPr="001A4D0F" w:rsidRDefault="00091BAB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enerys Targaryen</w:t>
            </w:r>
          </w:p>
        </w:tc>
        <w:tc>
          <w:tcPr>
            <w:tcW w:w="7796" w:type="dxa"/>
          </w:tcPr>
          <w:p w14:paraId="2CE5703C" w14:textId="779A56A1" w:rsidR="00091BAB" w:rsidRPr="001A4D0F" w:rsidRDefault="00091BAB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Якщо в бою </w:t>
            </w:r>
            <w:r w:rsidR="00360625">
              <w:t>дракон</w:t>
            </w:r>
            <w:r>
              <w:t xml:space="preserve"> — </w:t>
            </w:r>
            <w:r w:rsidR="00360625">
              <w:t>сила</w:t>
            </w:r>
            <w:r>
              <w:t xml:space="preserve"> +2</w:t>
            </w:r>
          </w:p>
        </w:tc>
      </w:tr>
      <w:tr w:rsidR="00091BAB" w14:paraId="6C442426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EE84288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0F4D36BF" w14:textId="77777777" w:rsidR="00091BAB" w:rsidRPr="001A4D0F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Vyserys</w:t>
            </w:r>
            <w:proofErr w:type="spellEnd"/>
            <w:r>
              <w:rPr>
                <w:lang w:val="en-US"/>
              </w:rPr>
              <w:t xml:space="preserve"> Targaryen</w:t>
            </w:r>
          </w:p>
        </w:tc>
        <w:tc>
          <w:tcPr>
            <w:tcW w:w="7796" w:type="dxa"/>
          </w:tcPr>
          <w:p w14:paraId="203A00F9" w14:textId="3E8869D3" w:rsid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Скинь </w:t>
            </w:r>
            <w:r w:rsidR="00DF0372">
              <w:t>карт</w:t>
            </w:r>
            <w:r>
              <w:t xml:space="preserve">у </w:t>
            </w:r>
            <w:r w:rsidR="00360625">
              <w:t>дом</w:t>
            </w:r>
            <w:r>
              <w:t xml:space="preserve">у з руки та додай її силу. Якщо програв — </w:t>
            </w:r>
            <w:proofErr w:type="spellStart"/>
            <w:r>
              <w:t>прибери</w:t>
            </w:r>
            <w:proofErr w:type="spellEnd"/>
            <w:r>
              <w:t xml:space="preserve"> </w:t>
            </w:r>
            <w:proofErr w:type="spellStart"/>
            <w:r w:rsidRPr="00AD4F45">
              <w:rPr>
                <w:i/>
                <w:iCs/>
                <w:lang w:val="en-US"/>
              </w:rPr>
              <w:t>Vyserys</w:t>
            </w:r>
            <w:proofErr w:type="spellEnd"/>
            <w:r>
              <w:t xml:space="preserve"> з гри </w:t>
            </w:r>
          </w:p>
        </w:tc>
      </w:tr>
      <w:tr w:rsidR="00091BAB" w14:paraId="60FA6E7C" w14:textId="77777777" w:rsidTr="008665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D2BC1E4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62B9F382" w14:textId="77777777" w:rsidR="00091BAB" w:rsidRPr="00AD4F45" w:rsidRDefault="00091BAB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Xar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Xho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xos</w:t>
            </w:r>
            <w:proofErr w:type="spellEnd"/>
          </w:p>
        </w:tc>
        <w:tc>
          <w:tcPr>
            <w:tcW w:w="7796" w:type="dxa"/>
          </w:tcPr>
          <w:p w14:paraId="12BFBE76" w14:textId="77777777" w:rsidR="00091BAB" w:rsidRPr="00AD4F45" w:rsidRDefault="00091BAB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Якщо більше кораблів у цьому морі — кожен цей корабель +2 (замість +1)</w:t>
            </w:r>
          </w:p>
        </w:tc>
      </w:tr>
      <w:tr w:rsidR="00091BAB" w14:paraId="2343F9CE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26D7F0A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3DAF5D01" w14:textId="77777777" w:rsidR="00091BAB" w:rsidRPr="00AD4F45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r Jorah Mormont</w:t>
            </w:r>
          </w:p>
        </w:tc>
        <w:tc>
          <w:tcPr>
            <w:tcW w:w="7796" w:type="dxa"/>
          </w:tcPr>
          <w:p w14:paraId="0B8FB5F4" w14:textId="1E27EE8D" w:rsid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  <w:r>
              <w:t xml:space="preserve">, 1 </w:t>
            </w:r>
            <w:r w:rsidR="00DF0372">
              <w:t>башт</w:t>
            </w:r>
            <w:r>
              <w:t>а</w:t>
            </w:r>
          </w:p>
        </w:tc>
      </w:tr>
      <w:tr w:rsidR="00091BAB" w14:paraId="62CC9C79" w14:textId="77777777" w:rsidTr="008665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1D3151A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19DD41F1" w14:textId="77777777" w:rsidR="00091BAB" w:rsidRPr="001A4D0F" w:rsidRDefault="00091BAB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Arstan</w:t>
            </w:r>
            <w:proofErr w:type="spellEnd"/>
            <w:r>
              <w:rPr>
                <w:lang w:val="en-US"/>
              </w:rPr>
              <w:t xml:space="preserve"> Whitebeard</w:t>
            </w:r>
          </w:p>
        </w:tc>
        <w:tc>
          <w:tcPr>
            <w:tcW w:w="7796" w:type="dxa"/>
          </w:tcPr>
          <w:p w14:paraId="58377692" w14:textId="36E81BF7" w:rsidR="00091BAB" w:rsidRDefault="00091BAB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  <w:r>
              <w:t xml:space="preserve">, 1 </w:t>
            </w:r>
            <w:r w:rsidR="00DF0372">
              <w:t>башт</w:t>
            </w:r>
            <w:r>
              <w:t>а</w:t>
            </w:r>
          </w:p>
        </w:tc>
      </w:tr>
      <w:tr w:rsidR="00091BAB" w14:paraId="7DA80719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E9BBB33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17698D4A" w14:textId="77777777" w:rsidR="00091BAB" w:rsidRPr="001A4D0F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Khal Drogo</w:t>
            </w:r>
          </w:p>
        </w:tc>
        <w:tc>
          <w:tcPr>
            <w:tcW w:w="7796" w:type="dxa"/>
          </w:tcPr>
          <w:p w14:paraId="475E09BA" w14:textId="7AF341F1" w:rsidR="00091BAB" w:rsidRPr="00AD4F45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За кожного </w:t>
            </w:r>
            <w:r w:rsidR="00360625">
              <w:t>лицар</w:t>
            </w:r>
            <w:r>
              <w:t xml:space="preserve">я на цій землі +1 </w:t>
            </w:r>
            <w:r w:rsidR="00360625">
              <w:t>сила</w:t>
            </w:r>
            <w:r>
              <w:t xml:space="preserve">, 1 </w:t>
            </w:r>
            <w:r w:rsidR="00DF0372">
              <w:t>меч</w:t>
            </w:r>
            <w:r>
              <w:t>. Після — </w:t>
            </w:r>
            <w:proofErr w:type="spellStart"/>
            <w:r>
              <w:t>прибери</w:t>
            </w:r>
            <w:proofErr w:type="spellEnd"/>
            <w:r>
              <w:t xml:space="preserve"> карту з гри.</w:t>
            </w:r>
          </w:p>
        </w:tc>
      </w:tr>
    </w:tbl>
    <w:p w14:paraId="322544D1" w14:textId="77777777" w:rsidR="00091BAB" w:rsidRPr="00BA14A4" w:rsidRDefault="00091BAB" w:rsidP="00091BAB">
      <w:pPr>
        <w:rPr>
          <w:sz w:val="10"/>
          <w:szCs w:val="10"/>
        </w:rPr>
      </w:pPr>
    </w:p>
    <w:tbl>
      <w:tblPr>
        <w:tblStyle w:val="PlainTable1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091BAB" w14:paraId="245C52EA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5ACDCDC8" w14:textId="77777777" w:rsidR="00091BAB" w:rsidRPr="00196A6F" w:rsidRDefault="00091BA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assals</w:t>
            </w:r>
          </w:p>
        </w:tc>
      </w:tr>
      <w:tr w:rsidR="00091BAB" w14:paraId="19A153FD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4E5AC02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7A0489C3" w14:textId="77777777" w:rsidR="00091BAB" w:rsidRPr="00AD4F45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arys</w:t>
            </w:r>
          </w:p>
        </w:tc>
        <w:tc>
          <w:tcPr>
            <w:tcW w:w="7796" w:type="dxa"/>
          </w:tcPr>
          <w:p w14:paraId="1B25F128" w14:textId="77777777" w:rsidR="00091BAB" w:rsidRPr="00AD4F45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Після битви перемісти цього васала нагору треку Вотчин</w:t>
            </w:r>
          </w:p>
        </w:tc>
      </w:tr>
      <w:tr w:rsidR="00091BAB" w14:paraId="3E7E1CA6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D1FDD30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2A7550D5" w14:textId="77777777" w:rsidR="00091BAB" w:rsidRP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Jaq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’gar</w:t>
            </w:r>
            <w:proofErr w:type="spellEnd"/>
          </w:p>
        </w:tc>
        <w:tc>
          <w:tcPr>
            <w:tcW w:w="7796" w:type="dxa"/>
          </w:tcPr>
          <w:p w14:paraId="71AABF69" w14:textId="375DF77A" w:rsidR="00091BAB" w:rsidRPr="001A4D0F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Поверни </w:t>
            </w:r>
            <w:r w:rsidR="00DF0372">
              <w:t>карт</w:t>
            </w:r>
            <w:r>
              <w:t xml:space="preserve">у </w:t>
            </w:r>
            <w:r w:rsidR="00360625">
              <w:t>дом</w:t>
            </w:r>
            <w:r>
              <w:t xml:space="preserve">у </w:t>
            </w:r>
            <w:r w:rsidR="00A50163">
              <w:t>суперника</w:t>
            </w:r>
            <w:r>
              <w:t xml:space="preserve"> йому в руку. Вибери випадкову.</w:t>
            </w:r>
          </w:p>
        </w:tc>
      </w:tr>
      <w:tr w:rsidR="00091BAB" w14:paraId="6836BC46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71DEFBD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2282DA90" w14:textId="77777777" w:rsidR="00091BAB" w:rsidRP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yri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rel</w:t>
            </w:r>
            <w:proofErr w:type="spellEnd"/>
          </w:p>
        </w:tc>
        <w:tc>
          <w:tcPr>
            <w:tcW w:w="7796" w:type="dxa"/>
          </w:tcPr>
          <w:p w14:paraId="110782EF" w14:textId="361A4AEB" w:rsidR="00091BAB" w:rsidRP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Захищаєшся — сила всіх інших </w:t>
            </w:r>
            <w:r w:rsidR="00360625">
              <w:t>піхоти</w:t>
            </w:r>
            <w:r>
              <w:t>нців — 0</w:t>
            </w:r>
          </w:p>
        </w:tc>
      </w:tr>
      <w:tr w:rsidR="00091BAB" w14:paraId="30BFEFAD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6E1C524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6E54A548" w14:textId="77777777" w:rsidR="00091BAB" w:rsidRP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Jon </w:t>
            </w:r>
            <w:proofErr w:type="spellStart"/>
            <w:r>
              <w:rPr>
                <w:lang w:val="en-US"/>
              </w:rPr>
              <w:t>Connington</w:t>
            </w:r>
            <w:proofErr w:type="spellEnd"/>
          </w:p>
        </w:tc>
        <w:tc>
          <w:tcPr>
            <w:tcW w:w="7796" w:type="dxa"/>
          </w:tcPr>
          <w:p w14:paraId="4055A5A1" w14:textId="30265F9F" w:rsidR="00091BAB" w:rsidRP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Якщо програв — призови </w:t>
            </w:r>
            <w:r w:rsidR="00360625">
              <w:t>лицар</w:t>
            </w:r>
            <w:r>
              <w:t>я Вдома або там куди відступив</w:t>
            </w:r>
          </w:p>
        </w:tc>
      </w:tr>
      <w:tr w:rsidR="00091BAB" w14:paraId="19A305AE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E5A7FB0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00E1537D" w14:textId="77777777" w:rsidR="00091BAB" w:rsidRPr="001A4D0F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anos Slynt</w:t>
            </w:r>
          </w:p>
        </w:tc>
        <w:tc>
          <w:tcPr>
            <w:tcW w:w="7796" w:type="dxa"/>
          </w:tcPr>
          <w:p w14:paraId="5F4CA000" w14:textId="00A769CD" w:rsid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2 </w:t>
            </w:r>
            <w:r w:rsidR="00DF0372">
              <w:t>меч</w:t>
            </w:r>
            <w:r>
              <w:t xml:space="preserve">і, 1 </w:t>
            </w:r>
            <w:r w:rsidR="00DF0372">
              <w:t>башт</w:t>
            </w:r>
            <w:r>
              <w:t>а</w:t>
            </w:r>
          </w:p>
        </w:tc>
      </w:tr>
      <w:tr w:rsidR="00091BAB" w14:paraId="7F28A39F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E1DB5CF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74D4989E" w14:textId="77777777" w:rsidR="00091BAB" w:rsidRP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Beri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ondarrion</w:t>
            </w:r>
            <w:proofErr w:type="spellEnd"/>
          </w:p>
        </w:tc>
        <w:tc>
          <w:tcPr>
            <w:tcW w:w="7796" w:type="dxa"/>
          </w:tcPr>
          <w:p w14:paraId="1AEFDE1C" w14:textId="77777777" w:rsidR="00091BAB" w:rsidRPr="00091BAB" w:rsidRDefault="00091BA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Якщо виграв після всіх втрат знищи 1 юніта васала там де була битва</w:t>
            </w:r>
          </w:p>
        </w:tc>
      </w:tr>
      <w:tr w:rsidR="00091BAB" w14:paraId="3DF82515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51A0797" w14:textId="77777777" w:rsidR="00091BAB" w:rsidRPr="00196A6F" w:rsidRDefault="00091BA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62A21D5F" w14:textId="77777777" w:rsidR="00091BAB" w:rsidRP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ronn</w:t>
            </w:r>
          </w:p>
        </w:tc>
        <w:tc>
          <w:tcPr>
            <w:tcW w:w="7796" w:type="dxa"/>
          </w:tcPr>
          <w:p w14:paraId="004DA679" w14:textId="763508BD" w:rsidR="00091BAB" w:rsidRPr="00091BAB" w:rsidRDefault="00091BA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Твій </w:t>
            </w:r>
            <w:r w:rsidR="00A50163">
              <w:t>суперник</w:t>
            </w:r>
            <w:r>
              <w:t xml:space="preserve"> може скинути 2 </w:t>
            </w:r>
            <w:r w:rsidR="00360625">
              <w:t>жетон</w:t>
            </w:r>
            <w:r>
              <w:t xml:space="preserve">и </w:t>
            </w:r>
            <w:r w:rsidR="00360625">
              <w:t>влад</w:t>
            </w:r>
            <w:r>
              <w:t xml:space="preserve">и та зменшити силу </w:t>
            </w:r>
            <w:r w:rsidRPr="00091BAB">
              <w:rPr>
                <w:i/>
                <w:iCs/>
                <w:lang w:val="en-US"/>
              </w:rPr>
              <w:t>Bronn</w:t>
            </w:r>
            <w:r>
              <w:t xml:space="preserve"> до 0</w:t>
            </w:r>
          </w:p>
        </w:tc>
      </w:tr>
    </w:tbl>
    <w:p w14:paraId="73B36826" w14:textId="241010A2" w:rsidR="00091BAB" w:rsidRDefault="00091BAB" w:rsidP="00091BAB">
      <w:pPr>
        <w:rPr>
          <w:sz w:val="10"/>
          <w:szCs w:val="10"/>
        </w:rPr>
      </w:pPr>
    </w:p>
    <w:p w14:paraId="175AD798" w14:textId="77777777" w:rsidR="00253C32" w:rsidRPr="00253C32" w:rsidRDefault="00253C32" w:rsidP="00091BAB"/>
    <w:p w14:paraId="54C4FC4E" w14:textId="77777777" w:rsidR="00253C32" w:rsidRDefault="00253C32" w:rsidP="00091BAB"/>
    <w:p w14:paraId="35BFE286" w14:textId="155861D4" w:rsidR="0086653B" w:rsidRDefault="0086653B">
      <w:r>
        <w:br w:type="page"/>
      </w:r>
    </w:p>
    <w:p w14:paraId="7443BE03" w14:textId="77777777" w:rsidR="0086653B" w:rsidRDefault="0086653B" w:rsidP="0086653B">
      <w:pPr>
        <w:pStyle w:val="Title"/>
      </w:pPr>
      <w:r>
        <w:lastRenderedPageBreak/>
        <w:t>Гра Престолів</w:t>
      </w:r>
    </w:p>
    <w:p w14:paraId="7C270821" w14:textId="6E5E83DA" w:rsidR="0086653B" w:rsidRPr="0086653B" w:rsidRDefault="0086653B" w:rsidP="0086653B">
      <w:pPr>
        <w:pStyle w:val="Subtitle"/>
      </w:pPr>
      <w:r w:rsidRPr="0086653B">
        <w:rPr>
          <w:lang w:val="en-US"/>
        </w:rPr>
        <w:t xml:space="preserve">A Feast for Crows and A Dance </w:t>
      </w:r>
      <w:r w:rsidR="002926F0" w:rsidRPr="0086653B">
        <w:rPr>
          <w:lang w:val="en-US"/>
        </w:rPr>
        <w:t>with</w:t>
      </w:r>
      <w:r w:rsidRPr="0086653B">
        <w:rPr>
          <w:lang w:val="en-US"/>
        </w:rPr>
        <w:t xml:space="preserve"> Dragons</w:t>
      </w:r>
    </w:p>
    <w:tbl>
      <w:tblPr>
        <w:tblStyle w:val="GridTable4-Accent3"/>
        <w:tblW w:w="10343" w:type="dxa"/>
        <w:tblCellMar>
          <w:right w:w="28" w:type="dxa"/>
        </w:tblCellMar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86653B" w14:paraId="5BD0959E" w14:textId="77777777" w:rsidTr="002926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006FCB22" w14:textId="77777777" w:rsidR="0086653B" w:rsidRPr="00196A6F" w:rsidRDefault="0086653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Stark</w:t>
            </w:r>
          </w:p>
        </w:tc>
      </w:tr>
      <w:tr w:rsidR="0086653B" w14:paraId="44851FED" w14:textId="77777777" w:rsidTr="002926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C08A610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22D7AD0C" w14:textId="18EBFA6F" w:rsidR="0086653B" w:rsidRPr="002926F0" w:rsidRDefault="002926F0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ek</w:t>
            </w:r>
          </w:p>
        </w:tc>
        <w:tc>
          <w:tcPr>
            <w:tcW w:w="7796" w:type="dxa"/>
          </w:tcPr>
          <w:p w14:paraId="47167B4D" w14:textId="1C2EEC85" w:rsidR="0086653B" w:rsidRPr="002926F0" w:rsidRDefault="002926F0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Якщо </w:t>
            </w:r>
            <w:r w:rsidRPr="002926F0">
              <w:rPr>
                <w:i/>
                <w:iCs/>
                <w:lang w:val="en-US"/>
              </w:rPr>
              <w:t>Ramsey</w:t>
            </w:r>
            <w:r w:rsidRPr="002926F0">
              <w:rPr>
                <w:lang w:val="ru-RU"/>
              </w:rPr>
              <w:t xml:space="preserve"> </w:t>
            </w:r>
            <w:r>
              <w:t xml:space="preserve">у </w:t>
            </w:r>
            <w:r w:rsidR="00A50163">
              <w:t>скиді</w:t>
            </w:r>
            <w:r>
              <w:t xml:space="preserve"> негайно поверн</w:t>
            </w:r>
            <w:r w:rsidR="00A50163">
              <w:t>и</w:t>
            </w:r>
            <w:r>
              <w:t xml:space="preserve"> в руку. Якщо програ</w:t>
            </w:r>
            <w:r w:rsidR="00A50163">
              <w:t>в</w:t>
            </w:r>
            <w:r>
              <w:t>, поверн</w:t>
            </w:r>
            <w:r w:rsidR="00A50163">
              <w:t>и</w:t>
            </w:r>
            <w:r>
              <w:t xml:space="preserve"> цю</w:t>
            </w:r>
          </w:p>
        </w:tc>
      </w:tr>
      <w:tr w:rsidR="0086653B" w14:paraId="657D9415" w14:textId="77777777" w:rsidTr="002926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226909A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5C86450D" w14:textId="50D023DF" w:rsidR="0086653B" w:rsidRPr="002926F0" w:rsidRDefault="002926F0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Walder</w:t>
            </w:r>
            <w:proofErr w:type="spellEnd"/>
            <w:r>
              <w:rPr>
                <w:lang w:val="en-US"/>
              </w:rPr>
              <w:t xml:space="preserve"> Frey</w:t>
            </w:r>
          </w:p>
        </w:tc>
        <w:tc>
          <w:tcPr>
            <w:tcW w:w="7796" w:type="dxa"/>
          </w:tcPr>
          <w:p w14:paraId="2613ED26" w14:textId="2C24F003" w:rsidR="0086653B" w:rsidRPr="002926F0" w:rsidRDefault="002926F0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Гравці, що надавали підтримку </w:t>
            </w:r>
            <w:r w:rsidR="00A50163">
              <w:t>супернику</w:t>
            </w:r>
            <w:r>
              <w:t>, надали</w:t>
            </w:r>
            <w:r w:rsidR="00A50163">
              <w:t xml:space="preserve"> її</w:t>
            </w:r>
            <w:r>
              <w:t xml:space="preserve"> тобі</w:t>
            </w:r>
          </w:p>
        </w:tc>
      </w:tr>
      <w:tr w:rsidR="0086653B" w14:paraId="2F6C2FDC" w14:textId="77777777" w:rsidTr="002926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DA6DC32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255A3997" w14:textId="16788494" w:rsidR="0086653B" w:rsidRPr="002926F0" w:rsidRDefault="002926F0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mon Dance-For-Me</w:t>
            </w:r>
          </w:p>
        </w:tc>
        <w:tc>
          <w:tcPr>
            <w:tcW w:w="7796" w:type="dxa"/>
          </w:tcPr>
          <w:p w14:paraId="11601E04" w14:textId="1598F508" w:rsidR="0086653B" w:rsidRPr="00196A6F" w:rsidRDefault="002926F0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1 </w:t>
            </w:r>
            <w:r w:rsidR="00DF0372">
              <w:t>меч</w:t>
            </w:r>
          </w:p>
        </w:tc>
      </w:tr>
      <w:tr w:rsidR="0086653B" w14:paraId="752526F2" w14:textId="77777777" w:rsidTr="002926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474CB6F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6FAD4A39" w14:textId="1C87EDA4" w:rsidR="0086653B" w:rsidRPr="00196A6F" w:rsidRDefault="002926F0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Black </w:t>
            </w:r>
            <w:proofErr w:type="spellStart"/>
            <w:r>
              <w:rPr>
                <w:lang w:val="en-US"/>
              </w:rPr>
              <w:t>Walder</w:t>
            </w:r>
            <w:proofErr w:type="spellEnd"/>
          </w:p>
        </w:tc>
        <w:tc>
          <w:tcPr>
            <w:tcW w:w="7796" w:type="dxa"/>
          </w:tcPr>
          <w:p w14:paraId="660551EF" w14:textId="2D4540C4" w:rsidR="0086653B" w:rsidRPr="00196A6F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1 </w:t>
            </w:r>
            <w:r w:rsidR="00DF0372">
              <w:t>меч</w:t>
            </w:r>
          </w:p>
        </w:tc>
      </w:tr>
      <w:tr w:rsidR="0086653B" w14:paraId="0F1A798C" w14:textId="77777777" w:rsidTr="002926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D540C0C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0C5F0533" w14:textId="6BD8CFCB" w:rsidR="0086653B" w:rsidRPr="00E266A5" w:rsidRDefault="002926F0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teelshanks</w:t>
            </w:r>
            <w:proofErr w:type="spellEnd"/>
            <w:r>
              <w:rPr>
                <w:lang w:val="en-US"/>
              </w:rPr>
              <w:t xml:space="preserve"> Walton</w:t>
            </w:r>
          </w:p>
        </w:tc>
        <w:tc>
          <w:tcPr>
            <w:tcW w:w="7796" w:type="dxa"/>
          </w:tcPr>
          <w:p w14:paraId="34572B07" w14:textId="5E459DA8" w:rsidR="0086653B" w:rsidRPr="002926F0" w:rsidRDefault="002926F0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1 </w:t>
            </w:r>
            <w:r w:rsidR="00DF0372">
              <w:t>башт</w:t>
            </w:r>
            <w:r>
              <w:t>а</w:t>
            </w:r>
          </w:p>
        </w:tc>
      </w:tr>
      <w:tr w:rsidR="0086653B" w14:paraId="16A0B568" w14:textId="77777777" w:rsidTr="002926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5B5A6B6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24C94619" w14:textId="79EDA20F" w:rsidR="0086653B" w:rsidRPr="002926F0" w:rsidRDefault="002926F0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amsay Bolton</w:t>
            </w:r>
          </w:p>
        </w:tc>
        <w:tc>
          <w:tcPr>
            <w:tcW w:w="7796" w:type="dxa"/>
          </w:tcPr>
          <w:p w14:paraId="5892E67A" w14:textId="26303290" w:rsidR="0086653B" w:rsidRPr="002926F0" w:rsidRDefault="002926F0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Якщо </w:t>
            </w:r>
            <w:r w:rsidRPr="002926F0">
              <w:rPr>
                <w:i/>
                <w:iCs/>
                <w:lang w:val="en-US"/>
              </w:rPr>
              <w:t>Reek</w:t>
            </w:r>
            <w:r w:rsidRPr="002926F0">
              <w:rPr>
                <w:lang w:val="ru-RU"/>
              </w:rPr>
              <w:t xml:space="preserve"> </w:t>
            </w:r>
            <w:r>
              <w:t xml:space="preserve">у руці, ця карта да +1 сили та 3 </w:t>
            </w:r>
            <w:r w:rsidR="00DF0372">
              <w:t>меч</w:t>
            </w:r>
            <w:r>
              <w:t>і</w:t>
            </w:r>
          </w:p>
        </w:tc>
      </w:tr>
      <w:tr w:rsidR="0086653B" w14:paraId="01FF8301" w14:textId="77777777" w:rsidTr="002926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E5C1D84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1EE5166A" w14:textId="644C88A9" w:rsidR="0086653B" w:rsidRPr="00736CDD" w:rsidRDefault="00736CDD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Roose</w:t>
            </w:r>
            <w:proofErr w:type="spellEnd"/>
            <w:r>
              <w:rPr>
                <w:lang w:val="en-US"/>
              </w:rPr>
              <w:t xml:space="preserve"> Bolton</w:t>
            </w:r>
          </w:p>
        </w:tc>
        <w:tc>
          <w:tcPr>
            <w:tcW w:w="7796" w:type="dxa"/>
          </w:tcPr>
          <w:p w14:paraId="5599A298" w14:textId="6E936567" w:rsidR="0086653B" w:rsidRPr="00E266A5" w:rsidRDefault="00736CDD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>1</w:t>
            </w:r>
            <w:r w:rsidR="0086653B">
              <w:rPr>
                <w:lang w:val="en-US"/>
              </w:rPr>
              <w:t xml:space="preserve"> </w:t>
            </w:r>
            <w:r w:rsidR="00DF0372">
              <w:t>меч</w:t>
            </w:r>
          </w:p>
        </w:tc>
      </w:tr>
    </w:tbl>
    <w:p w14:paraId="4251726A" w14:textId="77777777" w:rsidR="0086653B" w:rsidRPr="00C75612" w:rsidRDefault="0086653B" w:rsidP="0086653B">
      <w:pPr>
        <w:rPr>
          <w:sz w:val="10"/>
          <w:szCs w:val="10"/>
        </w:rPr>
      </w:pPr>
    </w:p>
    <w:tbl>
      <w:tblPr>
        <w:tblStyle w:val="GridTable4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86653B" w14:paraId="7744A763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499F1710" w14:textId="77777777" w:rsidR="0086653B" w:rsidRPr="00950209" w:rsidRDefault="0086653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Greyjoy</w:t>
            </w:r>
          </w:p>
        </w:tc>
      </w:tr>
      <w:tr w:rsidR="0086653B" w14:paraId="50BEC6C4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FD6745B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013A9669" w14:textId="77777777" w:rsidR="0086653B" w:rsidRPr="00196A6F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Aeron </w:t>
            </w:r>
            <w:proofErr w:type="spellStart"/>
            <w:r>
              <w:rPr>
                <w:lang w:val="en-US"/>
              </w:rPr>
              <w:t>Damphair</w:t>
            </w:r>
            <w:proofErr w:type="spellEnd"/>
          </w:p>
        </w:tc>
        <w:tc>
          <w:tcPr>
            <w:tcW w:w="7796" w:type="dxa"/>
          </w:tcPr>
          <w:p w14:paraId="3FA8FB55" w14:textId="2DCA7DAA" w:rsidR="0086653B" w:rsidRPr="0032081E" w:rsidRDefault="009961C7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Скинь </w:t>
            </w:r>
            <w:r w:rsidR="00360625">
              <w:t>жетон</w:t>
            </w:r>
            <w:r w:rsidR="0086653B">
              <w:t xml:space="preserve">и </w:t>
            </w:r>
            <w:r w:rsidR="00360625">
              <w:t>вплив</w:t>
            </w:r>
            <w:r w:rsidR="0086653B">
              <w:t xml:space="preserve">у </w:t>
            </w:r>
            <w:r w:rsidR="0002442C">
              <w:t xml:space="preserve">та </w:t>
            </w:r>
            <w:proofErr w:type="spellStart"/>
            <w:r w:rsidR="00360625">
              <w:t>збільши</w:t>
            </w:r>
            <w:proofErr w:type="spellEnd"/>
            <w:r w:rsidR="002815F0">
              <w:t xml:space="preserve"> </w:t>
            </w:r>
            <w:r w:rsidR="0002442C">
              <w:t>силу карти на це число</w:t>
            </w:r>
          </w:p>
        </w:tc>
      </w:tr>
      <w:tr w:rsidR="0086653B" w14:paraId="7608781A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1DC3F2B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39703907" w14:textId="4AC35E05" w:rsidR="0086653B" w:rsidRPr="0002442C" w:rsidRDefault="0002442C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Qarl</w:t>
            </w:r>
            <w:proofErr w:type="spellEnd"/>
            <w:r>
              <w:rPr>
                <w:lang w:val="en-US"/>
              </w:rPr>
              <w:t xml:space="preserve"> the Maid</w:t>
            </w:r>
          </w:p>
        </w:tc>
        <w:tc>
          <w:tcPr>
            <w:tcW w:w="7796" w:type="dxa"/>
          </w:tcPr>
          <w:p w14:paraId="2148844E" w14:textId="063C0C40" w:rsidR="0086653B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Якщо </w:t>
            </w:r>
            <w:r w:rsidR="0002442C">
              <w:t xml:space="preserve">захищався та програв — візьми 3 </w:t>
            </w:r>
            <w:r w:rsidR="00360625">
              <w:t>жетон</w:t>
            </w:r>
            <w:r w:rsidR="0002442C">
              <w:t xml:space="preserve">и </w:t>
            </w:r>
            <w:r w:rsidR="00360625">
              <w:t>влад</w:t>
            </w:r>
            <w:r w:rsidR="0002442C">
              <w:t>и</w:t>
            </w:r>
          </w:p>
        </w:tc>
      </w:tr>
      <w:tr w:rsidR="0086653B" w14:paraId="5189B170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DF4807F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67F25623" w14:textId="0B23C654" w:rsidR="0086653B" w:rsidRPr="0002442C" w:rsidRDefault="0002442C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Ser </w:t>
            </w:r>
            <w:proofErr w:type="spellStart"/>
            <w:r>
              <w:rPr>
                <w:lang w:val="en-US"/>
              </w:rPr>
              <w:t>Harra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arlaw</w:t>
            </w:r>
            <w:proofErr w:type="spellEnd"/>
          </w:p>
        </w:tc>
        <w:tc>
          <w:tcPr>
            <w:tcW w:w="7796" w:type="dxa"/>
          </w:tcPr>
          <w:p w14:paraId="56DF59ED" w14:textId="288984C1" w:rsidR="0086653B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</w:p>
        </w:tc>
      </w:tr>
      <w:tr w:rsidR="0002442C" w14:paraId="6A2D2141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A68F573" w14:textId="77777777" w:rsidR="0002442C" w:rsidRPr="00196A6F" w:rsidRDefault="0002442C" w:rsidP="0002442C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179CF580" w14:textId="70530D89" w:rsidR="0002442C" w:rsidRPr="00950209" w:rsidRDefault="0002442C" w:rsidP="000244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sha Greyjoy</w:t>
            </w:r>
          </w:p>
        </w:tc>
        <w:tc>
          <w:tcPr>
            <w:tcW w:w="7796" w:type="dxa"/>
          </w:tcPr>
          <w:p w14:paraId="7B82F63B" w14:textId="2907E47F" w:rsidR="0002442C" w:rsidRPr="0002442C" w:rsidRDefault="0002442C" w:rsidP="000244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1 </w:t>
            </w:r>
            <w:r w:rsidR="00DF0372">
              <w:t>башт</w:t>
            </w:r>
            <w:r>
              <w:t>а</w:t>
            </w:r>
          </w:p>
        </w:tc>
      </w:tr>
      <w:tr w:rsidR="0002442C" w14:paraId="4619299C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061A323" w14:textId="77777777" w:rsidR="0002442C" w:rsidRPr="00196A6F" w:rsidRDefault="0002442C" w:rsidP="0002442C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1CBC5E78" w14:textId="3310A585" w:rsidR="0002442C" w:rsidRPr="0002442C" w:rsidRDefault="0002442C" w:rsidP="000244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odrik the Reader</w:t>
            </w:r>
          </w:p>
        </w:tc>
        <w:tc>
          <w:tcPr>
            <w:tcW w:w="7796" w:type="dxa"/>
          </w:tcPr>
          <w:p w14:paraId="0180D287" w14:textId="297756C3" w:rsidR="0002442C" w:rsidRPr="0002442C" w:rsidRDefault="0002442C" w:rsidP="000244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Виграв — знайди будь-яку </w:t>
            </w:r>
            <w:r w:rsidR="00DF0372">
              <w:t>карт</w:t>
            </w:r>
            <w:r>
              <w:t xml:space="preserve">у </w:t>
            </w:r>
            <w:proofErr w:type="spellStart"/>
            <w:r>
              <w:t>Вестеросу</w:t>
            </w:r>
            <w:proofErr w:type="spellEnd"/>
            <w:r>
              <w:t>, поклади долілиць, перетасуй решту</w:t>
            </w:r>
          </w:p>
        </w:tc>
      </w:tr>
      <w:tr w:rsidR="0002442C" w14:paraId="0CD6D520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E5E11BA" w14:textId="77777777" w:rsidR="0002442C" w:rsidRPr="00196A6F" w:rsidRDefault="0002442C" w:rsidP="0002442C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09DAD986" w14:textId="77777777" w:rsidR="0002442C" w:rsidRPr="00950209" w:rsidRDefault="0002442C" w:rsidP="000244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Victarion</w:t>
            </w:r>
            <w:proofErr w:type="spellEnd"/>
            <w:r>
              <w:rPr>
                <w:lang w:val="en-US"/>
              </w:rPr>
              <w:t xml:space="preserve"> Greyjoy</w:t>
            </w:r>
          </w:p>
        </w:tc>
        <w:tc>
          <w:tcPr>
            <w:tcW w:w="7796" w:type="dxa"/>
          </w:tcPr>
          <w:p w14:paraId="2BD7B210" w14:textId="7EAA699E" w:rsidR="0002442C" w:rsidRDefault="0002442C" w:rsidP="000244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 </w:t>
            </w:r>
            <w:r w:rsidR="00DF0372">
              <w:t>меч</w:t>
            </w:r>
            <w:r>
              <w:t>а</w:t>
            </w:r>
          </w:p>
        </w:tc>
      </w:tr>
      <w:tr w:rsidR="0002442C" w14:paraId="2C04BDEF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8BAE0C7" w14:textId="77777777" w:rsidR="0002442C" w:rsidRPr="00196A6F" w:rsidRDefault="0002442C" w:rsidP="0002442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244DF5F5" w14:textId="77777777" w:rsidR="0002442C" w:rsidRPr="00950209" w:rsidRDefault="0002442C" w:rsidP="000244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Euron</w:t>
            </w:r>
            <w:proofErr w:type="spellEnd"/>
            <w:r>
              <w:rPr>
                <w:lang w:val="en-US"/>
              </w:rPr>
              <w:t xml:space="preserve"> Crow’s Eye</w:t>
            </w:r>
          </w:p>
        </w:tc>
        <w:tc>
          <w:tcPr>
            <w:tcW w:w="7796" w:type="dxa"/>
          </w:tcPr>
          <w:p w14:paraId="5DE16C4D" w14:textId="22F6EC5B" w:rsidR="0002442C" w:rsidRDefault="0002442C" w:rsidP="000244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Якщо </w:t>
            </w:r>
            <w:r w:rsidR="00A50163">
              <w:t>суперник</w:t>
            </w:r>
            <w:r>
              <w:t xml:space="preserve"> вище </w:t>
            </w:r>
            <w:r w:rsidR="00DF0372">
              <w:t>на</w:t>
            </w:r>
            <w:r>
              <w:t xml:space="preserve"> трек</w:t>
            </w:r>
            <w:r w:rsidR="00A50163">
              <w:t>у</w:t>
            </w:r>
            <w:r>
              <w:t xml:space="preserve"> Вотчин — сила цієї карти +1</w:t>
            </w:r>
          </w:p>
        </w:tc>
      </w:tr>
    </w:tbl>
    <w:p w14:paraId="4CF74C3F" w14:textId="77777777" w:rsidR="0086653B" w:rsidRPr="00C75612" w:rsidRDefault="0086653B" w:rsidP="0086653B">
      <w:pPr>
        <w:rPr>
          <w:sz w:val="10"/>
          <w:szCs w:val="10"/>
        </w:rPr>
      </w:pPr>
    </w:p>
    <w:tbl>
      <w:tblPr>
        <w:tblStyle w:val="GridTable4-Accent4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86653B" w14:paraId="7564CC2C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4634DF3C" w14:textId="77777777" w:rsidR="0086653B" w:rsidRPr="00C75612" w:rsidRDefault="0086653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Baratheon</w:t>
            </w:r>
          </w:p>
        </w:tc>
      </w:tr>
      <w:tr w:rsidR="0086653B" w14:paraId="68866E72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6F9A9D9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22F5B909" w14:textId="3658114E" w:rsidR="0086653B" w:rsidRPr="009961C7" w:rsidRDefault="009961C7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nc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Rayder</w:t>
            </w:r>
            <w:proofErr w:type="spellEnd"/>
          </w:p>
        </w:tc>
        <w:tc>
          <w:tcPr>
            <w:tcW w:w="7796" w:type="dxa"/>
          </w:tcPr>
          <w:p w14:paraId="47C84185" w14:textId="65EB489E" w:rsidR="0086653B" w:rsidRPr="009961C7" w:rsidRDefault="00BA3AB0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Фінальна </w:t>
            </w:r>
            <w:r w:rsidR="00360625">
              <w:t>сила</w:t>
            </w:r>
            <w:r w:rsidR="009961C7">
              <w:t xml:space="preserve"> в битві дорівнює силі здичавілих</w:t>
            </w:r>
            <w:r w:rsidR="00083B7D">
              <w:t xml:space="preserve"> (від 0 до 10)</w:t>
            </w:r>
          </w:p>
        </w:tc>
      </w:tr>
      <w:tr w:rsidR="0086653B" w14:paraId="37A84E1C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847F12C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4AFBCBB9" w14:textId="16E4F010" w:rsidR="0086653B" w:rsidRPr="009961C7" w:rsidRDefault="009961C7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Ser </w:t>
            </w:r>
            <w:proofErr w:type="spellStart"/>
            <w:r>
              <w:rPr>
                <w:lang w:val="en-US"/>
              </w:rPr>
              <w:t>Axell</w:t>
            </w:r>
            <w:proofErr w:type="spellEnd"/>
            <w:r>
              <w:rPr>
                <w:lang w:val="en-US"/>
              </w:rPr>
              <w:t xml:space="preserve"> Florent</w:t>
            </w:r>
          </w:p>
        </w:tc>
        <w:tc>
          <w:tcPr>
            <w:tcW w:w="7796" w:type="dxa"/>
          </w:tcPr>
          <w:p w14:paraId="38C34E86" w14:textId="022B9E7E" w:rsidR="0086653B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</w:p>
        </w:tc>
      </w:tr>
      <w:tr w:rsidR="0086653B" w14:paraId="5FD17182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EC9636F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1EF87C4F" w14:textId="3E8DD204" w:rsidR="0086653B" w:rsidRPr="00C75612" w:rsidRDefault="009961C7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r Davos Seaworth</w:t>
            </w:r>
          </w:p>
        </w:tc>
        <w:tc>
          <w:tcPr>
            <w:tcW w:w="7796" w:type="dxa"/>
          </w:tcPr>
          <w:p w14:paraId="3DC59427" w14:textId="5745CE68" w:rsidR="0086653B" w:rsidRPr="009961C7" w:rsidRDefault="009961C7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1 </w:t>
            </w:r>
            <w:r w:rsidR="00DF0372">
              <w:t>меч</w:t>
            </w:r>
            <w:r>
              <w:t xml:space="preserve">, 1 </w:t>
            </w:r>
            <w:r w:rsidR="00DF0372">
              <w:t>башт</w:t>
            </w:r>
            <w:r>
              <w:t>а</w:t>
            </w:r>
          </w:p>
        </w:tc>
      </w:tr>
      <w:tr w:rsidR="0086653B" w14:paraId="045E05BC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0FC842A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7266DD00" w14:textId="41B4C4D5" w:rsidR="0086653B" w:rsidRPr="009961C7" w:rsidRDefault="009961C7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Bastard of </w:t>
            </w:r>
            <w:proofErr w:type="spellStart"/>
            <w:r>
              <w:rPr>
                <w:lang w:val="en-US"/>
              </w:rPr>
              <w:t>Nightsong</w:t>
            </w:r>
            <w:proofErr w:type="spellEnd"/>
          </w:p>
        </w:tc>
        <w:tc>
          <w:tcPr>
            <w:tcW w:w="7796" w:type="dxa"/>
          </w:tcPr>
          <w:p w14:paraId="6F394D79" w14:textId="6E3F31C6" w:rsidR="0086653B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башт</w:t>
            </w:r>
            <w:r>
              <w:t>а</w:t>
            </w:r>
          </w:p>
        </w:tc>
      </w:tr>
      <w:tr w:rsidR="0086653B" w14:paraId="7B51AED6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60EAAA1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1BB4B835" w14:textId="1893D405" w:rsidR="0086653B" w:rsidRPr="00C75612" w:rsidRDefault="009961C7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lisandre</w:t>
            </w:r>
          </w:p>
        </w:tc>
        <w:tc>
          <w:tcPr>
            <w:tcW w:w="7796" w:type="dxa"/>
          </w:tcPr>
          <w:p w14:paraId="7F0B9B4C" w14:textId="6FEB777B" w:rsidR="0086653B" w:rsidRPr="0042403E" w:rsidRDefault="009961C7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Після бою поверни з</w:t>
            </w:r>
            <w:r w:rsidR="00A50163">
              <w:t xml:space="preserve">і скиду </w:t>
            </w:r>
            <w:r>
              <w:t xml:space="preserve">карту та скинь </w:t>
            </w:r>
            <w:r w:rsidR="00360625">
              <w:t>жетон</w:t>
            </w:r>
            <w:r>
              <w:t xml:space="preserve">и </w:t>
            </w:r>
            <w:r w:rsidR="00360625">
              <w:t>влад</w:t>
            </w:r>
            <w:r>
              <w:t>и рівні силі карти</w:t>
            </w:r>
          </w:p>
        </w:tc>
      </w:tr>
      <w:tr w:rsidR="0086653B" w14:paraId="048B6E41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7AD4E3E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1E9F55CD" w14:textId="0D8E64E6" w:rsidR="0086653B" w:rsidRPr="00C75612" w:rsidRDefault="009961C7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on Snow</w:t>
            </w:r>
          </w:p>
        </w:tc>
        <w:tc>
          <w:tcPr>
            <w:tcW w:w="7796" w:type="dxa"/>
          </w:tcPr>
          <w:p w14:paraId="61AB5291" w14:textId="61ADA5B6" w:rsidR="0086653B" w:rsidRPr="009961C7" w:rsidRDefault="009961C7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Якщо виграв збільш або зменш силу здичавілих на крок (від 0 до 10)</w:t>
            </w:r>
          </w:p>
        </w:tc>
      </w:tr>
      <w:tr w:rsidR="0086653B" w14:paraId="4B971FD3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4116477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5A48138D" w14:textId="77777777" w:rsidR="0086653B" w:rsidRPr="00C75612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tannis Baratheon</w:t>
            </w:r>
          </w:p>
        </w:tc>
        <w:tc>
          <w:tcPr>
            <w:tcW w:w="7796" w:type="dxa"/>
          </w:tcPr>
          <w:p w14:paraId="1A22FED6" w14:textId="3E2377A2" w:rsidR="0086653B" w:rsidRDefault="009961C7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Тебе не підтримали — </w:t>
            </w:r>
            <w:proofErr w:type="spellStart"/>
            <w:r>
              <w:t>зніми</w:t>
            </w:r>
            <w:proofErr w:type="spellEnd"/>
            <w:r>
              <w:t xml:space="preserve"> всі підтримки навколо</w:t>
            </w:r>
          </w:p>
        </w:tc>
      </w:tr>
    </w:tbl>
    <w:p w14:paraId="7FACB173" w14:textId="24C482D1" w:rsidR="0086653B" w:rsidRDefault="0086653B" w:rsidP="0086653B">
      <w:pPr>
        <w:rPr>
          <w:sz w:val="10"/>
          <w:szCs w:val="10"/>
        </w:rPr>
      </w:pPr>
    </w:p>
    <w:tbl>
      <w:tblPr>
        <w:tblStyle w:val="Style1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4E6ADF" w14:paraId="0B49AFA3" w14:textId="77777777" w:rsidTr="00A50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74FC39FE" w14:textId="77777777" w:rsidR="004E6ADF" w:rsidRPr="00E266A5" w:rsidRDefault="004E6ADF" w:rsidP="00A5016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Lannister</w:t>
            </w:r>
          </w:p>
        </w:tc>
      </w:tr>
      <w:tr w:rsidR="004E6ADF" w14:paraId="17C38957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4E3C0BB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50658878" w14:textId="77777777" w:rsidR="004E6ADF" w:rsidRPr="00196A6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Qyburn</w:t>
            </w:r>
          </w:p>
        </w:tc>
        <w:tc>
          <w:tcPr>
            <w:tcW w:w="7796" w:type="dxa"/>
          </w:tcPr>
          <w:p w14:paraId="623148D2" w14:textId="1D08997A" w:rsidR="004E6ADF" w:rsidRPr="001F0EB4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Скинь 2 </w:t>
            </w:r>
            <w:r w:rsidR="00360625">
              <w:t>жетон</w:t>
            </w:r>
            <w:r>
              <w:t xml:space="preserve">и </w:t>
            </w:r>
            <w:r w:rsidR="00360625">
              <w:t>влад</w:t>
            </w:r>
            <w:r>
              <w:t xml:space="preserve">и. Отримай силу </w:t>
            </w:r>
            <w:r w:rsidR="00DF0372">
              <w:t>карт</w:t>
            </w:r>
            <w:r>
              <w:t xml:space="preserve">и </w:t>
            </w:r>
            <w:r w:rsidR="00360625">
              <w:t>дом</w:t>
            </w:r>
            <w:r>
              <w:t xml:space="preserve">у з будь-якого </w:t>
            </w:r>
            <w:r w:rsidR="00A50163">
              <w:t>скиду</w:t>
            </w:r>
          </w:p>
        </w:tc>
      </w:tr>
      <w:tr w:rsidR="004E6ADF" w14:paraId="5B39128B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3789B68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04EEC598" w14:textId="77777777" w:rsidR="004E6ADF" w:rsidRPr="00E266A5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ersei Lannister</w:t>
            </w:r>
          </w:p>
        </w:tc>
        <w:tc>
          <w:tcPr>
            <w:tcW w:w="7796" w:type="dxa"/>
          </w:tcPr>
          <w:p w14:paraId="571EFF68" w14:textId="15971715" w:rsidR="004E6ADF" w:rsidRPr="00E266A5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башт</w:t>
            </w:r>
            <w:r>
              <w:t>а</w:t>
            </w:r>
          </w:p>
        </w:tc>
      </w:tr>
      <w:tr w:rsidR="004E6ADF" w14:paraId="1529A424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7894F90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  <w:tcMar>
              <w:right w:w="0" w:type="dxa"/>
            </w:tcMar>
          </w:tcPr>
          <w:p w14:paraId="29BE24D3" w14:textId="77777777" w:rsidR="004E6ADF" w:rsidRPr="003F10C8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ru-RU"/>
              </w:rPr>
            </w:pPr>
            <w:r>
              <w:rPr>
                <w:lang w:val="en-US"/>
              </w:rPr>
              <w:t xml:space="preserve">Ser </w:t>
            </w:r>
            <w:proofErr w:type="spellStart"/>
            <w:r>
              <w:rPr>
                <w:lang w:val="en-US"/>
              </w:rPr>
              <w:t>Adda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rbrand</w:t>
            </w:r>
            <w:proofErr w:type="spellEnd"/>
          </w:p>
        </w:tc>
        <w:tc>
          <w:tcPr>
            <w:tcW w:w="7796" w:type="dxa"/>
          </w:tcPr>
          <w:p w14:paraId="7E978080" w14:textId="6B2C23D7" w:rsidR="004E6ADF" w:rsidRPr="00235ECB" w:rsidRDefault="00DF0372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lang w:val="ru-RU"/>
              </w:rPr>
              <w:t>Атакуєш</w:t>
            </w:r>
            <w:proofErr w:type="spellEnd"/>
            <w:r w:rsidR="004E6ADF">
              <w:t xml:space="preserve"> — всі твої </w:t>
            </w:r>
            <w:r w:rsidR="00360625">
              <w:t>лицар</w:t>
            </w:r>
            <w:r w:rsidR="004E6ADF">
              <w:t>і, включно з підтримкою мають силу +3 (замість +2)</w:t>
            </w:r>
          </w:p>
        </w:tc>
      </w:tr>
      <w:tr w:rsidR="004E6ADF" w14:paraId="1D2E1CC6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98AB372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5913095C" w14:textId="77777777" w:rsidR="004E6ADF" w:rsidRPr="00C32740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>
              <w:rPr>
                <w:lang w:val="en-US"/>
              </w:rPr>
              <w:t xml:space="preserve">Ser </w:t>
            </w:r>
            <w:proofErr w:type="spellStart"/>
            <w:r>
              <w:rPr>
                <w:lang w:val="en-US"/>
              </w:rPr>
              <w:t>Ilyn</w:t>
            </w:r>
            <w:proofErr w:type="spellEnd"/>
            <w:r>
              <w:rPr>
                <w:lang w:val="en-US"/>
              </w:rPr>
              <w:t xml:space="preserve"> Payne</w:t>
            </w:r>
          </w:p>
        </w:tc>
        <w:tc>
          <w:tcPr>
            <w:tcW w:w="7796" w:type="dxa"/>
            <w:tcMar>
              <w:right w:w="0" w:type="dxa"/>
            </w:tcMar>
          </w:tcPr>
          <w:p w14:paraId="4A5AEC75" w14:textId="1D080EEC" w:rsidR="004E6ADF" w:rsidRPr="0044134E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Виграв — </w:t>
            </w:r>
            <w:proofErr w:type="spellStart"/>
            <w:r>
              <w:t>прибери</w:t>
            </w:r>
            <w:proofErr w:type="spellEnd"/>
            <w:r>
              <w:t xml:space="preserve"> </w:t>
            </w:r>
            <w:r w:rsidR="00360625">
              <w:t>піхоти</w:t>
            </w:r>
            <w:r>
              <w:t xml:space="preserve">нця </w:t>
            </w:r>
            <w:r w:rsidR="00DF0372">
              <w:t>суперн</w:t>
            </w:r>
            <w:r w:rsidR="00360625">
              <w:t>ика</w:t>
            </w:r>
            <w:r>
              <w:t xml:space="preserve"> будь-де. Якщо останній — </w:t>
            </w:r>
            <w:proofErr w:type="spellStart"/>
            <w:r>
              <w:t>прибери</w:t>
            </w:r>
            <w:proofErr w:type="spellEnd"/>
            <w:r>
              <w:t xml:space="preserve"> наказ</w:t>
            </w:r>
          </w:p>
        </w:tc>
      </w:tr>
      <w:tr w:rsidR="004E6ADF" w14:paraId="2CFED1CB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D128A5C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1B52A844" w14:textId="77777777" w:rsidR="004E6ADF" w:rsidRPr="00E266A5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ven Lannister</w:t>
            </w:r>
          </w:p>
        </w:tc>
        <w:tc>
          <w:tcPr>
            <w:tcW w:w="7796" w:type="dxa"/>
          </w:tcPr>
          <w:p w14:paraId="4D0DFF0F" w14:textId="64F06FB4" w:rsidR="004E6ADF" w:rsidRPr="00E266A5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>1</w:t>
            </w:r>
            <w:r>
              <w:t xml:space="preserve"> </w:t>
            </w:r>
            <w:r w:rsidR="00DF0372">
              <w:t>меч</w:t>
            </w:r>
          </w:p>
        </w:tc>
      </w:tr>
      <w:tr w:rsidR="004E6ADF" w14:paraId="669F4003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6C32F70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48FFBB98" w14:textId="77777777" w:rsidR="004E6ADF" w:rsidRPr="00E266A5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r Kevan Lannister</w:t>
            </w:r>
          </w:p>
        </w:tc>
        <w:tc>
          <w:tcPr>
            <w:tcW w:w="7796" w:type="dxa"/>
          </w:tcPr>
          <w:p w14:paraId="15CCA33E" w14:textId="7592FFB9" w:rsidR="004E6ADF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башт</w:t>
            </w:r>
            <w:r>
              <w:t>а</w:t>
            </w:r>
          </w:p>
        </w:tc>
      </w:tr>
      <w:tr w:rsidR="004E6ADF" w14:paraId="64FD3EF0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6679FAA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5064F7CD" w14:textId="77777777" w:rsidR="004E6ADF" w:rsidRPr="00E266A5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r Jaime Lannister</w:t>
            </w:r>
          </w:p>
        </w:tc>
        <w:tc>
          <w:tcPr>
            <w:tcW w:w="7796" w:type="dxa"/>
          </w:tcPr>
          <w:p w14:paraId="4C835268" w14:textId="1BC31D34" w:rsidR="004E6AD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  <w:r>
              <w:t xml:space="preserve">, 1 </w:t>
            </w:r>
            <w:r w:rsidR="00DF0372">
              <w:t>башт</w:t>
            </w:r>
            <w:r>
              <w:t>а</w:t>
            </w:r>
          </w:p>
        </w:tc>
      </w:tr>
    </w:tbl>
    <w:p w14:paraId="62647140" w14:textId="77777777" w:rsidR="004E6ADF" w:rsidRPr="00C75612" w:rsidRDefault="004E6ADF" w:rsidP="004E6ADF">
      <w:pPr>
        <w:rPr>
          <w:sz w:val="10"/>
          <w:szCs w:val="10"/>
        </w:rPr>
      </w:pPr>
    </w:p>
    <w:tbl>
      <w:tblPr>
        <w:tblStyle w:val="GridTable4-Accent6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4E6ADF" w14:paraId="005AD21B" w14:textId="77777777" w:rsidTr="00A50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42598BF3" w14:textId="77777777" w:rsidR="004E6ADF" w:rsidRPr="00196A6F" w:rsidRDefault="004E6ADF" w:rsidP="00A5016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Tyrell</w:t>
            </w:r>
          </w:p>
        </w:tc>
      </w:tr>
      <w:tr w:rsidR="004E6ADF" w14:paraId="617ED528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73B0DB5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6F899F8F" w14:textId="77777777" w:rsidR="004E6ADF" w:rsidRPr="001A4D0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rgaery Tyrell</w:t>
            </w:r>
          </w:p>
        </w:tc>
        <w:tc>
          <w:tcPr>
            <w:tcW w:w="7796" w:type="dxa"/>
          </w:tcPr>
          <w:p w14:paraId="0DBB3221" w14:textId="2B39A924" w:rsidR="004E6ADF" w:rsidRPr="001A4D0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Якщо захищаєш землю з </w:t>
            </w:r>
            <w:r w:rsidR="00360625">
              <w:t>жетон</w:t>
            </w:r>
            <w:r>
              <w:t xml:space="preserve">ом </w:t>
            </w:r>
            <w:r w:rsidR="00360625">
              <w:t>влади</w:t>
            </w:r>
            <w:r>
              <w:t xml:space="preserve"> — фінальна сила </w:t>
            </w:r>
            <w:r w:rsidR="00A50163">
              <w:t>суперника</w:t>
            </w:r>
            <w:r>
              <w:t xml:space="preserve"> — 2</w:t>
            </w:r>
          </w:p>
        </w:tc>
      </w:tr>
      <w:tr w:rsidR="004E6ADF" w14:paraId="08747FE6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9C45013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5B40BBFF" w14:textId="77777777" w:rsidR="004E6ADF" w:rsidRPr="001A4D0F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Queen of Thorns</w:t>
            </w:r>
          </w:p>
        </w:tc>
        <w:tc>
          <w:tcPr>
            <w:tcW w:w="7796" w:type="dxa"/>
          </w:tcPr>
          <w:p w14:paraId="5D791055" w14:textId="73CDAB34" w:rsidR="004E6ADF" w:rsidRPr="00D824B7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Ігноруй текст на </w:t>
            </w:r>
            <w:r w:rsidR="00DF0372">
              <w:t>карт</w:t>
            </w:r>
            <w:r>
              <w:t xml:space="preserve">і </w:t>
            </w:r>
            <w:r w:rsidR="00360625">
              <w:t>дом</w:t>
            </w:r>
            <w:r>
              <w:t xml:space="preserve">у </w:t>
            </w:r>
            <w:r w:rsidR="00A50163">
              <w:t>суперника</w:t>
            </w:r>
          </w:p>
        </w:tc>
      </w:tr>
      <w:tr w:rsidR="004E6ADF" w14:paraId="02CDBEC6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85B470F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60C2069B" w14:textId="77777777" w:rsidR="004E6ADF" w:rsidRPr="002E782B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Paxte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Redwyne</w:t>
            </w:r>
            <w:proofErr w:type="spellEnd"/>
          </w:p>
        </w:tc>
        <w:tc>
          <w:tcPr>
            <w:tcW w:w="7796" w:type="dxa"/>
            <w:tcMar>
              <w:right w:w="0" w:type="dxa"/>
            </w:tcMar>
          </w:tcPr>
          <w:p w14:paraId="0E844167" w14:textId="77777777" w:rsidR="004E6ADF" w:rsidRPr="002E680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У морі — кораблі (включно з підтримкою </w:t>
            </w:r>
            <w:proofErr w:type="spellStart"/>
            <w:r>
              <w:t>Тірелів</w:t>
            </w:r>
            <w:proofErr w:type="spellEnd"/>
            <w:r>
              <w:t>) мають силу +2 (замість +1)</w:t>
            </w:r>
          </w:p>
        </w:tc>
      </w:tr>
      <w:tr w:rsidR="004E6ADF" w14:paraId="39A8F56B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A1C67CE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1EC71452" w14:textId="77777777" w:rsidR="004E6ADF" w:rsidRPr="004356A6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>
              <w:rPr>
                <w:lang w:val="en-US"/>
              </w:rPr>
              <w:t xml:space="preserve">Ser Jon </w:t>
            </w:r>
            <w:proofErr w:type="spellStart"/>
            <w:r>
              <w:rPr>
                <w:lang w:val="en-US"/>
              </w:rPr>
              <w:t>Fossoway</w:t>
            </w:r>
            <w:proofErr w:type="spellEnd"/>
          </w:p>
        </w:tc>
        <w:tc>
          <w:tcPr>
            <w:tcW w:w="7796" w:type="dxa"/>
          </w:tcPr>
          <w:p w14:paraId="56634709" w14:textId="7451B2CA" w:rsidR="004E6ADF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1</w:t>
            </w:r>
            <w:r>
              <w:t xml:space="preserve"> </w:t>
            </w:r>
            <w:r w:rsidR="00DF0372">
              <w:t>меч</w:t>
            </w:r>
          </w:p>
        </w:tc>
      </w:tr>
      <w:tr w:rsidR="004E6ADF" w14:paraId="222770C1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1DBD8D9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0A1AC18B" w14:textId="77777777" w:rsidR="004E6ADF" w:rsidRPr="008F6647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Willas</w:t>
            </w:r>
            <w:proofErr w:type="spellEnd"/>
            <w:r>
              <w:rPr>
                <w:lang w:val="en-US"/>
              </w:rPr>
              <w:t xml:space="preserve"> Tyrell</w:t>
            </w:r>
          </w:p>
        </w:tc>
        <w:tc>
          <w:tcPr>
            <w:tcW w:w="7796" w:type="dxa"/>
          </w:tcPr>
          <w:p w14:paraId="3F7FBAA0" w14:textId="7812105C" w:rsidR="004E6ADF" w:rsidRPr="008F6647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  <w:r>
              <w:rPr>
                <w:lang w:val="en-US"/>
              </w:rPr>
              <w:t xml:space="preserve"> </w:t>
            </w:r>
            <w:r w:rsidR="00DF0372">
              <w:t>башт</w:t>
            </w:r>
            <w:r>
              <w:t>а</w:t>
            </w:r>
          </w:p>
        </w:tc>
      </w:tr>
      <w:tr w:rsidR="004E6ADF" w14:paraId="795E137B" w14:textId="77777777" w:rsidTr="00A501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E1D73C7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2AEF8711" w14:textId="77777777" w:rsidR="004E6ADF" w:rsidRPr="001A4D0F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andyll Tarly</w:t>
            </w:r>
          </w:p>
        </w:tc>
        <w:tc>
          <w:tcPr>
            <w:tcW w:w="7796" w:type="dxa"/>
          </w:tcPr>
          <w:p w14:paraId="421D4E9F" w14:textId="557AA3C3" w:rsidR="004E6ADF" w:rsidRPr="0039388D" w:rsidRDefault="004E6ADF" w:rsidP="00A501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2 </w:t>
            </w:r>
            <w:r w:rsidR="00DF0372">
              <w:t>меч</w:t>
            </w:r>
            <w:r>
              <w:t>і</w:t>
            </w:r>
          </w:p>
        </w:tc>
      </w:tr>
      <w:tr w:rsidR="004E6ADF" w14:paraId="13876370" w14:textId="77777777" w:rsidTr="00A501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91E6134" w14:textId="77777777" w:rsidR="004E6ADF" w:rsidRPr="00196A6F" w:rsidRDefault="004E6ADF" w:rsidP="00A5016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0D83C3C3" w14:textId="77777777" w:rsidR="004E6ADF" w:rsidRPr="001A4D0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ce Tyrell</w:t>
            </w:r>
          </w:p>
        </w:tc>
        <w:tc>
          <w:tcPr>
            <w:tcW w:w="7796" w:type="dxa"/>
          </w:tcPr>
          <w:p w14:paraId="12F9C857" w14:textId="7966C449" w:rsidR="004E6ADF" w:rsidRDefault="004E6ADF" w:rsidP="00A501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  <w:r>
              <w:t xml:space="preserve">, 1 </w:t>
            </w:r>
            <w:r w:rsidR="00DF0372">
              <w:t>башт</w:t>
            </w:r>
            <w:r>
              <w:t>а</w:t>
            </w:r>
          </w:p>
        </w:tc>
      </w:tr>
    </w:tbl>
    <w:p w14:paraId="354D0289" w14:textId="77777777" w:rsidR="0086653B" w:rsidRDefault="0086653B" w:rsidP="0086653B">
      <w:pPr>
        <w:rPr>
          <w:sz w:val="10"/>
          <w:szCs w:val="10"/>
        </w:rPr>
      </w:pPr>
    </w:p>
    <w:p w14:paraId="666704E7" w14:textId="77777777" w:rsidR="0086653B" w:rsidRDefault="0086653B" w:rsidP="0086653B">
      <w:pPr>
        <w:rPr>
          <w:sz w:val="10"/>
          <w:szCs w:val="10"/>
        </w:rPr>
      </w:pPr>
    </w:p>
    <w:p w14:paraId="19340888" w14:textId="77777777" w:rsidR="0086653B" w:rsidRDefault="0086653B" w:rsidP="0086653B">
      <w:pPr>
        <w:rPr>
          <w:sz w:val="10"/>
          <w:szCs w:val="10"/>
        </w:rPr>
      </w:pPr>
    </w:p>
    <w:p w14:paraId="7C38117C" w14:textId="77777777" w:rsidR="0086653B" w:rsidRDefault="0086653B" w:rsidP="0086653B">
      <w:pPr>
        <w:rPr>
          <w:sz w:val="10"/>
          <w:szCs w:val="10"/>
        </w:rPr>
      </w:pPr>
    </w:p>
    <w:p w14:paraId="0E03B836" w14:textId="77777777" w:rsidR="0086653B" w:rsidRDefault="0086653B" w:rsidP="0086653B">
      <w:pPr>
        <w:rPr>
          <w:sz w:val="10"/>
          <w:szCs w:val="10"/>
        </w:rPr>
      </w:pPr>
    </w:p>
    <w:p w14:paraId="3FBEB454" w14:textId="77777777" w:rsidR="0086653B" w:rsidRPr="00091BAB" w:rsidRDefault="0086653B" w:rsidP="0086653B">
      <w:pPr>
        <w:rPr>
          <w:sz w:val="6"/>
          <w:szCs w:val="6"/>
        </w:rPr>
      </w:pPr>
    </w:p>
    <w:p w14:paraId="1D13E94D" w14:textId="77777777" w:rsidR="0093252C" w:rsidRDefault="0093252C" w:rsidP="00A50163">
      <w:pPr>
        <w:pStyle w:val="Title"/>
      </w:pPr>
      <w:r>
        <w:lastRenderedPageBreak/>
        <w:t>Гра Престолів</w:t>
      </w:r>
    </w:p>
    <w:p w14:paraId="1FE9E12D" w14:textId="77777777" w:rsidR="0093252C" w:rsidRPr="0086653B" w:rsidRDefault="0093252C" w:rsidP="0093252C">
      <w:pPr>
        <w:pStyle w:val="Subtitle"/>
      </w:pPr>
      <w:r w:rsidRPr="0086653B">
        <w:rPr>
          <w:lang w:val="en-US"/>
        </w:rPr>
        <w:t>A Feast for Crows and A Dance with Dragons</w:t>
      </w:r>
    </w:p>
    <w:tbl>
      <w:tblPr>
        <w:tblStyle w:val="GridTable4-Accent2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86653B" w14:paraId="02179C2A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07A939B5" w14:textId="77777777" w:rsidR="0086653B" w:rsidRPr="00196A6F" w:rsidRDefault="0086653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Martell</w:t>
            </w:r>
          </w:p>
        </w:tc>
      </w:tr>
      <w:tr w:rsidR="0086653B" w14:paraId="60CC8450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ECEAEB4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3A11191E" w14:textId="15BF8766" w:rsidR="0086653B" w:rsidRPr="00196A6F" w:rsidRDefault="00550CB3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Nymeria</w:t>
            </w:r>
            <w:proofErr w:type="spellEnd"/>
            <w:r>
              <w:rPr>
                <w:lang w:val="en-US"/>
              </w:rPr>
              <w:t xml:space="preserve"> Sand</w:t>
            </w:r>
          </w:p>
        </w:tc>
        <w:tc>
          <w:tcPr>
            <w:tcW w:w="7796" w:type="dxa"/>
          </w:tcPr>
          <w:p w14:paraId="3CFD69B1" w14:textId="6C3AC666" w:rsidR="0086653B" w:rsidRPr="00B20D40" w:rsidRDefault="00B20D40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1 </w:t>
            </w:r>
            <w:r w:rsidR="00DF0372">
              <w:t>меч</w:t>
            </w:r>
            <w:r w:rsidR="00476D2C">
              <w:t xml:space="preserve">, 1 </w:t>
            </w:r>
            <w:r w:rsidR="00DF0372">
              <w:t>башт</w:t>
            </w:r>
            <w:r w:rsidR="00476D2C">
              <w:t>а</w:t>
            </w:r>
          </w:p>
        </w:tc>
      </w:tr>
      <w:tr w:rsidR="0086653B" w14:paraId="3E753C08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0FCE92D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218A1D58" w14:textId="36616254" w:rsidR="0086653B" w:rsidRPr="00E42136" w:rsidRDefault="00550CB3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Quentyn</w:t>
            </w:r>
            <w:proofErr w:type="spellEnd"/>
            <w:r w:rsidR="0086653B">
              <w:rPr>
                <w:lang w:val="en-US"/>
              </w:rPr>
              <w:t xml:space="preserve"> Martell</w:t>
            </w:r>
          </w:p>
        </w:tc>
        <w:tc>
          <w:tcPr>
            <w:tcW w:w="7796" w:type="dxa"/>
          </w:tcPr>
          <w:p w14:paraId="4A948313" w14:textId="605ACDD0" w:rsidR="0086653B" w:rsidRPr="00A45F7C" w:rsidRDefault="00476D2C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За кожну </w:t>
            </w:r>
            <w:r w:rsidR="00DF0372">
              <w:t>карт</w:t>
            </w:r>
            <w:r>
              <w:t xml:space="preserve">у </w:t>
            </w:r>
            <w:r w:rsidR="00360625">
              <w:t>дом</w:t>
            </w:r>
            <w:r w:rsidR="00BC308D">
              <w:t xml:space="preserve">у у твоєму </w:t>
            </w:r>
            <w:r w:rsidR="00A50163">
              <w:t>скиді</w:t>
            </w:r>
            <w:r w:rsidR="00BC308D">
              <w:t xml:space="preserve"> сила цієї карти збільшується на +1</w:t>
            </w:r>
          </w:p>
        </w:tc>
      </w:tr>
      <w:tr w:rsidR="0086653B" w14:paraId="78870049" w14:textId="77777777" w:rsidTr="00D26D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328CC75D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  <w:tcMar>
              <w:right w:w="0" w:type="dxa"/>
            </w:tcMar>
          </w:tcPr>
          <w:p w14:paraId="5DC90710" w14:textId="067B5D8E" w:rsidR="0086653B" w:rsidRPr="00E42136" w:rsidRDefault="008F69CA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Ser </w:t>
            </w:r>
            <w:proofErr w:type="spellStart"/>
            <w:r>
              <w:rPr>
                <w:lang w:val="en-US"/>
              </w:rPr>
              <w:t>Gerris</w:t>
            </w:r>
            <w:proofErr w:type="spellEnd"/>
            <w:r>
              <w:rPr>
                <w:lang w:val="en-US"/>
              </w:rPr>
              <w:t xml:space="preserve"> </w:t>
            </w:r>
            <w:r w:rsidR="00D26DD0">
              <w:rPr>
                <w:lang w:val="en-US"/>
              </w:rPr>
              <w:t>Drinkwater</w:t>
            </w:r>
          </w:p>
        </w:tc>
        <w:tc>
          <w:tcPr>
            <w:tcW w:w="7796" w:type="dxa"/>
          </w:tcPr>
          <w:p w14:paraId="0420C735" w14:textId="1E3517BC" w:rsidR="0086653B" w:rsidRDefault="00E91658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Виграв — перемісти свій жетон впливу на один крок </w:t>
            </w:r>
            <w:r w:rsidR="00EF333E">
              <w:t>вище будь-яким треком</w:t>
            </w:r>
            <w:r w:rsidR="00432639">
              <w:t>.</w:t>
            </w:r>
          </w:p>
        </w:tc>
      </w:tr>
      <w:tr w:rsidR="0086653B" w14:paraId="54F579AD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E22EE06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4D123F9C" w14:textId="54A65446" w:rsidR="0086653B" w:rsidRPr="00E42136" w:rsidRDefault="00B87ADF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ig Man</w:t>
            </w:r>
          </w:p>
        </w:tc>
        <w:tc>
          <w:tcPr>
            <w:tcW w:w="7796" w:type="dxa"/>
          </w:tcPr>
          <w:p w14:paraId="501F1F02" w14:textId="73DFA244" w:rsidR="0086653B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</w:p>
        </w:tc>
      </w:tr>
      <w:tr w:rsidR="0086653B" w14:paraId="5DDDB57C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849B58A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6EC66B36" w14:textId="4D866D71" w:rsidR="0086653B" w:rsidRPr="00E42136" w:rsidRDefault="00B87ADF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Bastard of </w:t>
            </w:r>
            <w:proofErr w:type="spellStart"/>
            <w:r w:rsidR="00B20D40">
              <w:rPr>
                <w:lang w:val="en-US"/>
              </w:rPr>
              <w:t>Godsgrace</w:t>
            </w:r>
            <w:proofErr w:type="spellEnd"/>
          </w:p>
        </w:tc>
        <w:tc>
          <w:tcPr>
            <w:tcW w:w="7796" w:type="dxa"/>
          </w:tcPr>
          <w:p w14:paraId="4D0BEF07" w14:textId="3C845362" w:rsidR="0086653B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башт</w:t>
            </w:r>
            <w:r w:rsidR="0026095D">
              <w:t>а</w:t>
            </w:r>
          </w:p>
        </w:tc>
      </w:tr>
      <w:tr w:rsidR="0086653B" w14:paraId="2C835685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D883D00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0E98F282" w14:textId="77777777" w:rsidR="0086653B" w:rsidRPr="00E42136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Are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otah</w:t>
            </w:r>
            <w:proofErr w:type="spellEnd"/>
          </w:p>
        </w:tc>
        <w:tc>
          <w:tcPr>
            <w:tcW w:w="7796" w:type="dxa"/>
          </w:tcPr>
          <w:p w14:paraId="1C9C1FF9" w14:textId="2C645371" w:rsidR="0086653B" w:rsidRDefault="0026095D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86653B">
              <w:t xml:space="preserve"> </w:t>
            </w:r>
            <w:r w:rsidR="00DF0372">
              <w:t>башт</w:t>
            </w:r>
            <w:r>
              <w:t>и</w:t>
            </w:r>
          </w:p>
        </w:tc>
      </w:tr>
      <w:tr w:rsidR="0086653B" w14:paraId="691A5D91" w14:textId="77777777" w:rsidTr="006775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59AF599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64CCBAC8" w14:textId="216FA498" w:rsidR="0086653B" w:rsidRPr="00E42136" w:rsidRDefault="00E92752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oran Martell</w:t>
            </w:r>
          </w:p>
        </w:tc>
        <w:tc>
          <w:tcPr>
            <w:tcW w:w="7796" w:type="dxa"/>
            <w:tcMar>
              <w:right w:w="0" w:type="dxa"/>
            </w:tcMar>
          </w:tcPr>
          <w:p w14:paraId="1D268072" w14:textId="63014D6F" w:rsidR="0086653B" w:rsidRDefault="009A6AE9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За кожну </w:t>
            </w:r>
            <w:r w:rsidR="00DF0372">
              <w:t>карт</w:t>
            </w:r>
            <w:r>
              <w:t xml:space="preserve">у </w:t>
            </w:r>
            <w:r w:rsidR="00360625">
              <w:t>дом</w:t>
            </w:r>
            <w:r>
              <w:t xml:space="preserve">у в руці </w:t>
            </w:r>
            <w:r w:rsidR="00911BD2">
              <w:t xml:space="preserve">ця </w:t>
            </w:r>
            <w:r>
              <w:t xml:space="preserve">карта </w:t>
            </w:r>
            <w:r w:rsidR="00911BD2">
              <w:t>отримує</w:t>
            </w:r>
            <w:r>
              <w:t xml:space="preserve"> 1 </w:t>
            </w:r>
            <w:r w:rsidR="00DF0372">
              <w:t>меч</w:t>
            </w:r>
            <w:r>
              <w:t xml:space="preserve"> і 1 </w:t>
            </w:r>
            <w:r w:rsidR="00DF0372">
              <w:t>башт</w:t>
            </w:r>
            <w:r>
              <w:t>у</w:t>
            </w:r>
            <w:r w:rsidR="00677587">
              <w:t xml:space="preserve"> та -1 </w:t>
            </w:r>
            <w:r w:rsidR="00360625">
              <w:t>сили</w:t>
            </w:r>
            <w:r w:rsidR="00677587">
              <w:t xml:space="preserve"> (до 0)</w:t>
            </w:r>
          </w:p>
        </w:tc>
      </w:tr>
    </w:tbl>
    <w:p w14:paraId="338480CF" w14:textId="77777777" w:rsidR="0086653B" w:rsidRPr="00C75612" w:rsidRDefault="0086653B" w:rsidP="0086653B">
      <w:pPr>
        <w:rPr>
          <w:sz w:val="10"/>
          <w:szCs w:val="10"/>
        </w:rPr>
      </w:pPr>
    </w:p>
    <w:tbl>
      <w:tblPr>
        <w:tblStyle w:val="GridTable4-Accent1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86653B" w14:paraId="3ED54004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7D4E45B6" w14:textId="77777777" w:rsidR="0086653B" w:rsidRPr="00196A6F" w:rsidRDefault="0086653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ouse Arryn</w:t>
            </w:r>
          </w:p>
        </w:tc>
      </w:tr>
      <w:tr w:rsidR="0086653B" w14:paraId="787CF2F5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605BEAF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75710242" w14:textId="6C0C5BB8" w:rsidR="0086653B" w:rsidRPr="001A4D0F" w:rsidRDefault="00736CDD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Lysa</w:t>
            </w:r>
            <w:proofErr w:type="spellEnd"/>
            <w:r>
              <w:rPr>
                <w:lang w:val="en-US"/>
              </w:rPr>
              <w:t xml:space="preserve"> Arryn</w:t>
            </w:r>
          </w:p>
        </w:tc>
        <w:tc>
          <w:tcPr>
            <w:tcW w:w="7796" w:type="dxa"/>
          </w:tcPr>
          <w:p w14:paraId="0B709125" w14:textId="5C26FF7A" w:rsidR="0086653B" w:rsidRPr="00736CDD" w:rsidRDefault="00736CDD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Після битви якщо </w:t>
            </w:r>
            <w:r w:rsidR="00A50163">
              <w:t>суперник</w:t>
            </w:r>
            <w:r>
              <w:t xml:space="preserve"> має більше </w:t>
            </w:r>
            <w:r w:rsidR="00360625">
              <w:t>жетон</w:t>
            </w:r>
            <w:r>
              <w:t xml:space="preserve">ів </w:t>
            </w:r>
            <w:r w:rsidR="00360625">
              <w:t>влад</w:t>
            </w:r>
            <w:r>
              <w:t>и — візьми 3</w:t>
            </w:r>
          </w:p>
        </w:tc>
      </w:tr>
      <w:tr w:rsidR="0086653B" w14:paraId="2B2E6B1C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C819BE2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4346291C" w14:textId="6BD85A57" w:rsidR="0086653B" w:rsidRPr="00736CDD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lang w:val="en-US"/>
              </w:rPr>
              <w:t>A</w:t>
            </w:r>
            <w:r w:rsidR="00736CDD">
              <w:rPr>
                <w:lang w:val="en-US"/>
              </w:rPr>
              <w:t>layne</w:t>
            </w:r>
            <w:proofErr w:type="spellEnd"/>
            <w:r w:rsidR="00736CDD">
              <w:rPr>
                <w:lang w:val="en-US"/>
              </w:rPr>
              <w:t xml:space="preserve"> Stone</w:t>
            </w:r>
          </w:p>
        </w:tc>
        <w:tc>
          <w:tcPr>
            <w:tcW w:w="7796" w:type="dxa"/>
          </w:tcPr>
          <w:p w14:paraId="75A3E252" w14:textId="7B077F49" w:rsidR="0086653B" w:rsidRPr="001A4D0F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Виграв </w:t>
            </w:r>
            <w:r w:rsidR="00736CDD">
              <w:t xml:space="preserve">і маєш </w:t>
            </w:r>
            <w:r w:rsidR="00736CDD" w:rsidRPr="00736CDD">
              <w:rPr>
                <w:i/>
                <w:iCs/>
                <w:lang w:val="en-US"/>
              </w:rPr>
              <w:t>Eyrie</w:t>
            </w:r>
            <w:r w:rsidR="00736CDD" w:rsidRPr="00736CDD">
              <w:t xml:space="preserve"> </w:t>
            </w:r>
            <w:r>
              <w:t xml:space="preserve">— </w:t>
            </w:r>
            <w:r w:rsidR="00736CDD">
              <w:t>скинь 2</w:t>
            </w:r>
            <w:r>
              <w:t xml:space="preserve"> </w:t>
            </w:r>
            <w:r w:rsidR="00360625">
              <w:t>жетон</w:t>
            </w:r>
            <w:r>
              <w:t xml:space="preserve">и </w:t>
            </w:r>
            <w:r w:rsidR="00360625">
              <w:t>влад</w:t>
            </w:r>
            <w:r>
              <w:t>и</w:t>
            </w:r>
            <w:r w:rsidR="00736CDD">
              <w:t xml:space="preserve">, </w:t>
            </w:r>
            <w:r w:rsidR="00A50163">
              <w:t>суперник</w:t>
            </w:r>
            <w:r w:rsidR="00736CDD">
              <w:t xml:space="preserve"> скине всі</w:t>
            </w:r>
          </w:p>
        </w:tc>
      </w:tr>
      <w:tr w:rsidR="0086653B" w14:paraId="5677AF99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ECFECD0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79BCA0A8" w14:textId="2DE01556" w:rsidR="0086653B" w:rsidRPr="00736CDD" w:rsidRDefault="00736CDD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Lotho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rune</w:t>
            </w:r>
            <w:proofErr w:type="spellEnd"/>
          </w:p>
        </w:tc>
        <w:tc>
          <w:tcPr>
            <w:tcW w:w="7796" w:type="dxa"/>
          </w:tcPr>
          <w:p w14:paraId="546C369B" w14:textId="658FCC95" w:rsidR="0086653B" w:rsidRPr="00736CDD" w:rsidRDefault="00736CDD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1 </w:t>
            </w:r>
            <w:r w:rsidR="00DF0372">
              <w:t>меч</w:t>
            </w:r>
            <w:r>
              <w:t xml:space="preserve">, 1 </w:t>
            </w:r>
            <w:r w:rsidR="00DF0372">
              <w:t>башт</w:t>
            </w:r>
            <w:r>
              <w:t>а</w:t>
            </w:r>
          </w:p>
        </w:tc>
      </w:tr>
      <w:tr w:rsidR="0086653B" w14:paraId="671D6F2C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489871E0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1B556A6E" w14:textId="0FFF602E" w:rsidR="0086653B" w:rsidRPr="00736CDD" w:rsidRDefault="00736CDD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Lyn </w:t>
            </w:r>
            <w:proofErr w:type="spellStart"/>
            <w:r>
              <w:rPr>
                <w:lang w:val="en-US"/>
              </w:rPr>
              <w:t>Corbray</w:t>
            </w:r>
            <w:proofErr w:type="spellEnd"/>
          </w:p>
        </w:tc>
        <w:tc>
          <w:tcPr>
            <w:tcW w:w="7796" w:type="dxa"/>
          </w:tcPr>
          <w:p w14:paraId="36E0BF73" w14:textId="6AC39F7D" w:rsidR="0086653B" w:rsidRPr="00736CDD" w:rsidRDefault="00736CDD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1 </w:t>
            </w:r>
            <w:r w:rsidR="00DF0372">
              <w:t>меч</w:t>
            </w:r>
          </w:p>
        </w:tc>
      </w:tr>
      <w:tr w:rsidR="0086653B" w14:paraId="1A843912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F3EE75D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5B3EC8B4" w14:textId="324268CC" w:rsidR="0086653B" w:rsidRPr="00736CDD" w:rsidRDefault="00736CDD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estor Royce</w:t>
            </w:r>
          </w:p>
        </w:tc>
        <w:tc>
          <w:tcPr>
            <w:tcW w:w="7796" w:type="dxa"/>
          </w:tcPr>
          <w:p w14:paraId="12A68D37" w14:textId="4C13564A" w:rsidR="0086653B" w:rsidRPr="00736CDD" w:rsidRDefault="00736CDD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2 </w:t>
            </w:r>
            <w:r w:rsidR="00DF0372">
              <w:t>башт</w:t>
            </w:r>
            <w:r>
              <w:t>и</w:t>
            </w:r>
          </w:p>
        </w:tc>
      </w:tr>
      <w:tr w:rsidR="0086653B" w14:paraId="00F4182D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D8E22F5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30DFEC6B" w14:textId="6DF9570F" w:rsidR="0086653B" w:rsidRPr="00736CDD" w:rsidRDefault="00736CDD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Littlefinger</w:t>
            </w:r>
          </w:p>
        </w:tc>
        <w:tc>
          <w:tcPr>
            <w:tcW w:w="7796" w:type="dxa"/>
          </w:tcPr>
          <w:p w14:paraId="197D8F6D" w14:textId="63C72A73" w:rsidR="0086653B" w:rsidRPr="006F723A" w:rsidRDefault="00736CDD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Після битви маєш </w:t>
            </w:r>
            <w:proofErr w:type="spellStart"/>
            <w:r w:rsidRPr="00736CDD">
              <w:rPr>
                <w:i/>
                <w:iCs/>
              </w:rPr>
              <w:t>Eyrie</w:t>
            </w:r>
            <w:proofErr w:type="spellEnd"/>
            <w:r>
              <w:t xml:space="preserve"> — візьми ×2 </w:t>
            </w:r>
            <w:r w:rsidR="00360625">
              <w:t>жетон</w:t>
            </w:r>
            <w:r>
              <w:t xml:space="preserve">ів </w:t>
            </w:r>
            <w:r w:rsidR="00360625">
              <w:t>влад</w:t>
            </w:r>
            <w:r>
              <w:t xml:space="preserve">и ніж сила </w:t>
            </w:r>
            <w:r w:rsidR="00DF0372">
              <w:t>карт</w:t>
            </w:r>
            <w:r>
              <w:t xml:space="preserve">и </w:t>
            </w:r>
            <w:r w:rsidR="00360625">
              <w:t>дом</w:t>
            </w:r>
            <w:r>
              <w:t xml:space="preserve">у </w:t>
            </w:r>
            <w:proofErr w:type="spellStart"/>
            <w:r w:rsidR="00A50163">
              <w:t>суперн</w:t>
            </w:r>
            <w:proofErr w:type="spellEnd"/>
            <w:r>
              <w:t>.</w:t>
            </w:r>
          </w:p>
        </w:tc>
      </w:tr>
      <w:tr w:rsidR="0086653B" w14:paraId="1D2576BC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F502614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30D19BCB" w14:textId="5A2AA950" w:rsidR="0086653B" w:rsidRPr="006F723A" w:rsidRDefault="00736CDD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Bronze </w:t>
            </w:r>
            <w:proofErr w:type="spellStart"/>
            <w:r>
              <w:rPr>
                <w:lang w:val="en-US"/>
              </w:rPr>
              <w:t>Yohn</w:t>
            </w:r>
            <w:proofErr w:type="spellEnd"/>
            <w:r>
              <w:rPr>
                <w:lang w:val="en-US"/>
              </w:rPr>
              <w:t xml:space="preserve"> Royce</w:t>
            </w:r>
          </w:p>
        </w:tc>
        <w:tc>
          <w:tcPr>
            <w:tcW w:w="7796" w:type="dxa"/>
          </w:tcPr>
          <w:p w14:paraId="74528782" w14:textId="69A79236" w:rsidR="0086653B" w:rsidRPr="006F723A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Маєш </w:t>
            </w:r>
            <w:r w:rsidR="00736CDD">
              <w:t xml:space="preserve">більше </w:t>
            </w:r>
            <w:r w:rsidR="00360625">
              <w:t>жетон</w:t>
            </w:r>
            <w:r w:rsidR="00736CDD">
              <w:t xml:space="preserve">ів </w:t>
            </w:r>
            <w:r w:rsidR="00360625">
              <w:t>вла</w:t>
            </w:r>
            <w:r w:rsidR="00736CDD">
              <w:t>ди — +1 сили</w:t>
            </w:r>
          </w:p>
        </w:tc>
      </w:tr>
    </w:tbl>
    <w:p w14:paraId="4148C6C4" w14:textId="77777777" w:rsidR="0086653B" w:rsidRPr="00BA14A4" w:rsidRDefault="0086653B" w:rsidP="0086653B">
      <w:pPr>
        <w:rPr>
          <w:sz w:val="10"/>
          <w:szCs w:val="10"/>
        </w:rPr>
      </w:pPr>
    </w:p>
    <w:tbl>
      <w:tblPr>
        <w:tblStyle w:val="Style2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86653B" w14:paraId="71C85E36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1FFE1716" w14:textId="77777777" w:rsidR="0086653B" w:rsidRPr="0036603A" w:rsidRDefault="0086653B" w:rsidP="0086653B">
            <w:pPr>
              <w:rPr>
                <w:lang w:val="en-US"/>
              </w:rPr>
            </w:pPr>
            <w:r w:rsidRPr="0036603A">
              <w:rPr>
                <w:lang w:val="en-US"/>
              </w:rPr>
              <w:t>House T</w:t>
            </w:r>
            <w:r>
              <w:rPr>
                <w:lang w:val="en-US"/>
              </w:rPr>
              <w:t>argaryen</w:t>
            </w:r>
          </w:p>
        </w:tc>
      </w:tr>
      <w:tr w:rsidR="0086653B" w14:paraId="37B68344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ED338CD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7836DB9F" w14:textId="70DCDD5C" w:rsidR="0086653B" w:rsidRPr="006F723A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issandei</w:t>
            </w:r>
            <w:proofErr w:type="spellEnd"/>
          </w:p>
        </w:tc>
        <w:tc>
          <w:tcPr>
            <w:tcW w:w="7796" w:type="dxa"/>
          </w:tcPr>
          <w:p w14:paraId="6B946A14" w14:textId="7EF7C569" w:rsidR="0086653B" w:rsidRPr="0086653B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Програв цю битву на ≤ 2 </w:t>
            </w:r>
            <w:r w:rsidR="00360625">
              <w:t>сили</w:t>
            </w:r>
            <w:r>
              <w:t xml:space="preserve"> — можеш повернути іншу </w:t>
            </w:r>
            <w:r w:rsidR="00DF0372">
              <w:t>карт</w:t>
            </w:r>
            <w:r>
              <w:t xml:space="preserve">у </w:t>
            </w:r>
            <w:r w:rsidR="00360625">
              <w:t>дом</w:t>
            </w:r>
            <w:r>
              <w:t>у з</w:t>
            </w:r>
            <w:r w:rsidR="00A50163">
              <w:t>і скиду</w:t>
            </w:r>
          </w:p>
        </w:tc>
      </w:tr>
      <w:tr w:rsidR="0086653B" w14:paraId="57D18A77" w14:textId="77777777" w:rsidTr="008665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FD6A73C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18DA9958" w14:textId="23BBABD1" w:rsidR="0086653B" w:rsidRPr="0086653B" w:rsidRDefault="0086653B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Captain </w:t>
            </w:r>
            <w:proofErr w:type="spellStart"/>
            <w:r>
              <w:rPr>
                <w:lang w:val="en-US"/>
              </w:rPr>
              <w:t>Groleo</w:t>
            </w:r>
            <w:proofErr w:type="spellEnd"/>
          </w:p>
        </w:tc>
        <w:tc>
          <w:tcPr>
            <w:tcW w:w="7796" w:type="dxa"/>
          </w:tcPr>
          <w:p w14:paraId="153971DB" w14:textId="50AF3E2E" w:rsidR="0086653B" w:rsidRPr="0086653B" w:rsidRDefault="0086653B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Якщо атакуєш землю через транспорт — </w:t>
            </w:r>
            <w:r w:rsidR="00360625">
              <w:t>кораб</w:t>
            </w:r>
            <w:r>
              <w:t xml:space="preserve">лі в прилеглих морях +1 </w:t>
            </w:r>
            <w:r w:rsidR="00360625">
              <w:t>сили</w:t>
            </w:r>
          </w:p>
        </w:tc>
      </w:tr>
      <w:tr w:rsidR="0086653B" w14:paraId="24592EC7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CB9E201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222013FC" w14:textId="41F9C467" w:rsidR="0086653B" w:rsidRPr="0086653B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Rakharo</w:t>
            </w:r>
            <w:proofErr w:type="spellEnd"/>
          </w:p>
        </w:tc>
        <w:tc>
          <w:tcPr>
            <w:tcW w:w="7796" w:type="dxa"/>
          </w:tcPr>
          <w:p w14:paraId="43AB794C" w14:textId="136C7027" w:rsidR="0086653B" w:rsidRPr="00942C5C" w:rsidRDefault="00942C5C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Якщо немає </w:t>
            </w:r>
            <w:r w:rsidR="00360625">
              <w:t>з</w:t>
            </w:r>
            <w:r>
              <w:t xml:space="preserve">амків і </w:t>
            </w:r>
            <w:r w:rsidR="00360625">
              <w:t>т</w:t>
            </w:r>
            <w:r>
              <w:t xml:space="preserve">вердинь — </w:t>
            </w:r>
            <w:r w:rsidR="00360625">
              <w:t>лицар</w:t>
            </w:r>
            <w:r>
              <w:t xml:space="preserve"> +4 (замість +2)</w:t>
            </w:r>
          </w:p>
        </w:tc>
      </w:tr>
      <w:tr w:rsidR="0086653B" w14:paraId="3B898A81" w14:textId="77777777" w:rsidTr="008665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C645DCA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016ECB87" w14:textId="03443692" w:rsidR="0086653B" w:rsidRPr="00942C5C" w:rsidRDefault="00942C5C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Strong </w:t>
            </w:r>
            <w:proofErr w:type="spellStart"/>
            <w:r>
              <w:rPr>
                <w:lang w:val="en-US"/>
              </w:rPr>
              <w:t>Belwas</w:t>
            </w:r>
            <w:proofErr w:type="spellEnd"/>
          </w:p>
        </w:tc>
        <w:tc>
          <w:tcPr>
            <w:tcW w:w="7796" w:type="dxa"/>
          </w:tcPr>
          <w:p w14:paraId="1282B5EA" w14:textId="0726DB3C" w:rsidR="0086653B" w:rsidRPr="00942C5C" w:rsidRDefault="00942C5C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lang w:val="en-US"/>
              </w:rPr>
              <w:t xml:space="preserve">2 </w:t>
            </w:r>
            <w:r w:rsidR="00DF0372">
              <w:t>меч</w:t>
            </w:r>
            <w:r>
              <w:t>і</w:t>
            </w:r>
          </w:p>
        </w:tc>
      </w:tr>
      <w:tr w:rsidR="0086653B" w14:paraId="4B4CD6CD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26935A8F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7E05DA17" w14:textId="52770F6C" w:rsidR="0086653B" w:rsidRPr="00942C5C" w:rsidRDefault="00942C5C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Grey Worm</w:t>
            </w:r>
          </w:p>
        </w:tc>
        <w:tc>
          <w:tcPr>
            <w:tcW w:w="7796" w:type="dxa"/>
          </w:tcPr>
          <w:p w14:paraId="418CA2C2" w14:textId="2DCDCDDF" w:rsidR="0086653B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  <w:r>
              <w:t xml:space="preserve">, 1 </w:t>
            </w:r>
            <w:r w:rsidR="00DF0372">
              <w:t>башт</w:t>
            </w:r>
            <w:r>
              <w:t>а</w:t>
            </w:r>
          </w:p>
        </w:tc>
      </w:tr>
      <w:tr w:rsidR="0086653B" w14:paraId="3AA5E302" w14:textId="77777777" w:rsidTr="008665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5DD946A5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73780F6A" w14:textId="594FB5D1" w:rsidR="0086653B" w:rsidRPr="001A4D0F" w:rsidRDefault="00942C5C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ario Naharis</w:t>
            </w:r>
          </w:p>
        </w:tc>
        <w:tc>
          <w:tcPr>
            <w:tcW w:w="7796" w:type="dxa"/>
          </w:tcPr>
          <w:p w14:paraId="5FF44FCA" w14:textId="4E308849" w:rsidR="0086653B" w:rsidRDefault="0086653B" w:rsidP="0086653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1 </w:t>
            </w:r>
            <w:r w:rsidR="00DF0372">
              <w:t>меч</w:t>
            </w:r>
          </w:p>
        </w:tc>
      </w:tr>
      <w:tr w:rsidR="0086653B" w14:paraId="41A650E3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902896A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415E5823" w14:textId="42B67840" w:rsidR="0086653B" w:rsidRPr="001A4D0F" w:rsidRDefault="00942C5C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aenerys </w:t>
            </w:r>
            <w:r w:rsidR="00034530">
              <w:rPr>
                <w:lang w:val="en-US"/>
              </w:rPr>
              <w:t>Targaryen</w:t>
            </w:r>
          </w:p>
        </w:tc>
        <w:tc>
          <w:tcPr>
            <w:tcW w:w="7796" w:type="dxa"/>
          </w:tcPr>
          <w:p w14:paraId="5B680C22" w14:textId="28F8BBDE" w:rsidR="0086653B" w:rsidRPr="00942C5C" w:rsidRDefault="00942C5C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Після битви </w:t>
            </w:r>
            <w:r w:rsidR="00A50163">
              <w:t>суперник</w:t>
            </w:r>
            <w:r>
              <w:t xml:space="preserve"> скидає різницю сили </w:t>
            </w:r>
            <w:r w:rsidR="00360625">
              <w:t>жетон</w:t>
            </w:r>
            <w:r>
              <w:t xml:space="preserve">ами </w:t>
            </w:r>
            <w:r w:rsidR="00360625">
              <w:t>влад</w:t>
            </w:r>
            <w:r>
              <w:t>и</w:t>
            </w:r>
          </w:p>
        </w:tc>
      </w:tr>
    </w:tbl>
    <w:p w14:paraId="2479FAD2" w14:textId="77777777" w:rsidR="0086653B" w:rsidRPr="00BA14A4" w:rsidRDefault="0086653B" w:rsidP="0086653B">
      <w:pPr>
        <w:rPr>
          <w:sz w:val="10"/>
          <w:szCs w:val="10"/>
        </w:rPr>
      </w:pPr>
    </w:p>
    <w:tbl>
      <w:tblPr>
        <w:tblStyle w:val="PlainTable1"/>
        <w:tblW w:w="10343" w:type="dxa"/>
        <w:tblLook w:val="04A0" w:firstRow="1" w:lastRow="0" w:firstColumn="1" w:lastColumn="0" w:noHBand="0" w:noVBand="1"/>
      </w:tblPr>
      <w:tblGrid>
        <w:gridCol w:w="421"/>
        <w:gridCol w:w="2126"/>
        <w:gridCol w:w="7796"/>
      </w:tblGrid>
      <w:tr w:rsidR="0086653B" w14:paraId="40A151DB" w14:textId="77777777" w:rsidTr="008665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3" w:type="dxa"/>
            <w:gridSpan w:val="3"/>
          </w:tcPr>
          <w:p w14:paraId="76980268" w14:textId="77777777" w:rsidR="0086653B" w:rsidRPr="00196A6F" w:rsidRDefault="0086653B" w:rsidP="0086653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assals</w:t>
            </w:r>
          </w:p>
        </w:tc>
      </w:tr>
      <w:tr w:rsidR="0086653B" w14:paraId="0E6A07A9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7CE24FD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126" w:type="dxa"/>
          </w:tcPr>
          <w:p w14:paraId="0A6DBD01" w14:textId="77777777" w:rsidR="0086653B" w:rsidRPr="00AD4F45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arys</w:t>
            </w:r>
          </w:p>
        </w:tc>
        <w:tc>
          <w:tcPr>
            <w:tcW w:w="7796" w:type="dxa"/>
          </w:tcPr>
          <w:p w14:paraId="2EF88098" w14:textId="77777777" w:rsidR="0086653B" w:rsidRPr="00AD4F45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Після битви перемісти цього васала нагору треку Вотчин</w:t>
            </w:r>
          </w:p>
        </w:tc>
      </w:tr>
      <w:tr w:rsidR="0086653B" w14:paraId="62A922ED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4B499F7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6F835BB7" w14:textId="77777777" w:rsidR="0086653B" w:rsidRPr="00091BAB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Jaq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’gar</w:t>
            </w:r>
            <w:proofErr w:type="spellEnd"/>
          </w:p>
        </w:tc>
        <w:tc>
          <w:tcPr>
            <w:tcW w:w="7796" w:type="dxa"/>
          </w:tcPr>
          <w:p w14:paraId="1D626428" w14:textId="44D9B0DD" w:rsidR="0086653B" w:rsidRPr="001A4D0F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Поверни карту дому </w:t>
            </w:r>
            <w:r w:rsidR="00A50163">
              <w:t>суперника</w:t>
            </w:r>
            <w:r>
              <w:t xml:space="preserve"> йому в руку. Вибери випадкову.</w:t>
            </w:r>
          </w:p>
        </w:tc>
      </w:tr>
      <w:tr w:rsidR="0086653B" w14:paraId="1D81C0C4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0DADDA7B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26" w:type="dxa"/>
          </w:tcPr>
          <w:p w14:paraId="61A3683D" w14:textId="77777777" w:rsidR="0086653B" w:rsidRPr="00091BAB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yri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rel</w:t>
            </w:r>
            <w:proofErr w:type="spellEnd"/>
          </w:p>
        </w:tc>
        <w:tc>
          <w:tcPr>
            <w:tcW w:w="7796" w:type="dxa"/>
          </w:tcPr>
          <w:p w14:paraId="54E2D7E8" w14:textId="6EF4D0E3" w:rsidR="0086653B" w:rsidRPr="00091BAB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Захищаєшся — сила всіх інших </w:t>
            </w:r>
            <w:r w:rsidR="00360625">
              <w:t>піхоти</w:t>
            </w:r>
            <w:r>
              <w:t>нців — 0</w:t>
            </w:r>
          </w:p>
        </w:tc>
      </w:tr>
      <w:tr w:rsidR="0086653B" w14:paraId="282DB9CC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5CCDEBF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6F89FA0F" w14:textId="77777777" w:rsidR="0086653B" w:rsidRPr="00091BAB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Jon </w:t>
            </w:r>
            <w:proofErr w:type="spellStart"/>
            <w:r>
              <w:rPr>
                <w:lang w:val="en-US"/>
              </w:rPr>
              <w:t>Connington</w:t>
            </w:r>
            <w:proofErr w:type="spellEnd"/>
          </w:p>
        </w:tc>
        <w:tc>
          <w:tcPr>
            <w:tcW w:w="7796" w:type="dxa"/>
          </w:tcPr>
          <w:p w14:paraId="1B4B05E4" w14:textId="14BEB5C3" w:rsidR="0086653B" w:rsidRPr="00091BAB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Якщо програв — призови </w:t>
            </w:r>
            <w:r w:rsidR="00360625">
              <w:t>лицар</w:t>
            </w:r>
            <w:r>
              <w:t>я Вдома або там куди відступив</w:t>
            </w:r>
          </w:p>
        </w:tc>
      </w:tr>
      <w:tr w:rsidR="0086653B" w14:paraId="4FE176E8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7D3D82E6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26" w:type="dxa"/>
          </w:tcPr>
          <w:p w14:paraId="3BD3AFCF" w14:textId="77777777" w:rsidR="0086653B" w:rsidRPr="001A4D0F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anos Slynt</w:t>
            </w:r>
          </w:p>
        </w:tc>
        <w:tc>
          <w:tcPr>
            <w:tcW w:w="7796" w:type="dxa"/>
          </w:tcPr>
          <w:p w14:paraId="430C7496" w14:textId="2E65BB05" w:rsidR="0086653B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2 </w:t>
            </w:r>
            <w:r w:rsidR="00DF0372">
              <w:t>меч</w:t>
            </w:r>
            <w:r>
              <w:t xml:space="preserve">і, 1 </w:t>
            </w:r>
            <w:r w:rsidR="00DF0372">
              <w:t>башт</w:t>
            </w:r>
            <w:r>
              <w:t>а</w:t>
            </w:r>
          </w:p>
        </w:tc>
      </w:tr>
      <w:tr w:rsidR="0086653B" w14:paraId="3E01C315" w14:textId="77777777" w:rsidTr="008665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179B8903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26" w:type="dxa"/>
          </w:tcPr>
          <w:p w14:paraId="44E3ECB1" w14:textId="77777777" w:rsidR="0086653B" w:rsidRPr="00091BAB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Beri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ondarrion</w:t>
            </w:r>
            <w:proofErr w:type="spellEnd"/>
          </w:p>
        </w:tc>
        <w:tc>
          <w:tcPr>
            <w:tcW w:w="7796" w:type="dxa"/>
          </w:tcPr>
          <w:p w14:paraId="76FC0968" w14:textId="77777777" w:rsidR="0086653B" w:rsidRPr="00091BAB" w:rsidRDefault="0086653B" w:rsidP="008665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Якщо виграв після всіх втрат знищи 1 юніта васала там де була битва</w:t>
            </w:r>
          </w:p>
        </w:tc>
      </w:tr>
      <w:tr w:rsidR="0086653B" w14:paraId="3A071BB9" w14:textId="77777777" w:rsidTr="008665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14:paraId="64A5D079" w14:textId="77777777" w:rsidR="0086653B" w:rsidRPr="00196A6F" w:rsidRDefault="0086653B" w:rsidP="008665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26" w:type="dxa"/>
          </w:tcPr>
          <w:p w14:paraId="483B959D" w14:textId="77777777" w:rsidR="0086653B" w:rsidRPr="00091BAB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ronn</w:t>
            </w:r>
          </w:p>
        </w:tc>
        <w:tc>
          <w:tcPr>
            <w:tcW w:w="7796" w:type="dxa"/>
          </w:tcPr>
          <w:p w14:paraId="30E771D7" w14:textId="21C31338" w:rsidR="0086653B" w:rsidRPr="00091BAB" w:rsidRDefault="0086653B" w:rsidP="008665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Твій </w:t>
            </w:r>
            <w:r w:rsidR="00A50163">
              <w:t>суперник</w:t>
            </w:r>
            <w:r>
              <w:t xml:space="preserve"> може скинути 2 </w:t>
            </w:r>
            <w:r w:rsidR="00360625">
              <w:t>жетон</w:t>
            </w:r>
            <w:r>
              <w:t xml:space="preserve">и </w:t>
            </w:r>
            <w:r w:rsidR="00360625">
              <w:t>влад</w:t>
            </w:r>
            <w:r>
              <w:t xml:space="preserve">и та зменшити силу </w:t>
            </w:r>
            <w:r w:rsidRPr="00091BAB">
              <w:rPr>
                <w:i/>
                <w:iCs/>
                <w:lang w:val="en-US"/>
              </w:rPr>
              <w:t>Bronn</w:t>
            </w:r>
            <w:r>
              <w:t xml:space="preserve"> до 0</w:t>
            </w:r>
          </w:p>
        </w:tc>
      </w:tr>
    </w:tbl>
    <w:p w14:paraId="3DBF6126" w14:textId="77777777" w:rsidR="0086653B" w:rsidRDefault="0086653B" w:rsidP="0086653B"/>
    <w:p w14:paraId="71FEB995" w14:textId="77777777" w:rsidR="0086653B" w:rsidRDefault="0086653B" w:rsidP="0086653B"/>
    <w:p w14:paraId="7AADAFF2" w14:textId="3CCAF91F" w:rsidR="00B4151E" w:rsidRDefault="00B4151E">
      <w:r>
        <w:br w:type="page"/>
      </w:r>
    </w:p>
    <w:p w14:paraId="51C3FF30" w14:textId="438C9581" w:rsidR="0086653B" w:rsidRDefault="00B4151E" w:rsidP="00B4151E">
      <w:pPr>
        <w:pStyle w:val="Title"/>
      </w:pPr>
      <w:r>
        <w:lastRenderedPageBreak/>
        <w:t>Гра Престолів</w:t>
      </w:r>
    </w:p>
    <w:p w14:paraId="03504B5C" w14:textId="2CEB9E38" w:rsidR="00B4151E" w:rsidRDefault="00DF0372" w:rsidP="00B4151E">
      <w:pPr>
        <w:pStyle w:val="Subtitle"/>
      </w:pPr>
      <w:r>
        <w:t>карт</w:t>
      </w:r>
      <w:r w:rsidR="00B4151E">
        <w:t>и Здичавілих</w:t>
      </w:r>
    </w:p>
    <w:tbl>
      <w:tblPr>
        <w:tblStyle w:val="GridTable2"/>
        <w:tblW w:w="10343" w:type="dxa"/>
        <w:tblLayout w:type="fixed"/>
        <w:tblLook w:val="04A0" w:firstRow="1" w:lastRow="0" w:firstColumn="1" w:lastColumn="0" w:noHBand="0" w:noVBand="1"/>
      </w:tblPr>
      <w:tblGrid>
        <w:gridCol w:w="567"/>
        <w:gridCol w:w="9776"/>
      </w:tblGrid>
      <w:tr w:rsidR="002B7E67" w:rsidRPr="0083246D" w14:paraId="6EF83DAC" w14:textId="77777777" w:rsidTr="00540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8" w:space="0" w:color="auto"/>
            </w:tcBorders>
          </w:tcPr>
          <w:p w14:paraId="4F2DAF1C" w14:textId="77777777" w:rsidR="002B7E67" w:rsidRPr="0083246D" w:rsidRDefault="002B7E67" w:rsidP="002B7E67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9776" w:type="dxa"/>
            <w:tcBorders>
              <w:bottom w:val="single" w:sz="18" w:space="0" w:color="auto"/>
            </w:tcBorders>
          </w:tcPr>
          <w:p w14:paraId="26A3A4DB" w14:textId="61E24129" w:rsidR="002B7E67" w:rsidRPr="0083246D" w:rsidRDefault="002B7E67" w:rsidP="002B7E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  <w:lang w:val="en-US"/>
              </w:rPr>
              <w:t>Crows Killers</w:t>
            </w:r>
            <w:r w:rsidR="003F76C1" w:rsidRPr="0083246D">
              <w:rPr>
                <w:sz w:val="24"/>
                <w:szCs w:val="24"/>
              </w:rPr>
              <w:t xml:space="preserve"> </w:t>
            </w:r>
            <w:r w:rsidR="003F76C1" w:rsidRPr="0083246D">
              <w:rPr>
                <w:color w:val="7F7F7F" w:themeColor="text1" w:themeTint="80"/>
                <w:sz w:val="24"/>
                <w:szCs w:val="24"/>
              </w:rPr>
              <w:t>(Вбивці Круків)</w:t>
            </w:r>
          </w:p>
        </w:tc>
      </w:tr>
      <w:tr w:rsidR="002B7E67" w:rsidRPr="0083246D" w14:paraId="77F043C1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8" w:space="0" w:color="auto"/>
            </w:tcBorders>
          </w:tcPr>
          <w:p w14:paraId="2A5E629F" w14:textId="71E6AED8" w:rsidR="002B7E67" w:rsidRPr="0083246D" w:rsidRDefault="002B7E67" w:rsidP="002B7E67">
            <w:pPr>
              <w:rPr>
                <w:color w:val="C00000"/>
                <w:sz w:val="24"/>
                <w:szCs w:val="24"/>
                <w:lang w:val="en-US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LB</w:t>
            </w:r>
          </w:p>
        </w:tc>
        <w:tc>
          <w:tcPr>
            <w:tcW w:w="9776" w:type="dxa"/>
            <w:tcBorders>
              <w:top w:val="single" w:sz="18" w:space="0" w:color="auto"/>
            </w:tcBorders>
          </w:tcPr>
          <w:p w14:paraId="01FA3C84" w14:textId="51B619BC" w:rsidR="002B7E67" w:rsidRPr="00360625" w:rsidRDefault="002B7E67" w:rsidP="002B7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Міняє всіх </w:t>
            </w:r>
            <w:r w:rsidR="00360625">
              <w:rPr>
                <w:sz w:val="24"/>
                <w:szCs w:val="24"/>
              </w:rPr>
              <w:t>лицар</w:t>
            </w:r>
            <w:r w:rsidRPr="0083246D">
              <w:rPr>
                <w:sz w:val="24"/>
                <w:szCs w:val="24"/>
              </w:rPr>
              <w:t xml:space="preserve">ів на </w:t>
            </w:r>
            <w:r w:rsidR="00360625">
              <w:rPr>
                <w:sz w:val="24"/>
                <w:szCs w:val="24"/>
              </w:rPr>
              <w:t>піхоти</w:t>
            </w:r>
            <w:r w:rsidRPr="0083246D">
              <w:rPr>
                <w:sz w:val="24"/>
                <w:szCs w:val="24"/>
              </w:rPr>
              <w:t>нців. Якщо неможливо — втрачає.</w:t>
            </w:r>
          </w:p>
        </w:tc>
      </w:tr>
      <w:tr w:rsidR="002B7E67" w:rsidRPr="0083246D" w14:paraId="72D9F49B" w14:textId="77777777" w:rsidTr="00540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2" w:space="0" w:color="auto"/>
            </w:tcBorders>
          </w:tcPr>
          <w:p w14:paraId="3CF18BE9" w14:textId="39CE9486" w:rsidR="002B7E67" w:rsidRPr="0083246D" w:rsidRDefault="002B7E67" w:rsidP="002B7E67">
            <w:pPr>
              <w:rPr>
                <w:color w:val="C00000"/>
                <w:sz w:val="24"/>
                <w:szCs w:val="24"/>
                <w:lang w:val="en-US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EE</w:t>
            </w:r>
          </w:p>
        </w:tc>
        <w:tc>
          <w:tcPr>
            <w:tcW w:w="9776" w:type="dxa"/>
            <w:tcBorders>
              <w:bottom w:val="single" w:sz="12" w:space="0" w:color="auto"/>
            </w:tcBorders>
          </w:tcPr>
          <w:p w14:paraId="19913639" w14:textId="5311B3EF" w:rsidR="002B7E67" w:rsidRPr="0083246D" w:rsidRDefault="002B7E67" w:rsidP="002B7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Міняють 2 </w:t>
            </w:r>
            <w:r w:rsidR="00360625">
              <w:rPr>
                <w:sz w:val="24"/>
                <w:szCs w:val="24"/>
              </w:rPr>
              <w:t>лицар</w:t>
            </w:r>
            <w:r w:rsidRPr="0083246D">
              <w:rPr>
                <w:sz w:val="24"/>
                <w:szCs w:val="24"/>
              </w:rPr>
              <w:t xml:space="preserve">ів на </w:t>
            </w:r>
            <w:r w:rsidR="00360625">
              <w:rPr>
                <w:sz w:val="24"/>
                <w:szCs w:val="24"/>
              </w:rPr>
              <w:t>піхоти</w:t>
            </w:r>
            <w:r w:rsidRPr="0083246D">
              <w:rPr>
                <w:sz w:val="24"/>
                <w:szCs w:val="24"/>
              </w:rPr>
              <w:t>нців. Якщо неможливо — втрачають.</w:t>
            </w:r>
          </w:p>
        </w:tc>
      </w:tr>
      <w:tr w:rsidR="002B7E67" w:rsidRPr="0083246D" w14:paraId="19341A11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</w:tcPr>
          <w:p w14:paraId="6893FC3D" w14:textId="45249C7D" w:rsidR="002B7E67" w:rsidRPr="0083246D" w:rsidRDefault="002B7E67" w:rsidP="002B7E67">
            <w:pPr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  <w:lang w:val="en-US"/>
              </w:rPr>
              <w:t>HB</w:t>
            </w:r>
          </w:p>
        </w:tc>
        <w:tc>
          <w:tcPr>
            <w:tcW w:w="9776" w:type="dxa"/>
            <w:tcBorders>
              <w:top w:val="single" w:sz="12" w:space="0" w:color="auto"/>
            </w:tcBorders>
          </w:tcPr>
          <w:p w14:paraId="104098D7" w14:textId="0B815F6B" w:rsidR="002B7E67" w:rsidRPr="0083246D" w:rsidRDefault="002B7E67" w:rsidP="002B7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Може замінити 2 будь-яких </w:t>
            </w:r>
            <w:r w:rsidR="00360625">
              <w:rPr>
                <w:sz w:val="24"/>
                <w:szCs w:val="24"/>
              </w:rPr>
              <w:t>піхоти</w:t>
            </w:r>
            <w:r w:rsidRPr="0083246D">
              <w:rPr>
                <w:sz w:val="24"/>
                <w:szCs w:val="24"/>
              </w:rPr>
              <w:t xml:space="preserve">нців на </w:t>
            </w:r>
            <w:r w:rsidR="00360625">
              <w:rPr>
                <w:sz w:val="24"/>
                <w:szCs w:val="24"/>
              </w:rPr>
              <w:t>лицар</w:t>
            </w:r>
            <w:r w:rsidRPr="0083246D">
              <w:rPr>
                <w:sz w:val="24"/>
                <w:szCs w:val="24"/>
              </w:rPr>
              <w:t>ів</w:t>
            </w:r>
          </w:p>
        </w:tc>
      </w:tr>
    </w:tbl>
    <w:p w14:paraId="0985895D" w14:textId="77777777" w:rsidR="00C34D09" w:rsidRPr="0083246D" w:rsidRDefault="00C34D09">
      <w:pPr>
        <w:rPr>
          <w:sz w:val="10"/>
          <w:szCs w:val="10"/>
        </w:rPr>
      </w:pPr>
    </w:p>
    <w:tbl>
      <w:tblPr>
        <w:tblStyle w:val="GridTable2"/>
        <w:tblW w:w="10343" w:type="dxa"/>
        <w:tblLayout w:type="fixed"/>
        <w:tblLook w:val="04A0" w:firstRow="1" w:lastRow="0" w:firstColumn="1" w:lastColumn="0" w:noHBand="0" w:noVBand="1"/>
      </w:tblPr>
      <w:tblGrid>
        <w:gridCol w:w="567"/>
        <w:gridCol w:w="9776"/>
      </w:tblGrid>
      <w:tr w:rsidR="00560C1F" w:rsidRPr="0083246D" w14:paraId="02C3DFD0" w14:textId="77777777" w:rsidTr="00540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8" w:space="0" w:color="auto"/>
            </w:tcBorders>
          </w:tcPr>
          <w:p w14:paraId="6F5960A1" w14:textId="77777777" w:rsidR="00560C1F" w:rsidRPr="0083246D" w:rsidRDefault="00560C1F" w:rsidP="00560C1F">
            <w:pPr>
              <w:rPr>
                <w:sz w:val="24"/>
                <w:szCs w:val="24"/>
                <w:lang w:val="ru-RU"/>
              </w:rPr>
            </w:pPr>
          </w:p>
        </w:tc>
        <w:tc>
          <w:tcPr>
            <w:tcW w:w="9776" w:type="dxa"/>
            <w:tcBorders>
              <w:bottom w:val="single" w:sz="18" w:space="0" w:color="auto"/>
            </w:tcBorders>
          </w:tcPr>
          <w:p w14:paraId="52DCFC32" w14:textId="39BD3C7D" w:rsidR="00560C1F" w:rsidRPr="0083246D" w:rsidRDefault="00560C1F" w:rsidP="00560C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  <w:lang w:val="en-US"/>
              </w:rPr>
              <w:t>The Horde Descends</w:t>
            </w:r>
            <w:r w:rsidR="003F76C1" w:rsidRPr="0083246D">
              <w:rPr>
                <w:sz w:val="24"/>
                <w:szCs w:val="24"/>
              </w:rPr>
              <w:t xml:space="preserve"> </w:t>
            </w:r>
            <w:r w:rsidR="003F76C1" w:rsidRPr="0083246D">
              <w:rPr>
                <w:color w:val="7F7F7F" w:themeColor="text1" w:themeTint="80"/>
                <w:sz w:val="24"/>
                <w:szCs w:val="24"/>
              </w:rPr>
              <w:t>(Орда спускається)</w:t>
            </w:r>
          </w:p>
        </w:tc>
      </w:tr>
      <w:tr w:rsidR="00560C1F" w:rsidRPr="0083246D" w14:paraId="32CC389B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8" w:space="0" w:color="auto"/>
            </w:tcBorders>
          </w:tcPr>
          <w:p w14:paraId="2508B5C0" w14:textId="62B441F1" w:rsidR="00560C1F" w:rsidRPr="0083246D" w:rsidRDefault="00560C1F" w:rsidP="00560C1F">
            <w:pPr>
              <w:rPr>
                <w:color w:val="C00000"/>
                <w:sz w:val="24"/>
                <w:szCs w:val="24"/>
                <w:lang w:val="ru-RU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LB</w:t>
            </w:r>
          </w:p>
        </w:tc>
        <w:tc>
          <w:tcPr>
            <w:tcW w:w="9776" w:type="dxa"/>
            <w:tcBorders>
              <w:top w:val="single" w:sz="18" w:space="0" w:color="auto"/>
            </w:tcBorders>
          </w:tcPr>
          <w:p w14:paraId="5A315D11" w14:textId="20BD7C13" w:rsidR="00560C1F" w:rsidRPr="00360625" w:rsidRDefault="00560C1F" w:rsidP="00560C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Втрачає 2 юніти в одному </w:t>
            </w:r>
            <w:r w:rsidR="00360625">
              <w:rPr>
                <w:sz w:val="24"/>
                <w:szCs w:val="24"/>
              </w:rPr>
              <w:t>з</w:t>
            </w:r>
            <w:r w:rsidRPr="0083246D">
              <w:rPr>
                <w:sz w:val="24"/>
                <w:szCs w:val="24"/>
              </w:rPr>
              <w:t xml:space="preserve">амку чи </w:t>
            </w:r>
            <w:r w:rsidR="00360625">
              <w:rPr>
                <w:sz w:val="24"/>
                <w:szCs w:val="24"/>
              </w:rPr>
              <w:t>т</w:t>
            </w:r>
            <w:r w:rsidRPr="0083246D">
              <w:rPr>
                <w:sz w:val="24"/>
                <w:szCs w:val="24"/>
              </w:rPr>
              <w:t>вердині. Якщо неможливо — будь-де</w:t>
            </w:r>
          </w:p>
        </w:tc>
      </w:tr>
      <w:tr w:rsidR="00560C1F" w:rsidRPr="0083246D" w14:paraId="37140520" w14:textId="77777777" w:rsidTr="00540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2" w:space="0" w:color="auto"/>
            </w:tcBorders>
          </w:tcPr>
          <w:p w14:paraId="5412E72F" w14:textId="5546F8A7" w:rsidR="00560C1F" w:rsidRPr="0083246D" w:rsidRDefault="00560C1F" w:rsidP="00560C1F">
            <w:pPr>
              <w:rPr>
                <w:color w:val="C00000"/>
                <w:sz w:val="24"/>
                <w:szCs w:val="24"/>
                <w:lang w:val="ru-RU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EE</w:t>
            </w:r>
          </w:p>
        </w:tc>
        <w:tc>
          <w:tcPr>
            <w:tcW w:w="9776" w:type="dxa"/>
            <w:tcBorders>
              <w:bottom w:val="single" w:sz="12" w:space="0" w:color="auto"/>
            </w:tcBorders>
          </w:tcPr>
          <w:p w14:paraId="743BD980" w14:textId="1EBDF5F6" w:rsidR="00560C1F" w:rsidRPr="0083246D" w:rsidRDefault="00560C1F" w:rsidP="00560C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83246D">
              <w:rPr>
                <w:sz w:val="24"/>
                <w:szCs w:val="24"/>
              </w:rPr>
              <w:t>Втрачає 1 юніта будь-де</w:t>
            </w:r>
          </w:p>
        </w:tc>
      </w:tr>
      <w:tr w:rsidR="00560C1F" w:rsidRPr="0083246D" w14:paraId="7D92727F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</w:tcPr>
          <w:p w14:paraId="59E9EDB3" w14:textId="7891A94B" w:rsidR="00560C1F" w:rsidRPr="0083246D" w:rsidRDefault="00560C1F" w:rsidP="00560C1F">
            <w:pPr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  <w:lang w:val="en-US"/>
              </w:rPr>
              <w:t>HB</w:t>
            </w:r>
          </w:p>
        </w:tc>
        <w:tc>
          <w:tcPr>
            <w:tcW w:w="9776" w:type="dxa"/>
            <w:tcBorders>
              <w:top w:val="single" w:sz="12" w:space="0" w:color="auto"/>
            </w:tcBorders>
          </w:tcPr>
          <w:p w14:paraId="7E50D1ED" w14:textId="484DA231" w:rsidR="00560C1F" w:rsidRPr="0083246D" w:rsidRDefault="00560C1F" w:rsidP="00560C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Може провести </w:t>
            </w:r>
            <w:r w:rsidR="00360625">
              <w:rPr>
                <w:sz w:val="24"/>
                <w:szCs w:val="24"/>
              </w:rPr>
              <w:t>п</w:t>
            </w:r>
            <w:r w:rsidRPr="0083246D">
              <w:rPr>
                <w:sz w:val="24"/>
                <w:szCs w:val="24"/>
              </w:rPr>
              <w:t xml:space="preserve">ризов за правилами в одному </w:t>
            </w:r>
            <w:r w:rsidR="00360625">
              <w:rPr>
                <w:sz w:val="24"/>
                <w:szCs w:val="24"/>
              </w:rPr>
              <w:t>з</w:t>
            </w:r>
            <w:r w:rsidRPr="0083246D">
              <w:rPr>
                <w:sz w:val="24"/>
                <w:szCs w:val="24"/>
              </w:rPr>
              <w:t xml:space="preserve">амку чи </w:t>
            </w:r>
            <w:r w:rsidR="00360625">
              <w:rPr>
                <w:sz w:val="24"/>
                <w:szCs w:val="24"/>
              </w:rPr>
              <w:t>т</w:t>
            </w:r>
            <w:r w:rsidRPr="0083246D">
              <w:rPr>
                <w:sz w:val="24"/>
                <w:szCs w:val="24"/>
              </w:rPr>
              <w:t>вердині під своїм контролем</w:t>
            </w:r>
          </w:p>
        </w:tc>
      </w:tr>
    </w:tbl>
    <w:p w14:paraId="697DF4D8" w14:textId="77777777" w:rsidR="00EF2DBB" w:rsidRPr="0083246D" w:rsidRDefault="00EF2DBB">
      <w:pPr>
        <w:rPr>
          <w:sz w:val="10"/>
          <w:szCs w:val="10"/>
        </w:rPr>
      </w:pPr>
    </w:p>
    <w:tbl>
      <w:tblPr>
        <w:tblStyle w:val="GridTable2"/>
        <w:tblW w:w="10343" w:type="dxa"/>
        <w:tblLayout w:type="fixed"/>
        <w:tblLook w:val="04A0" w:firstRow="1" w:lastRow="0" w:firstColumn="1" w:lastColumn="0" w:noHBand="0" w:noVBand="1"/>
      </w:tblPr>
      <w:tblGrid>
        <w:gridCol w:w="567"/>
        <w:gridCol w:w="9776"/>
      </w:tblGrid>
      <w:tr w:rsidR="00560C1F" w:rsidRPr="0083246D" w14:paraId="7B63AAC1" w14:textId="77777777" w:rsidTr="00540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8" w:space="0" w:color="auto"/>
            </w:tcBorders>
          </w:tcPr>
          <w:p w14:paraId="30FA8B01" w14:textId="77777777" w:rsidR="00560C1F" w:rsidRPr="0083246D" w:rsidRDefault="00560C1F" w:rsidP="00560C1F">
            <w:pPr>
              <w:rPr>
                <w:sz w:val="24"/>
                <w:szCs w:val="24"/>
                <w:lang w:val="ru-RU"/>
              </w:rPr>
            </w:pPr>
          </w:p>
        </w:tc>
        <w:tc>
          <w:tcPr>
            <w:tcW w:w="9776" w:type="dxa"/>
            <w:tcBorders>
              <w:bottom w:val="single" w:sz="18" w:space="0" w:color="auto"/>
            </w:tcBorders>
          </w:tcPr>
          <w:p w14:paraId="16B3662E" w14:textId="6D007818" w:rsidR="00560C1F" w:rsidRPr="0083246D" w:rsidRDefault="00560C1F" w:rsidP="00560C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  <w:lang w:val="en-US"/>
              </w:rPr>
              <w:t>A King Beyond the Wall</w:t>
            </w:r>
            <w:r w:rsidR="003F76C1" w:rsidRPr="0083246D">
              <w:rPr>
                <w:sz w:val="24"/>
                <w:szCs w:val="24"/>
              </w:rPr>
              <w:t xml:space="preserve"> </w:t>
            </w:r>
            <w:r w:rsidR="003F76C1" w:rsidRPr="0083246D">
              <w:rPr>
                <w:color w:val="7F7F7F" w:themeColor="text1" w:themeTint="80"/>
                <w:sz w:val="24"/>
                <w:szCs w:val="24"/>
              </w:rPr>
              <w:t>(Король за стіною)</w:t>
            </w:r>
          </w:p>
        </w:tc>
      </w:tr>
      <w:tr w:rsidR="00560C1F" w:rsidRPr="0083246D" w14:paraId="03290B93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8" w:space="0" w:color="auto"/>
            </w:tcBorders>
          </w:tcPr>
          <w:p w14:paraId="5D5E149B" w14:textId="2A5F287C" w:rsidR="00560C1F" w:rsidRPr="0083246D" w:rsidRDefault="00560C1F" w:rsidP="00560C1F">
            <w:pPr>
              <w:rPr>
                <w:color w:val="C00000"/>
                <w:sz w:val="24"/>
                <w:szCs w:val="24"/>
                <w:lang w:val="en-US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LB</w:t>
            </w:r>
          </w:p>
        </w:tc>
        <w:tc>
          <w:tcPr>
            <w:tcW w:w="9776" w:type="dxa"/>
            <w:tcBorders>
              <w:top w:val="single" w:sz="18" w:space="0" w:color="auto"/>
            </w:tcBorders>
          </w:tcPr>
          <w:p w14:paraId="7D49615C" w14:textId="654C3704" w:rsidR="00560C1F" w:rsidRPr="0083246D" w:rsidRDefault="00560C1F" w:rsidP="00560C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Ставить свої жетони на найнижчі позиції всіх </w:t>
            </w:r>
            <w:r w:rsidR="00DF0372">
              <w:rPr>
                <w:sz w:val="24"/>
                <w:szCs w:val="24"/>
              </w:rPr>
              <w:t>т</w:t>
            </w:r>
            <w:r w:rsidRPr="0083246D">
              <w:rPr>
                <w:sz w:val="24"/>
                <w:szCs w:val="24"/>
              </w:rPr>
              <w:t xml:space="preserve">реків </w:t>
            </w:r>
            <w:r w:rsidR="00360625">
              <w:rPr>
                <w:sz w:val="24"/>
                <w:szCs w:val="24"/>
              </w:rPr>
              <w:t>вплив</w:t>
            </w:r>
            <w:r w:rsidRPr="0083246D">
              <w:rPr>
                <w:sz w:val="24"/>
                <w:szCs w:val="24"/>
              </w:rPr>
              <w:t>у</w:t>
            </w:r>
          </w:p>
        </w:tc>
      </w:tr>
      <w:tr w:rsidR="00560C1F" w:rsidRPr="0083246D" w14:paraId="19CD7CD8" w14:textId="77777777" w:rsidTr="00540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2" w:space="0" w:color="auto"/>
            </w:tcBorders>
          </w:tcPr>
          <w:p w14:paraId="4FAF154F" w14:textId="7BF5C21A" w:rsidR="00560C1F" w:rsidRPr="0083246D" w:rsidRDefault="00560C1F" w:rsidP="00560C1F">
            <w:pPr>
              <w:rPr>
                <w:color w:val="C00000"/>
                <w:sz w:val="24"/>
                <w:szCs w:val="24"/>
                <w:lang w:val="en-US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EE</w:t>
            </w:r>
          </w:p>
        </w:tc>
        <w:tc>
          <w:tcPr>
            <w:tcW w:w="9776" w:type="dxa"/>
            <w:tcBorders>
              <w:bottom w:val="single" w:sz="12" w:space="0" w:color="auto"/>
            </w:tcBorders>
          </w:tcPr>
          <w:p w14:paraId="0AD14840" w14:textId="2A43D06D" w:rsidR="00560C1F" w:rsidRPr="00DF0372" w:rsidRDefault="00560C1F" w:rsidP="00560C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По черзі ставлять жетони на найнижчу позицію </w:t>
            </w:r>
            <w:r w:rsidR="00DF0372">
              <w:rPr>
                <w:sz w:val="24"/>
                <w:szCs w:val="24"/>
              </w:rPr>
              <w:t>т</w:t>
            </w:r>
            <w:r w:rsidRPr="0083246D">
              <w:rPr>
                <w:sz w:val="24"/>
                <w:szCs w:val="24"/>
              </w:rPr>
              <w:t>реку Вотчин чи Двору</w:t>
            </w:r>
          </w:p>
        </w:tc>
      </w:tr>
      <w:tr w:rsidR="00560C1F" w:rsidRPr="0083246D" w14:paraId="0627228B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</w:tcPr>
          <w:p w14:paraId="3099B465" w14:textId="721A9035" w:rsidR="00560C1F" w:rsidRPr="0083246D" w:rsidRDefault="00560C1F" w:rsidP="00560C1F">
            <w:pPr>
              <w:rPr>
                <w:sz w:val="24"/>
                <w:szCs w:val="24"/>
                <w:lang w:val="en-US"/>
              </w:rPr>
            </w:pPr>
            <w:r w:rsidRPr="0083246D">
              <w:rPr>
                <w:sz w:val="24"/>
                <w:szCs w:val="24"/>
                <w:lang w:val="en-US"/>
              </w:rPr>
              <w:t>HB</w:t>
            </w:r>
          </w:p>
        </w:tc>
        <w:tc>
          <w:tcPr>
            <w:tcW w:w="9776" w:type="dxa"/>
            <w:tcBorders>
              <w:top w:val="single" w:sz="12" w:space="0" w:color="auto"/>
            </w:tcBorders>
          </w:tcPr>
          <w:p w14:paraId="13AA4509" w14:textId="460513C3" w:rsidR="00560C1F" w:rsidRPr="00DF0372" w:rsidRDefault="00560C1F" w:rsidP="00560C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Ставить свій жетон на найвищу позицію </w:t>
            </w:r>
            <w:r w:rsidR="00DF0372">
              <w:rPr>
                <w:sz w:val="24"/>
                <w:szCs w:val="24"/>
              </w:rPr>
              <w:t>т</w:t>
            </w:r>
            <w:r w:rsidRPr="0083246D">
              <w:rPr>
                <w:sz w:val="24"/>
                <w:szCs w:val="24"/>
              </w:rPr>
              <w:t xml:space="preserve">реку, бере </w:t>
            </w:r>
            <w:r w:rsidR="00360625">
              <w:rPr>
                <w:sz w:val="24"/>
                <w:szCs w:val="24"/>
              </w:rPr>
              <w:t>жетон</w:t>
            </w:r>
            <w:r w:rsidRPr="0083246D">
              <w:rPr>
                <w:sz w:val="24"/>
                <w:szCs w:val="24"/>
              </w:rPr>
              <w:t xml:space="preserve"> </w:t>
            </w:r>
            <w:r w:rsidR="00360625">
              <w:rPr>
                <w:sz w:val="24"/>
                <w:szCs w:val="24"/>
              </w:rPr>
              <w:t>дом</w:t>
            </w:r>
            <w:r w:rsidRPr="0083246D">
              <w:rPr>
                <w:sz w:val="24"/>
                <w:szCs w:val="24"/>
              </w:rPr>
              <w:t>інування</w:t>
            </w:r>
          </w:p>
        </w:tc>
      </w:tr>
    </w:tbl>
    <w:p w14:paraId="2026DFE8" w14:textId="77777777" w:rsidR="00EF2DBB" w:rsidRPr="0083246D" w:rsidRDefault="00EF2DBB">
      <w:pPr>
        <w:rPr>
          <w:sz w:val="10"/>
          <w:szCs w:val="10"/>
        </w:rPr>
      </w:pPr>
    </w:p>
    <w:tbl>
      <w:tblPr>
        <w:tblStyle w:val="GridTable2"/>
        <w:tblW w:w="10343" w:type="dxa"/>
        <w:tblLayout w:type="fixed"/>
        <w:tblLook w:val="04A0" w:firstRow="1" w:lastRow="0" w:firstColumn="1" w:lastColumn="0" w:noHBand="0" w:noVBand="1"/>
      </w:tblPr>
      <w:tblGrid>
        <w:gridCol w:w="567"/>
        <w:gridCol w:w="9776"/>
      </w:tblGrid>
      <w:tr w:rsidR="00560C1F" w:rsidRPr="0083246D" w14:paraId="7BEF0A75" w14:textId="77777777" w:rsidTr="00540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8" w:space="0" w:color="auto"/>
            </w:tcBorders>
          </w:tcPr>
          <w:p w14:paraId="684EA372" w14:textId="77777777" w:rsidR="00560C1F" w:rsidRPr="00DF0372" w:rsidRDefault="00560C1F" w:rsidP="00560C1F">
            <w:pPr>
              <w:rPr>
                <w:sz w:val="24"/>
                <w:szCs w:val="24"/>
                <w:lang w:val="ru-RU"/>
              </w:rPr>
            </w:pPr>
          </w:p>
        </w:tc>
        <w:tc>
          <w:tcPr>
            <w:tcW w:w="9776" w:type="dxa"/>
            <w:tcBorders>
              <w:bottom w:val="single" w:sz="18" w:space="0" w:color="auto"/>
            </w:tcBorders>
          </w:tcPr>
          <w:p w14:paraId="2BE143B4" w14:textId="7884749A" w:rsidR="00560C1F" w:rsidRPr="0083246D" w:rsidRDefault="00560C1F" w:rsidP="00560C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  <w:lang w:val="en-US"/>
              </w:rPr>
              <w:t>Mammoth</w:t>
            </w:r>
            <w:r w:rsidRPr="0083246D">
              <w:rPr>
                <w:sz w:val="24"/>
                <w:szCs w:val="24"/>
                <w:lang w:val="ru-RU"/>
              </w:rPr>
              <w:t xml:space="preserve"> </w:t>
            </w:r>
            <w:r w:rsidRPr="0083246D">
              <w:rPr>
                <w:sz w:val="24"/>
                <w:szCs w:val="24"/>
                <w:lang w:val="en-US"/>
              </w:rPr>
              <w:t>Ridders</w:t>
            </w:r>
            <w:r w:rsidR="003F76C1" w:rsidRPr="0083246D">
              <w:rPr>
                <w:sz w:val="24"/>
                <w:szCs w:val="24"/>
              </w:rPr>
              <w:t xml:space="preserve"> </w:t>
            </w:r>
            <w:r w:rsidR="003F76C1" w:rsidRPr="0083246D">
              <w:rPr>
                <w:color w:val="7F7F7F" w:themeColor="text1" w:themeTint="80"/>
                <w:sz w:val="24"/>
                <w:szCs w:val="24"/>
              </w:rPr>
              <w:t>(Наїзники на мамонтах)</w:t>
            </w:r>
          </w:p>
        </w:tc>
      </w:tr>
      <w:tr w:rsidR="00560C1F" w:rsidRPr="0083246D" w14:paraId="638A29CA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8" w:space="0" w:color="auto"/>
            </w:tcBorders>
          </w:tcPr>
          <w:p w14:paraId="33FAAF1B" w14:textId="387A7A84" w:rsidR="00560C1F" w:rsidRPr="0083246D" w:rsidRDefault="00560C1F" w:rsidP="00560C1F">
            <w:pPr>
              <w:rPr>
                <w:color w:val="C00000"/>
                <w:sz w:val="24"/>
                <w:szCs w:val="24"/>
                <w:lang w:val="en-US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LB</w:t>
            </w:r>
          </w:p>
        </w:tc>
        <w:tc>
          <w:tcPr>
            <w:tcW w:w="9776" w:type="dxa"/>
            <w:tcBorders>
              <w:top w:val="single" w:sz="18" w:space="0" w:color="auto"/>
            </w:tcBorders>
          </w:tcPr>
          <w:p w14:paraId="331C6637" w14:textId="4DBADA0C" w:rsidR="00560C1F" w:rsidRPr="0083246D" w:rsidRDefault="00560C1F" w:rsidP="00560C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83246D">
              <w:rPr>
                <w:sz w:val="24"/>
                <w:szCs w:val="24"/>
              </w:rPr>
              <w:t>Втрачає 3 юніти будь-де</w:t>
            </w:r>
          </w:p>
        </w:tc>
      </w:tr>
      <w:tr w:rsidR="00560C1F" w:rsidRPr="0083246D" w14:paraId="6E97DE12" w14:textId="77777777" w:rsidTr="00540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2" w:space="0" w:color="auto"/>
            </w:tcBorders>
          </w:tcPr>
          <w:p w14:paraId="392FE5C8" w14:textId="144BDBDF" w:rsidR="00560C1F" w:rsidRPr="0083246D" w:rsidRDefault="00560C1F" w:rsidP="00560C1F">
            <w:pPr>
              <w:rPr>
                <w:color w:val="C00000"/>
                <w:sz w:val="24"/>
                <w:szCs w:val="24"/>
                <w:lang w:val="en-US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EE</w:t>
            </w:r>
          </w:p>
        </w:tc>
        <w:tc>
          <w:tcPr>
            <w:tcW w:w="9776" w:type="dxa"/>
            <w:tcBorders>
              <w:bottom w:val="single" w:sz="12" w:space="0" w:color="auto"/>
            </w:tcBorders>
          </w:tcPr>
          <w:p w14:paraId="7D8EE944" w14:textId="3D3EC7DD" w:rsidR="00560C1F" w:rsidRPr="0083246D" w:rsidRDefault="00560C1F" w:rsidP="00560C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83246D">
              <w:rPr>
                <w:sz w:val="24"/>
                <w:szCs w:val="24"/>
              </w:rPr>
              <w:t>Втрачає 2 юніти будь-де</w:t>
            </w:r>
          </w:p>
        </w:tc>
      </w:tr>
      <w:tr w:rsidR="00560C1F" w:rsidRPr="0083246D" w14:paraId="627C8EAE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</w:tcPr>
          <w:p w14:paraId="49B665CF" w14:textId="2C863890" w:rsidR="00560C1F" w:rsidRPr="0083246D" w:rsidRDefault="00560C1F" w:rsidP="00560C1F">
            <w:pPr>
              <w:rPr>
                <w:sz w:val="24"/>
                <w:szCs w:val="24"/>
                <w:lang w:val="en-US"/>
              </w:rPr>
            </w:pPr>
            <w:r w:rsidRPr="0083246D">
              <w:rPr>
                <w:sz w:val="24"/>
                <w:szCs w:val="24"/>
                <w:lang w:val="en-US"/>
              </w:rPr>
              <w:t>HB</w:t>
            </w:r>
          </w:p>
        </w:tc>
        <w:tc>
          <w:tcPr>
            <w:tcW w:w="9776" w:type="dxa"/>
            <w:tcBorders>
              <w:top w:val="single" w:sz="12" w:space="0" w:color="auto"/>
            </w:tcBorders>
          </w:tcPr>
          <w:p w14:paraId="756C9AD3" w14:textId="169AA064" w:rsidR="00560C1F" w:rsidRPr="0083246D" w:rsidRDefault="00560C1F" w:rsidP="00560C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Може повернути будь-яку </w:t>
            </w:r>
            <w:r w:rsidR="00DF0372">
              <w:rPr>
                <w:sz w:val="24"/>
                <w:szCs w:val="24"/>
              </w:rPr>
              <w:t>карт</w:t>
            </w:r>
            <w:r w:rsidRPr="0083246D">
              <w:rPr>
                <w:sz w:val="24"/>
                <w:szCs w:val="24"/>
              </w:rPr>
              <w:t xml:space="preserve">у </w:t>
            </w:r>
            <w:r w:rsidR="00360625">
              <w:rPr>
                <w:sz w:val="24"/>
                <w:szCs w:val="24"/>
              </w:rPr>
              <w:t>дом</w:t>
            </w:r>
            <w:r w:rsidRPr="0083246D">
              <w:rPr>
                <w:sz w:val="24"/>
                <w:szCs w:val="24"/>
              </w:rPr>
              <w:t>у з</w:t>
            </w:r>
            <w:r w:rsidR="00A50163">
              <w:rPr>
                <w:sz w:val="24"/>
                <w:szCs w:val="24"/>
              </w:rPr>
              <w:t>і скиду</w:t>
            </w:r>
          </w:p>
        </w:tc>
      </w:tr>
    </w:tbl>
    <w:p w14:paraId="0E688E2B" w14:textId="77777777" w:rsidR="00EF2DBB" w:rsidRPr="0083246D" w:rsidRDefault="00EF2DBB">
      <w:pPr>
        <w:rPr>
          <w:sz w:val="10"/>
          <w:szCs w:val="10"/>
        </w:rPr>
      </w:pPr>
    </w:p>
    <w:tbl>
      <w:tblPr>
        <w:tblStyle w:val="GridTable2"/>
        <w:tblW w:w="10343" w:type="dxa"/>
        <w:tblLayout w:type="fixed"/>
        <w:tblLook w:val="04A0" w:firstRow="1" w:lastRow="0" w:firstColumn="1" w:lastColumn="0" w:noHBand="0" w:noVBand="1"/>
      </w:tblPr>
      <w:tblGrid>
        <w:gridCol w:w="567"/>
        <w:gridCol w:w="9776"/>
      </w:tblGrid>
      <w:tr w:rsidR="00560C1F" w:rsidRPr="0083246D" w14:paraId="4CDDDA5D" w14:textId="77777777" w:rsidTr="00540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8" w:space="0" w:color="auto"/>
            </w:tcBorders>
          </w:tcPr>
          <w:p w14:paraId="025D37BE" w14:textId="77777777" w:rsidR="00560C1F" w:rsidRPr="0083246D" w:rsidRDefault="00560C1F" w:rsidP="00560C1F">
            <w:pPr>
              <w:rPr>
                <w:sz w:val="24"/>
                <w:szCs w:val="24"/>
                <w:lang w:val="ru-RU"/>
              </w:rPr>
            </w:pPr>
          </w:p>
        </w:tc>
        <w:tc>
          <w:tcPr>
            <w:tcW w:w="9776" w:type="dxa"/>
            <w:tcBorders>
              <w:bottom w:val="single" w:sz="18" w:space="0" w:color="auto"/>
            </w:tcBorders>
          </w:tcPr>
          <w:p w14:paraId="4D30313D" w14:textId="624623D9" w:rsidR="00560C1F" w:rsidRPr="0083246D" w:rsidRDefault="00560C1F" w:rsidP="00560C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  <w:lang w:val="en-US"/>
              </w:rPr>
              <w:t xml:space="preserve">Massing on the </w:t>
            </w:r>
            <w:proofErr w:type="spellStart"/>
            <w:r w:rsidRPr="0083246D">
              <w:rPr>
                <w:sz w:val="24"/>
                <w:szCs w:val="24"/>
                <w:lang w:val="en-US"/>
              </w:rPr>
              <w:t>Milkwater</w:t>
            </w:r>
            <w:proofErr w:type="spellEnd"/>
            <w:r w:rsidR="00C31D9E" w:rsidRPr="0083246D">
              <w:rPr>
                <w:sz w:val="24"/>
                <w:szCs w:val="24"/>
              </w:rPr>
              <w:t xml:space="preserve"> </w:t>
            </w:r>
            <w:r w:rsidR="00C31D9E" w:rsidRPr="0083246D">
              <w:rPr>
                <w:color w:val="7F7F7F" w:themeColor="text1" w:themeTint="80"/>
                <w:sz w:val="24"/>
                <w:szCs w:val="24"/>
              </w:rPr>
              <w:t>(</w:t>
            </w:r>
            <w:r w:rsidR="004B5750" w:rsidRPr="0083246D">
              <w:rPr>
                <w:color w:val="7F7F7F" w:themeColor="text1" w:themeTint="80"/>
                <w:sz w:val="24"/>
                <w:szCs w:val="24"/>
              </w:rPr>
              <w:t xml:space="preserve">Битва на </w:t>
            </w:r>
            <w:proofErr w:type="spellStart"/>
            <w:r w:rsidR="004B5750" w:rsidRPr="0083246D">
              <w:rPr>
                <w:color w:val="7F7F7F" w:themeColor="text1" w:themeTint="80"/>
                <w:sz w:val="24"/>
                <w:szCs w:val="24"/>
              </w:rPr>
              <w:t>Молочн</w:t>
            </w:r>
            <w:r w:rsidR="004E16C1" w:rsidRPr="0083246D">
              <w:rPr>
                <w:color w:val="7F7F7F" w:themeColor="text1" w:themeTint="80"/>
                <w:sz w:val="24"/>
                <w:szCs w:val="24"/>
              </w:rPr>
              <w:t>оводн</w:t>
            </w:r>
            <w:r w:rsidR="004B5750" w:rsidRPr="0083246D">
              <w:rPr>
                <w:color w:val="7F7F7F" w:themeColor="text1" w:themeTint="80"/>
                <w:sz w:val="24"/>
                <w:szCs w:val="24"/>
              </w:rPr>
              <w:t>ій</w:t>
            </w:r>
            <w:proofErr w:type="spellEnd"/>
            <w:r w:rsidR="00C31D9E" w:rsidRPr="0083246D">
              <w:rPr>
                <w:color w:val="7F7F7F" w:themeColor="text1" w:themeTint="80"/>
                <w:sz w:val="24"/>
                <w:szCs w:val="24"/>
              </w:rPr>
              <w:t>)</w:t>
            </w:r>
          </w:p>
        </w:tc>
      </w:tr>
      <w:tr w:rsidR="00560C1F" w:rsidRPr="0083246D" w14:paraId="6B394DE9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8" w:space="0" w:color="auto"/>
            </w:tcBorders>
          </w:tcPr>
          <w:p w14:paraId="6C5F59E7" w14:textId="77777777" w:rsidR="00560C1F" w:rsidRPr="0083246D" w:rsidRDefault="00560C1F" w:rsidP="00560C1F">
            <w:pPr>
              <w:rPr>
                <w:color w:val="C00000"/>
                <w:sz w:val="24"/>
                <w:szCs w:val="24"/>
                <w:lang w:val="en-US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LB</w:t>
            </w:r>
          </w:p>
        </w:tc>
        <w:tc>
          <w:tcPr>
            <w:tcW w:w="9776" w:type="dxa"/>
            <w:tcBorders>
              <w:top w:val="single" w:sz="18" w:space="0" w:color="auto"/>
            </w:tcBorders>
          </w:tcPr>
          <w:p w14:paraId="2108D753" w14:textId="5706CBA7" w:rsidR="00560C1F" w:rsidRPr="0083246D" w:rsidRDefault="00560C1F" w:rsidP="00560C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</w:rPr>
              <w:t xml:space="preserve">Має </w:t>
            </w:r>
            <w:r w:rsidRPr="0083246D">
              <w:rPr>
                <w:sz w:val="24"/>
                <w:szCs w:val="24"/>
                <w:lang w:val="ru-RU"/>
              </w:rPr>
              <w:t>&gt;</w:t>
            </w:r>
            <w:r w:rsidRPr="0083246D">
              <w:rPr>
                <w:sz w:val="24"/>
                <w:szCs w:val="24"/>
              </w:rPr>
              <w:t>1</w:t>
            </w:r>
            <w:r w:rsidRPr="0083246D">
              <w:rPr>
                <w:sz w:val="24"/>
                <w:szCs w:val="24"/>
                <w:lang w:val="ru-RU"/>
              </w:rPr>
              <w:t xml:space="preserve"> </w:t>
            </w:r>
            <w:r w:rsidR="00DF0372">
              <w:rPr>
                <w:sz w:val="24"/>
                <w:szCs w:val="24"/>
              </w:rPr>
              <w:t>карт</w:t>
            </w:r>
            <w:r w:rsidRPr="0083246D">
              <w:rPr>
                <w:sz w:val="24"/>
                <w:szCs w:val="24"/>
              </w:rPr>
              <w:t xml:space="preserve">и </w:t>
            </w:r>
            <w:r w:rsidR="00360625">
              <w:rPr>
                <w:sz w:val="24"/>
                <w:szCs w:val="24"/>
              </w:rPr>
              <w:t>дом</w:t>
            </w:r>
            <w:r w:rsidRPr="0083246D">
              <w:rPr>
                <w:sz w:val="24"/>
                <w:szCs w:val="24"/>
              </w:rPr>
              <w:t>у — скидає всі з найбільшою силою</w:t>
            </w:r>
          </w:p>
        </w:tc>
      </w:tr>
      <w:tr w:rsidR="00560C1F" w:rsidRPr="0083246D" w14:paraId="139BAA33" w14:textId="77777777" w:rsidTr="00540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2" w:space="0" w:color="auto"/>
            </w:tcBorders>
          </w:tcPr>
          <w:p w14:paraId="083EF822" w14:textId="77777777" w:rsidR="00560C1F" w:rsidRPr="0083246D" w:rsidRDefault="00560C1F" w:rsidP="00560C1F">
            <w:pPr>
              <w:rPr>
                <w:color w:val="C00000"/>
                <w:sz w:val="24"/>
                <w:szCs w:val="24"/>
                <w:lang w:val="en-US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EE</w:t>
            </w:r>
          </w:p>
        </w:tc>
        <w:tc>
          <w:tcPr>
            <w:tcW w:w="9776" w:type="dxa"/>
            <w:tcBorders>
              <w:bottom w:val="single" w:sz="12" w:space="0" w:color="auto"/>
            </w:tcBorders>
          </w:tcPr>
          <w:p w14:paraId="72C1E5D9" w14:textId="68AF7DD9" w:rsidR="00560C1F" w:rsidRPr="0083246D" w:rsidRDefault="00560C1F" w:rsidP="00560C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</w:rPr>
              <w:t xml:space="preserve">Мають </w:t>
            </w:r>
            <w:r w:rsidRPr="0083246D">
              <w:rPr>
                <w:sz w:val="24"/>
                <w:szCs w:val="24"/>
                <w:lang w:val="ru-RU"/>
              </w:rPr>
              <w:t>&gt;</w:t>
            </w:r>
            <w:r w:rsidRPr="0083246D">
              <w:rPr>
                <w:sz w:val="24"/>
                <w:szCs w:val="24"/>
              </w:rPr>
              <w:t xml:space="preserve">1 </w:t>
            </w:r>
            <w:r w:rsidR="00DF0372">
              <w:rPr>
                <w:sz w:val="24"/>
                <w:szCs w:val="24"/>
              </w:rPr>
              <w:t>карт</w:t>
            </w:r>
            <w:r w:rsidRPr="0083246D">
              <w:rPr>
                <w:sz w:val="24"/>
                <w:szCs w:val="24"/>
              </w:rPr>
              <w:t xml:space="preserve">и </w:t>
            </w:r>
            <w:r w:rsidR="00360625">
              <w:rPr>
                <w:sz w:val="24"/>
                <w:szCs w:val="24"/>
              </w:rPr>
              <w:t>дом</w:t>
            </w:r>
            <w:r w:rsidRPr="0083246D">
              <w:rPr>
                <w:sz w:val="24"/>
                <w:szCs w:val="24"/>
              </w:rPr>
              <w:t xml:space="preserve">у — скидають 1 </w:t>
            </w:r>
          </w:p>
        </w:tc>
      </w:tr>
      <w:tr w:rsidR="00560C1F" w:rsidRPr="0083246D" w14:paraId="5258EEF2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</w:tcPr>
          <w:p w14:paraId="1EBFA417" w14:textId="77777777" w:rsidR="00560C1F" w:rsidRPr="0083246D" w:rsidRDefault="00560C1F" w:rsidP="00560C1F">
            <w:pPr>
              <w:rPr>
                <w:sz w:val="24"/>
                <w:szCs w:val="24"/>
                <w:lang w:val="en-US"/>
              </w:rPr>
            </w:pPr>
            <w:r w:rsidRPr="0083246D">
              <w:rPr>
                <w:sz w:val="24"/>
                <w:szCs w:val="24"/>
                <w:lang w:val="en-US"/>
              </w:rPr>
              <w:t>HB</w:t>
            </w:r>
          </w:p>
        </w:tc>
        <w:tc>
          <w:tcPr>
            <w:tcW w:w="9776" w:type="dxa"/>
            <w:tcBorders>
              <w:top w:val="single" w:sz="12" w:space="0" w:color="auto"/>
            </w:tcBorders>
          </w:tcPr>
          <w:p w14:paraId="3906BBA1" w14:textId="3D0C279C" w:rsidR="00560C1F" w:rsidRPr="0083246D" w:rsidRDefault="00560C1F" w:rsidP="00560C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</w:rPr>
              <w:t xml:space="preserve">Повертає всі  </w:t>
            </w:r>
            <w:r w:rsidR="00DF0372">
              <w:rPr>
                <w:sz w:val="24"/>
                <w:szCs w:val="24"/>
              </w:rPr>
              <w:t>карт</w:t>
            </w:r>
            <w:r w:rsidRPr="0083246D">
              <w:rPr>
                <w:sz w:val="24"/>
                <w:szCs w:val="24"/>
              </w:rPr>
              <w:t xml:space="preserve">и </w:t>
            </w:r>
            <w:r w:rsidR="00360625">
              <w:rPr>
                <w:sz w:val="24"/>
                <w:szCs w:val="24"/>
              </w:rPr>
              <w:t>дом</w:t>
            </w:r>
            <w:r w:rsidRPr="0083246D">
              <w:rPr>
                <w:sz w:val="24"/>
                <w:szCs w:val="24"/>
              </w:rPr>
              <w:t>у в руку</w:t>
            </w:r>
          </w:p>
        </w:tc>
      </w:tr>
    </w:tbl>
    <w:p w14:paraId="5C22B4A7" w14:textId="77777777" w:rsidR="00EF2DBB" w:rsidRPr="0083246D" w:rsidRDefault="00EF2DBB">
      <w:pPr>
        <w:rPr>
          <w:sz w:val="10"/>
          <w:szCs w:val="10"/>
        </w:rPr>
      </w:pPr>
    </w:p>
    <w:tbl>
      <w:tblPr>
        <w:tblStyle w:val="GridTable2"/>
        <w:tblW w:w="10343" w:type="dxa"/>
        <w:tblLayout w:type="fixed"/>
        <w:tblLook w:val="04A0" w:firstRow="1" w:lastRow="0" w:firstColumn="1" w:lastColumn="0" w:noHBand="0" w:noVBand="1"/>
      </w:tblPr>
      <w:tblGrid>
        <w:gridCol w:w="567"/>
        <w:gridCol w:w="9776"/>
      </w:tblGrid>
      <w:tr w:rsidR="00B06BB7" w:rsidRPr="0083246D" w14:paraId="014C8286" w14:textId="77777777" w:rsidTr="00540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8" w:space="0" w:color="auto"/>
            </w:tcBorders>
          </w:tcPr>
          <w:p w14:paraId="2F2F9925" w14:textId="77777777" w:rsidR="00B06BB7" w:rsidRPr="0083246D" w:rsidRDefault="00B06BB7" w:rsidP="00B06BB7">
            <w:pPr>
              <w:rPr>
                <w:sz w:val="24"/>
                <w:szCs w:val="24"/>
                <w:lang w:val="ru-RU"/>
              </w:rPr>
            </w:pPr>
          </w:p>
        </w:tc>
        <w:tc>
          <w:tcPr>
            <w:tcW w:w="9776" w:type="dxa"/>
            <w:tcBorders>
              <w:bottom w:val="single" w:sz="18" w:space="0" w:color="auto"/>
            </w:tcBorders>
          </w:tcPr>
          <w:p w14:paraId="5012EE4B" w14:textId="356DBD24" w:rsidR="00B06BB7" w:rsidRPr="0083246D" w:rsidRDefault="00B06BB7" w:rsidP="00B06B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  <w:lang w:val="en-US"/>
              </w:rPr>
              <w:t>Preemptive Raid</w:t>
            </w:r>
            <w:r w:rsidR="003E5F14" w:rsidRPr="0083246D">
              <w:rPr>
                <w:sz w:val="24"/>
                <w:szCs w:val="24"/>
              </w:rPr>
              <w:t xml:space="preserve"> </w:t>
            </w:r>
            <w:r w:rsidR="003E5F14" w:rsidRPr="0083246D">
              <w:rPr>
                <w:color w:val="7F7F7F" w:themeColor="text1" w:themeTint="80"/>
                <w:sz w:val="24"/>
                <w:szCs w:val="24"/>
              </w:rPr>
              <w:t>(Застережний рейд)</w:t>
            </w:r>
          </w:p>
        </w:tc>
      </w:tr>
      <w:tr w:rsidR="00B06BB7" w:rsidRPr="0083246D" w14:paraId="1416D2B5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8" w:space="0" w:color="auto"/>
            </w:tcBorders>
          </w:tcPr>
          <w:p w14:paraId="3AF266C4" w14:textId="04D718D8" w:rsidR="00B06BB7" w:rsidRPr="0083246D" w:rsidRDefault="00B06BB7" w:rsidP="00B06BB7">
            <w:pPr>
              <w:rPr>
                <w:color w:val="C00000"/>
                <w:sz w:val="24"/>
                <w:szCs w:val="24"/>
                <w:lang w:val="ru-RU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LB</w:t>
            </w:r>
          </w:p>
        </w:tc>
        <w:tc>
          <w:tcPr>
            <w:tcW w:w="9776" w:type="dxa"/>
            <w:tcBorders>
              <w:top w:val="single" w:sz="18" w:space="0" w:color="auto"/>
            </w:tcBorders>
          </w:tcPr>
          <w:p w14:paraId="005D3DC1" w14:textId="66F8A599" w:rsidR="00B06BB7" w:rsidRPr="0083246D" w:rsidRDefault="00B06BB7" w:rsidP="00B06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Обирає а) </w:t>
            </w:r>
            <w:r w:rsidR="00360625">
              <w:rPr>
                <w:sz w:val="24"/>
                <w:szCs w:val="24"/>
              </w:rPr>
              <w:t>в</w:t>
            </w:r>
            <w:r w:rsidRPr="0083246D">
              <w:rPr>
                <w:sz w:val="24"/>
                <w:szCs w:val="24"/>
              </w:rPr>
              <w:t>трачає 2 юніти б) опускається на 2 кроки трек</w:t>
            </w:r>
            <w:r w:rsidR="00DF0372">
              <w:rPr>
                <w:sz w:val="24"/>
                <w:szCs w:val="24"/>
              </w:rPr>
              <w:t>ом</w:t>
            </w:r>
            <w:r w:rsidRPr="0083246D">
              <w:rPr>
                <w:sz w:val="24"/>
                <w:szCs w:val="24"/>
              </w:rPr>
              <w:t xml:space="preserve"> де стоїть найвище</w:t>
            </w:r>
          </w:p>
        </w:tc>
      </w:tr>
      <w:tr w:rsidR="00B06BB7" w:rsidRPr="0083246D" w14:paraId="3021F13C" w14:textId="77777777" w:rsidTr="00540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2" w:space="0" w:color="auto"/>
            </w:tcBorders>
          </w:tcPr>
          <w:p w14:paraId="53AA920D" w14:textId="2F39BD5C" w:rsidR="00B06BB7" w:rsidRPr="0083246D" w:rsidRDefault="00B06BB7" w:rsidP="00B06BB7">
            <w:pPr>
              <w:rPr>
                <w:color w:val="C00000"/>
                <w:sz w:val="24"/>
                <w:szCs w:val="24"/>
                <w:lang w:val="ru-RU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EE</w:t>
            </w:r>
          </w:p>
        </w:tc>
        <w:tc>
          <w:tcPr>
            <w:tcW w:w="9776" w:type="dxa"/>
            <w:tcBorders>
              <w:bottom w:val="single" w:sz="12" w:space="0" w:color="auto"/>
            </w:tcBorders>
          </w:tcPr>
          <w:p w14:paraId="51B1E16D" w14:textId="5522412C" w:rsidR="00B06BB7" w:rsidRPr="0083246D" w:rsidRDefault="00B06BB7" w:rsidP="00B06B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83246D">
              <w:rPr>
                <w:sz w:val="24"/>
                <w:szCs w:val="24"/>
              </w:rPr>
              <w:t>Нічого не відбувається</w:t>
            </w:r>
          </w:p>
        </w:tc>
      </w:tr>
      <w:tr w:rsidR="00B06BB7" w:rsidRPr="0083246D" w14:paraId="09820C97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</w:tcPr>
          <w:p w14:paraId="4CD4F352" w14:textId="1E2B0B28" w:rsidR="00B06BB7" w:rsidRPr="0083246D" w:rsidRDefault="00B06BB7" w:rsidP="00B06BB7">
            <w:pPr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  <w:lang w:val="en-US"/>
              </w:rPr>
              <w:t>HB</w:t>
            </w:r>
          </w:p>
        </w:tc>
        <w:tc>
          <w:tcPr>
            <w:tcW w:w="9776" w:type="dxa"/>
            <w:tcBorders>
              <w:top w:val="single" w:sz="12" w:space="0" w:color="auto"/>
            </w:tcBorders>
          </w:tcPr>
          <w:p w14:paraId="2087818F" w14:textId="6221FA49" w:rsidR="00B06BB7" w:rsidRPr="0083246D" w:rsidRDefault="00B06BB7" w:rsidP="00B06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83246D">
              <w:rPr>
                <w:sz w:val="24"/>
                <w:szCs w:val="24"/>
              </w:rPr>
              <w:t>Здичавілі атакують ще раз із силою 6. Не приймає участь у торгах. Не отримує наслідків.</w:t>
            </w:r>
          </w:p>
        </w:tc>
      </w:tr>
    </w:tbl>
    <w:p w14:paraId="3A794AE0" w14:textId="77777777" w:rsidR="00EF2DBB" w:rsidRPr="0083246D" w:rsidRDefault="00EF2DBB">
      <w:pPr>
        <w:rPr>
          <w:sz w:val="10"/>
          <w:szCs w:val="10"/>
        </w:rPr>
      </w:pPr>
    </w:p>
    <w:tbl>
      <w:tblPr>
        <w:tblStyle w:val="GridTable2"/>
        <w:tblW w:w="10343" w:type="dxa"/>
        <w:tblLayout w:type="fixed"/>
        <w:tblLook w:val="04A0" w:firstRow="1" w:lastRow="0" w:firstColumn="1" w:lastColumn="0" w:noHBand="0" w:noVBand="1"/>
      </w:tblPr>
      <w:tblGrid>
        <w:gridCol w:w="567"/>
        <w:gridCol w:w="9776"/>
      </w:tblGrid>
      <w:tr w:rsidR="00B06BB7" w:rsidRPr="0083246D" w14:paraId="634BD609" w14:textId="77777777" w:rsidTr="00540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8" w:space="0" w:color="auto"/>
            </w:tcBorders>
          </w:tcPr>
          <w:p w14:paraId="6798DC8F" w14:textId="77777777" w:rsidR="00B06BB7" w:rsidRPr="0083246D" w:rsidRDefault="00B06BB7" w:rsidP="00B06BB7">
            <w:pPr>
              <w:rPr>
                <w:sz w:val="24"/>
                <w:szCs w:val="24"/>
                <w:lang w:val="ru-RU"/>
              </w:rPr>
            </w:pPr>
          </w:p>
        </w:tc>
        <w:tc>
          <w:tcPr>
            <w:tcW w:w="9776" w:type="dxa"/>
            <w:tcBorders>
              <w:bottom w:val="single" w:sz="18" w:space="0" w:color="auto"/>
            </w:tcBorders>
          </w:tcPr>
          <w:p w14:paraId="6E52386E" w14:textId="6BDFF3AD" w:rsidR="00B06BB7" w:rsidRPr="0083246D" w:rsidRDefault="00B06BB7" w:rsidP="00B06B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83246D">
              <w:rPr>
                <w:sz w:val="24"/>
                <w:szCs w:val="24"/>
                <w:lang w:val="en-US"/>
              </w:rPr>
              <w:t>Rattleshirt’s</w:t>
            </w:r>
            <w:proofErr w:type="spellEnd"/>
            <w:r w:rsidRPr="0083246D">
              <w:rPr>
                <w:sz w:val="24"/>
                <w:szCs w:val="24"/>
                <w:lang w:val="en-US"/>
              </w:rPr>
              <w:t xml:space="preserve"> Raiders</w:t>
            </w:r>
            <w:r w:rsidR="006F7FC3" w:rsidRPr="0083246D">
              <w:rPr>
                <w:sz w:val="24"/>
                <w:szCs w:val="24"/>
              </w:rPr>
              <w:t xml:space="preserve"> </w:t>
            </w:r>
            <w:r w:rsidR="006F7FC3" w:rsidRPr="0083246D">
              <w:rPr>
                <w:color w:val="7F7F7F" w:themeColor="text1" w:themeTint="80"/>
                <w:sz w:val="24"/>
                <w:szCs w:val="24"/>
              </w:rPr>
              <w:t>(</w:t>
            </w:r>
            <w:proofErr w:type="spellStart"/>
            <w:r w:rsidR="006F7FC3" w:rsidRPr="0083246D">
              <w:rPr>
                <w:color w:val="7F7F7F" w:themeColor="text1" w:themeTint="80"/>
                <w:sz w:val="24"/>
                <w:szCs w:val="24"/>
              </w:rPr>
              <w:t>Тарарахові</w:t>
            </w:r>
            <w:proofErr w:type="spellEnd"/>
            <w:r w:rsidR="006F7FC3" w:rsidRPr="0083246D">
              <w:rPr>
                <w:color w:val="7F7F7F" w:themeColor="text1" w:themeTint="80"/>
                <w:sz w:val="24"/>
                <w:szCs w:val="24"/>
              </w:rPr>
              <w:t xml:space="preserve"> рейдери)</w:t>
            </w:r>
          </w:p>
        </w:tc>
      </w:tr>
      <w:tr w:rsidR="00B06BB7" w:rsidRPr="0083246D" w14:paraId="3F2C9549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8" w:space="0" w:color="auto"/>
            </w:tcBorders>
          </w:tcPr>
          <w:p w14:paraId="115BD1F8" w14:textId="1E25382D" w:rsidR="00B06BB7" w:rsidRPr="0083246D" w:rsidRDefault="00B06BB7" w:rsidP="00B06BB7">
            <w:pPr>
              <w:rPr>
                <w:color w:val="C00000"/>
                <w:sz w:val="24"/>
                <w:szCs w:val="24"/>
                <w:lang w:val="ru-RU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LB</w:t>
            </w:r>
          </w:p>
        </w:tc>
        <w:tc>
          <w:tcPr>
            <w:tcW w:w="9776" w:type="dxa"/>
            <w:tcBorders>
              <w:top w:val="single" w:sz="18" w:space="0" w:color="auto"/>
            </w:tcBorders>
          </w:tcPr>
          <w:p w14:paraId="0A92DCC8" w14:textId="0B1FFD95" w:rsidR="00B06BB7" w:rsidRPr="0083246D" w:rsidRDefault="00B06BB7" w:rsidP="00B06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Понижується на 2 кроки на </w:t>
            </w:r>
            <w:r w:rsidR="00DF0372">
              <w:rPr>
                <w:sz w:val="24"/>
                <w:szCs w:val="24"/>
              </w:rPr>
              <w:t>т</w:t>
            </w:r>
            <w:r w:rsidRPr="0083246D">
              <w:rPr>
                <w:sz w:val="24"/>
                <w:szCs w:val="24"/>
              </w:rPr>
              <w:t>реку Забезпечення (мінімум 0)</w:t>
            </w:r>
          </w:p>
        </w:tc>
      </w:tr>
      <w:tr w:rsidR="00B06BB7" w:rsidRPr="0083246D" w14:paraId="0110E084" w14:textId="77777777" w:rsidTr="00540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2" w:space="0" w:color="auto"/>
            </w:tcBorders>
          </w:tcPr>
          <w:p w14:paraId="1CAB6565" w14:textId="4550AA42" w:rsidR="00B06BB7" w:rsidRPr="0083246D" w:rsidRDefault="00B06BB7" w:rsidP="00B06BB7">
            <w:pPr>
              <w:rPr>
                <w:color w:val="C00000"/>
                <w:sz w:val="24"/>
                <w:szCs w:val="24"/>
                <w:lang w:val="ru-RU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EE</w:t>
            </w:r>
          </w:p>
        </w:tc>
        <w:tc>
          <w:tcPr>
            <w:tcW w:w="9776" w:type="dxa"/>
            <w:tcBorders>
              <w:bottom w:val="single" w:sz="12" w:space="0" w:color="auto"/>
            </w:tcBorders>
          </w:tcPr>
          <w:p w14:paraId="765DA1B0" w14:textId="49521F03" w:rsidR="00B06BB7" w:rsidRPr="0083246D" w:rsidRDefault="00B06BB7" w:rsidP="00B06B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Понижуються на 1 крок на </w:t>
            </w:r>
            <w:r w:rsidR="00DF0372">
              <w:rPr>
                <w:sz w:val="24"/>
                <w:szCs w:val="24"/>
              </w:rPr>
              <w:t>т</w:t>
            </w:r>
            <w:r w:rsidRPr="0083246D">
              <w:rPr>
                <w:sz w:val="24"/>
                <w:szCs w:val="24"/>
              </w:rPr>
              <w:t>реку Забезпечення (мінімум 0)</w:t>
            </w:r>
          </w:p>
        </w:tc>
      </w:tr>
      <w:tr w:rsidR="00B06BB7" w:rsidRPr="0083246D" w14:paraId="322DCF81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</w:tcPr>
          <w:p w14:paraId="16B04383" w14:textId="2393583F" w:rsidR="00B06BB7" w:rsidRPr="0083246D" w:rsidRDefault="00B06BB7" w:rsidP="00B06BB7">
            <w:pPr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  <w:lang w:val="en-US"/>
              </w:rPr>
              <w:t>HB</w:t>
            </w:r>
          </w:p>
        </w:tc>
        <w:tc>
          <w:tcPr>
            <w:tcW w:w="9776" w:type="dxa"/>
            <w:tcBorders>
              <w:top w:val="single" w:sz="12" w:space="0" w:color="auto"/>
            </w:tcBorders>
          </w:tcPr>
          <w:p w14:paraId="031AB210" w14:textId="3B3D340C" w:rsidR="00B06BB7" w:rsidRPr="0083246D" w:rsidRDefault="00B06BB7" w:rsidP="00B06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ru-RU"/>
              </w:rPr>
            </w:pPr>
            <w:r w:rsidRPr="0083246D">
              <w:rPr>
                <w:sz w:val="24"/>
                <w:szCs w:val="24"/>
              </w:rPr>
              <w:t xml:space="preserve">Підвищується на 1 крок на </w:t>
            </w:r>
            <w:r w:rsidR="00DF0372">
              <w:rPr>
                <w:sz w:val="24"/>
                <w:szCs w:val="24"/>
              </w:rPr>
              <w:t>т</w:t>
            </w:r>
            <w:r w:rsidRPr="0083246D">
              <w:rPr>
                <w:sz w:val="24"/>
                <w:szCs w:val="24"/>
              </w:rPr>
              <w:t>реку Забезпечення (максимум 6)</w:t>
            </w:r>
          </w:p>
        </w:tc>
      </w:tr>
    </w:tbl>
    <w:p w14:paraId="5A3A55E8" w14:textId="77777777" w:rsidR="00EF2DBB" w:rsidRPr="0083246D" w:rsidRDefault="00EF2DBB">
      <w:pPr>
        <w:rPr>
          <w:sz w:val="10"/>
          <w:szCs w:val="10"/>
        </w:rPr>
      </w:pPr>
    </w:p>
    <w:tbl>
      <w:tblPr>
        <w:tblStyle w:val="GridTable2"/>
        <w:tblW w:w="10343" w:type="dxa"/>
        <w:tblLayout w:type="fixed"/>
        <w:tblLook w:val="04A0" w:firstRow="1" w:lastRow="0" w:firstColumn="1" w:lastColumn="0" w:noHBand="0" w:noVBand="1"/>
      </w:tblPr>
      <w:tblGrid>
        <w:gridCol w:w="567"/>
        <w:gridCol w:w="9776"/>
      </w:tblGrid>
      <w:tr w:rsidR="00B06BB7" w:rsidRPr="0083246D" w14:paraId="53482B13" w14:textId="77777777" w:rsidTr="00540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8" w:space="0" w:color="auto"/>
            </w:tcBorders>
          </w:tcPr>
          <w:p w14:paraId="49718539" w14:textId="77777777" w:rsidR="00B06BB7" w:rsidRPr="0083246D" w:rsidRDefault="00B06BB7" w:rsidP="00B06BB7">
            <w:pPr>
              <w:rPr>
                <w:sz w:val="24"/>
                <w:szCs w:val="24"/>
                <w:lang w:val="ru-RU"/>
              </w:rPr>
            </w:pPr>
          </w:p>
        </w:tc>
        <w:tc>
          <w:tcPr>
            <w:tcW w:w="9776" w:type="dxa"/>
            <w:tcBorders>
              <w:bottom w:val="single" w:sz="18" w:space="0" w:color="auto"/>
            </w:tcBorders>
          </w:tcPr>
          <w:p w14:paraId="2310B6F9" w14:textId="76615945" w:rsidR="00B06BB7" w:rsidRPr="0083246D" w:rsidRDefault="00B06BB7" w:rsidP="00B06B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  <w:lang w:val="en-US"/>
              </w:rPr>
              <w:t>Silence at the Wall</w:t>
            </w:r>
            <w:r w:rsidR="003E5F14" w:rsidRPr="0083246D">
              <w:rPr>
                <w:sz w:val="24"/>
                <w:szCs w:val="24"/>
              </w:rPr>
              <w:t xml:space="preserve"> </w:t>
            </w:r>
            <w:r w:rsidR="003E5F14" w:rsidRPr="0083246D">
              <w:rPr>
                <w:color w:val="7F7F7F" w:themeColor="text1" w:themeTint="80"/>
                <w:sz w:val="24"/>
                <w:szCs w:val="24"/>
              </w:rPr>
              <w:t>(Тиша на Стіні)</w:t>
            </w:r>
          </w:p>
        </w:tc>
      </w:tr>
      <w:tr w:rsidR="00B06BB7" w:rsidRPr="0083246D" w14:paraId="466AB0F3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8" w:space="0" w:color="auto"/>
            </w:tcBorders>
          </w:tcPr>
          <w:p w14:paraId="2A33C9A1" w14:textId="468B2E26" w:rsidR="00B06BB7" w:rsidRPr="0083246D" w:rsidRDefault="00B06BB7" w:rsidP="00B06BB7">
            <w:pPr>
              <w:rPr>
                <w:color w:val="C00000"/>
                <w:sz w:val="24"/>
                <w:szCs w:val="24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LB</w:t>
            </w:r>
          </w:p>
        </w:tc>
        <w:tc>
          <w:tcPr>
            <w:tcW w:w="9776" w:type="dxa"/>
            <w:tcBorders>
              <w:top w:val="single" w:sz="18" w:space="0" w:color="auto"/>
            </w:tcBorders>
          </w:tcPr>
          <w:p w14:paraId="1FCAE973" w14:textId="64763EA5" w:rsidR="00B06BB7" w:rsidRPr="0083246D" w:rsidRDefault="00B06BB7" w:rsidP="00B06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</w:rPr>
              <w:t>Нічого не відбувається</w:t>
            </w:r>
          </w:p>
        </w:tc>
      </w:tr>
      <w:tr w:rsidR="00B06BB7" w:rsidRPr="0083246D" w14:paraId="2A3FB517" w14:textId="77777777" w:rsidTr="00540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2" w:space="0" w:color="auto"/>
            </w:tcBorders>
          </w:tcPr>
          <w:p w14:paraId="2BCE5D09" w14:textId="274E2DCA" w:rsidR="00B06BB7" w:rsidRPr="0083246D" w:rsidRDefault="00B06BB7" w:rsidP="00B06BB7">
            <w:pPr>
              <w:rPr>
                <w:color w:val="C00000"/>
                <w:sz w:val="24"/>
                <w:szCs w:val="24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EE</w:t>
            </w:r>
          </w:p>
        </w:tc>
        <w:tc>
          <w:tcPr>
            <w:tcW w:w="9776" w:type="dxa"/>
            <w:tcBorders>
              <w:bottom w:val="single" w:sz="12" w:space="0" w:color="auto"/>
            </w:tcBorders>
          </w:tcPr>
          <w:p w14:paraId="26D3E688" w14:textId="7D3F5CCB" w:rsidR="00B06BB7" w:rsidRPr="0083246D" w:rsidRDefault="00B06BB7" w:rsidP="00B06B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</w:rPr>
              <w:t>Нічого не відбувається</w:t>
            </w:r>
          </w:p>
        </w:tc>
      </w:tr>
      <w:tr w:rsidR="00B06BB7" w:rsidRPr="0083246D" w14:paraId="00BDA5E0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</w:tcPr>
          <w:p w14:paraId="1A80CDC1" w14:textId="02D7E3B7" w:rsidR="00B06BB7" w:rsidRPr="0083246D" w:rsidRDefault="00B06BB7" w:rsidP="00B06BB7">
            <w:pPr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  <w:lang w:val="en-US"/>
              </w:rPr>
              <w:t>HB</w:t>
            </w:r>
          </w:p>
        </w:tc>
        <w:tc>
          <w:tcPr>
            <w:tcW w:w="9776" w:type="dxa"/>
            <w:tcBorders>
              <w:top w:val="single" w:sz="12" w:space="0" w:color="auto"/>
            </w:tcBorders>
          </w:tcPr>
          <w:p w14:paraId="5A621B49" w14:textId="2F47A2A5" w:rsidR="00B06BB7" w:rsidRPr="0083246D" w:rsidRDefault="00B06BB7" w:rsidP="00B06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</w:rPr>
              <w:t>Нічого не відбувається</w:t>
            </w:r>
          </w:p>
        </w:tc>
      </w:tr>
    </w:tbl>
    <w:p w14:paraId="0AFE79A7" w14:textId="77777777" w:rsidR="00EF2DBB" w:rsidRPr="005405D1" w:rsidRDefault="00EF2DBB">
      <w:pPr>
        <w:rPr>
          <w:sz w:val="10"/>
          <w:szCs w:val="10"/>
        </w:rPr>
      </w:pPr>
    </w:p>
    <w:tbl>
      <w:tblPr>
        <w:tblStyle w:val="GridTable2"/>
        <w:tblW w:w="10343" w:type="dxa"/>
        <w:tblLayout w:type="fixed"/>
        <w:tblLook w:val="04A0" w:firstRow="1" w:lastRow="0" w:firstColumn="1" w:lastColumn="0" w:noHBand="0" w:noVBand="1"/>
      </w:tblPr>
      <w:tblGrid>
        <w:gridCol w:w="567"/>
        <w:gridCol w:w="9776"/>
      </w:tblGrid>
      <w:tr w:rsidR="00B06BB7" w:rsidRPr="0083246D" w14:paraId="6359327D" w14:textId="77777777" w:rsidTr="00540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bottom w:val="single" w:sz="18" w:space="0" w:color="auto"/>
            </w:tcBorders>
          </w:tcPr>
          <w:p w14:paraId="62C14073" w14:textId="77777777" w:rsidR="00B06BB7" w:rsidRPr="0083246D" w:rsidRDefault="00B06BB7" w:rsidP="00B06BB7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9776" w:type="dxa"/>
            <w:tcBorders>
              <w:bottom w:val="single" w:sz="18" w:space="0" w:color="auto"/>
            </w:tcBorders>
          </w:tcPr>
          <w:p w14:paraId="2AD25D7C" w14:textId="4415C044" w:rsidR="00B06BB7" w:rsidRPr="0083246D" w:rsidRDefault="00B06BB7" w:rsidP="00B06B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83246D">
              <w:rPr>
                <w:sz w:val="24"/>
                <w:szCs w:val="24"/>
                <w:lang w:val="en-US"/>
              </w:rPr>
              <w:t>Skinchanger</w:t>
            </w:r>
            <w:proofErr w:type="spellEnd"/>
            <w:r w:rsidRPr="0083246D">
              <w:rPr>
                <w:sz w:val="24"/>
                <w:szCs w:val="24"/>
                <w:lang w:val="en-US"/>
              </w:rPr>
              <w:t xml:space="preserve"> Scout</w:t>
            </w:r>
            <w:r w:rsidR="00FE4C0A" w:rsidRPr="0083246D">
              <w:rPr>
                <w:sz w:val="24"/>
                <w:szCs w:val="24"/>
              </w:rPr>
              <w:t xml:space="preserve"> </w:t>
            </w:r>
            <w:r w:rsidR="00FE4C0A" w:rsidRPr="0083246D">
              <w:rPr>
                <w:color w:val="7F7F7F" w:themeColor="text1" w:themeTint="80"/>
                <w:sz w:val="24"/>
                <w:szCs w:val="24"/>
              </w:rPr>
              <w:t>(</w:t>
            </w:r>
            <w:r w:rsidR="00BC1254" w:rsidRPr="0083246D">
              <w:rPr>
                <w:color w:val="7F7F7F" w:themeColor="text1" w:themeTint="80"/>
                <w:sz w:val="24"/>
                <w:szCs w:val="24"/>
              </w:rPr>
              <w:t xml:space="preserve">Розвідник </w:t>
            </w:r>
            <w:proofErr w:type="spellStart"/>
            <w:r w:rsidR="00BC1254" w:rsidRPr="0083246D">
              <w:rPr>
                <w:color w:val="7F7F7F" w:themeColor="text1" w:themeTint="80"/>
                <w:sz w:val="24"/>
                <w:szCs w:val="24"/>
              </w:rPr>
              <w:t>Шкуромін</w:t>
            </w:r>
            <w:proofErr w:type="spellEnd"/>
            <w:r w:rsidR="00FE4C0A" w:rsidRPr="0083246D">
              <w:rPr>
                <w:color w:val="7F7F7F" w:themeColor="text1" w:themeTint="80"/>
                <w:sz w:val="24"/>
                <w:szCs w:val="24"/>
              </w:rPr>
              <w:t>)</w:t>
            </w:r>
          </w:p>
        </w:tc>
      </w:tr>
      <w:tr w:rsidR="00B06BB7" w:rsidRPr="0083246D" w14:paraId="51F81397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8" w:space="0" w:color="auto"/>
            </w:tcBorders>
          </w:tcPr>
          <w:p w14:paraId="0C7DF5DB" w14:textId="0D9ABE78" w:rsidR="00B06BB7" w:rsidRPr="0083246D" w:rsidRDefault="00B06BB7" w:rsidP="00B06BB7">
            <w:pPr>
              <w:rPr>
                <w:color w:val="C00000"/>
                <w:sz w:val="24"/>
                <w:szCs w:val="24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LB</w:t>
            </w:r>
          </w:p>
        </w:tc>
        <w:tc>
          <w:tcPr>
            <w:tcW w:w="9776" w:type="dxa"/>
            <w:tcBorders>
              <w:top w:val="single" w:sz="18" w:space="0" w:color="auto"/>
            </w:tcBorders>
          </w:tcPr>
          <w:p w14:paraId="574D77C1" w14:textId="4A30D047" w:rsidR="00B06BB7" w:rsidRPr="0083246D" w:rsidRDefault="00B06BB7" w:rsidP="00B06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</w:rPr>
              <w:t xml:space="preserve">Скидає всі </w:t>
            </w:r>
            <w:r w:rsidR="00360625">
              <w:rPr>
                <w:sz w:val="24"/>
                <w:szCs w:val="24"/>
              </w:rPr>
              <w:t>жетон</w:t>
            </w:r>
            <w:r w:rsidRPr="0083246D">
              <w:rPr>
                <w:sz w:val="24"/>
                <w:szCs w:val="24"/>
              </w:rPr>
              <w:t xml:space="preserve">и </w:t>
            </w:r>
            <w:r w:rsidR="00360625">
              <w:rPr>
                <w:sz w:val="24"/>
                <w:szCs w:val="24"/>
              </w:rPr>
              <w:t>влад</w:t>
            </w:r>
            <w:r w:rsidRPr="0083246D">
              <w:rPr>
                <w:sz w:val="24"/>
                <w:szCs w:val="24"/>
              </w:rPr>
              <w:t>и</w:t>
            </w:r>
          </w:p>
        </w:tc>
      </w:tr>
      <w:tr w:rsidR="00B06BB7" w:rsidRPr="0083246D" w14:paraId="3C3879B1" w14:textId="77777777" w:rsidTr="00EF2D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2708E72" w14:textId="343BCAF5" w:rsidR="00B06BB7" w:rsidRPr="0083246D" w:rsidRDefault="00B06BB7" w:rsidP="00B06BB7">
            <w:pPr>
              <w:rPr>
                <w:color w:val="C00000"/>
                <w:sz w:val="24"/>
                <w:szCs w:val="24"/>
              </w:rPr>
            </w:pPr>
            <w:r w:rsidRPr="0083246D">
              <w:rPr>
                <w:color w:val="C00000"/>
                <w:sz w:val="24"/>
                <w:szCs w:val="24"/>
                <w:lang w:val="en-US"/>
              </w:rPr>
              <w:t>EE</w:t>
            </w:r>
          </w:p>
        </w:tc>
        <w:tc>
          <w:tcPr>
            <w:tcW w:w="9776" w:type="dxa"/>
          </w:tcPr>
          <w:p w14:paraId="13158914" w14:textId="67390761" w:rsidR="00B06BB7" w:rsidRPr="0083246D" w:rsidRDefault="00B06BB7" w:rsidP="00B06B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</w:rPr>
              <w:t xml:space="preserve">Скидає 2 </w:t>
            </w:r>
            <w:r w:rsidR="00360625">
              <w:rPr>
                <w:sz w:val="24"/>
                <w:szCs w:val="24"/>
              </w:rPr>
              <w:t>жетон</w:t>
            </w:r>
            <w:r w:rsidRPr="0083246D">
              <w:rPr>
                <w:sz w:val="24"/>
                <w:szCs w:val="24"/>
              </w:rPr>
              <w:t xml:space="preserve">и </w:t>
            </w:r>
            <w:r w:rsidR="00360625">
              <w:rPr>
                <w:sz w:val="24"/>
                <w:szCs w:val="24"/>
              </w:rPr>
              <w:t>влад</w:t>
            </w:r>
            <w:r w:rsidRPr="0083246D">
              <w:rPr>
                <w:sz w:val="24"/>
                <w:szCs w:val="24"/>
              </w:rPr>
              <w:t>и</w:t>
            </w:r>
          </w:p>
        </w:tc>
      </w:tr>
      <w:tr w:rsidR="00B06BB7" w:rsidRPr="0083246D" w14:paraId="241D31FF" w14:textId="77777777" w:rsidTr="00540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</w:tcPr>
          <w:p w14:paraId="11192379" w14:textId="35AD6E1D" w:rsidR="00B06BB7" w:rsidRPr="0083246D" w:rsidRDefault="00B06BB7" w:rsidP="00B06BB7">
            <w:pPr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  <w:lang w:val="en-US"/>
              </w:rPr>
              <w:t>HB</w:t>
            </w:r>
          </w:p>
        </w:tc>
        <w:tc>
          <w:tcPr>
            <w:tcW w:w="9776" w:type="dxa"/>
            <w:tcBorders>
              <w:top w:val="single" w:sz="12" w:space="0" w:color="auto"/>
            </w:tcBorders>
          </w:tcPr>
          <w:p w14:paraId="0C729DD2" w14:textId="64781D7F" w:rsidR="00B06BB7" w:rsidRPr="0083246D" w:rsidRDefault="00B06BB7" w:rsidP="00B06B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83246D">
              <w:rPr>
                <w:sz w:val="24"/>
                <w:szCs w:val="24"/>
              </w:rPr>
              <w:t xml:space="preserve">Повертає всі </w:t>
            </w:r>
            <w:r w:rsidR="00360625">
              <w:rPr>
                <w:sz w:val="24"/>
                <w:szCs w:val="24"/>
              </w:rPr>
              <w:t>жетон</w:t>
            </w:r>
            <w:r w:rsidRPr="0083246D">
              <w:rPr>
                <w:sz w:val="24"/>
                <w:szCs w:val="24"/>
              </w:rPr>
              <w:t xml:space="preserve">и </w:t>
            </w:r>
            <w:r w:rsidR="00360625">
              <w:rPr>
                <w:sz w:val="24"/>
                <w:szCs w:val="24"/>
              </w:rPr>
              <w:t>влад</w:t>
            </w:r>
            <w:r w:rsidRPr="0083246D">
              <w:rPr>
                <w:sz w:val="24"/>
                <w:szCs w:val="24"/>
              </w:rPr>
              <w:t>и які виставив на ці торги</w:t>
            </w:r>
          </w:p>
        </w:tc>
      </w:tr>
    </w:tbl>
    <w:p w14:paraId="2B010199" w14:textId="77777777" w:rsidR="0083246D" w:rsidRPr="0083246D" w:rsidRDefault="0083246D">
      <w:pPr>
        <w:rPr>
          <w:sz w:val="24"/>
          <w:szCs w:val="24"/>
        </w:rPr>
      </w:pPr>
    </w:p>
    <w:sectPr w:rsidR="0083246D" w:rsidRPr="0083246D" w:rsidSect="0083246D">
      <w:pgSz w:w="11906" w:h="16838"/>
      <w:pgMar w:top="568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sLA0MLC0NDY2t7BQ0lEKTi0uzszPAykwqwUAhDua6iwAAAA="/>
  </w:docVars>
  <w:rsids>
    <w:rsidRoot w:val="00C922A0"/>
    <w:rsid w:val="00010057"/>
    <w:rsid w:val="0002442C"/>
    <w:rsid w:val="00034530"/>
    <w:rsid w:val="00047501"/>
    <w:rsid w:val="00083B7D"/>
    <w:rsid w:val="00091BAB"/>
    <w:rsid w:val="000A3DAF"/>
    <w:rsid w:val="000D1A63"/>
    <w:rsid w:val="000D2777"/>
    <w:rsid w:val="000D5E81"/>
    <w:rsid w:val="000F0323"/>
    <w:rsid w:val="0010279D"/>
    <w:rsid w:val="001127F8"/>
    <w:rsid w:val="001257E1"/>
    <w:rsid w:val="00133AC5"/>
    <w:rsid w:val="00177CA0"/>
    <w:rsid w:val="00196A6F"/>
    <w:rsid w:val="001A4D0F"/>
    <w:rsid w:val="001A4E9F"/>
    <w:rsid w:val="001F0EB4"/>
    <w:rsid w:val="00200AB9"/>
    <w:rsid w:val="00211C77"/>
    <w:rsid w:val="00235ECB"/>
    <w:rsid w:val="00237106"/>
    <w:rsid w:val="00253C32"/>
    <w:rsid w:val="0026095D"/>
    <w:rsid w:val="002815F0"/>
    <w:rsid w:val="002926F0"/>
    <w:rsid w:val="002A4119"/>
    <w:rsid w:val="002B57E1"/>
    <w:rsid w:val="002B7E67"/>
    <w:rsid w:val="002E0762"/>
    <w:rsid w:val="002E680F"/>
    <w:rsid w:val="002E782B"/>
    <w:rsid w:val="002F0267"/>
    <w:rsid w:val="0032081E"/>
    <w:rsid w:val="00360625"/>
    <w:rsid w:val="0036603A"/>
    <w:rsid w:val="0039388D"/>
    <w:rsid w:val="003D28FC"/>
    <w:rsid w:val="003E5F14"/>
    <w:rsid w:val="003F10C8"/>
    <w:rsid w:val="003F4BD8"/>
    <w:rsid w:val="003F76C1"/>
    <w:rsid w:val="0040158C"/>
    <w:rsid w:val="0042403E"/>
    <w:rsid w:val="00432639"/>
    <w:rsid w:val="00434462"/>
    <w:rsid w:val="004356A6"/>
    <w:rsid w:val="0044134E"/>
    <w:rsid w:val="00462B28"/>
    <w:rsid w:val="004766A2"/>
    <w:rsid w:val="00476D2C"/>
    <w:rsid w:val="00482A4E"/>
    <w:rsid w:val="0048618C"/>
    <w:rsid w:val="00496F98"/>
    <w:rsid w:val="004B5750"/>
    <w:rsid w:val="004E16C1"/>
    <w:rsid w:val="004E6ADF"/>
    <w:rsid w:val="005315FB"/>
    <w:rsid w:val="005405D1"/>
    <w:rsid w:val="00550CB3"/>
    <w:rsid w:val="00560C1F"/>
    <w:rsid w:val="005B0834"/>
    <w:rsid w:val="005B3459"/>
    <w:rsid w:val="005C0842"/>
    <w:rsid w:val="005C0A08"/>
    <w:rsid w:val="005D4D33"/>
    <w:rsid w:val="006410A6"/>
    <w:rsid w:val="00674872"/>
    <w:rsid w:val="00677587"/>
    <w:rsid w:val="006A701E"/>
    <w:rsid w:val="006A76FC"/>
    <w:rsid w:val="006C3F9C"/>
    <w:rsid w:val="006D1B33"/>
    <w:rsid w:val="006F723A"/>
    <w:rsid w:val="006F7FC3"/>
    <w:rsid w:val="00727B99"/>
    <w:rsid w:val="00736CDD"/>
    <w:rsid w:val="00762F23"/>
    <w:rsid w:val="00777A48"/>
    <w:rsid w:val="00802C8E"/>
    <w:rsid w:val="00825341"/>
    <w:rsid w:val="0083246D"/>
    <w:rsid w:val="0086653B"/>
    <w:rsid w:val="008A38C0"/>
    <w:rsid w:val="008D3192"/>
    <w:rsid w:val="008F6647"/>
    <w:rsid w:val="008F69CA"/>
    <w:rsid w:val="00901FCD"/>
    <w:rsid w:val="00902DDD"/>
    <w:rsid w:val="00911BD2"/>
    <w:rsid w:val="00930103"/>
    <w:rsid w:val="009312FB"/>
    <w:rsid w:val="0093252C"/>
    <w:rsid w:val="00942C5C"/>
    <w:rsid w:val="00950209"/>
    <w:rsid w:val="0096299D"/>
    <w:rsid w:val="009762E8"/>
    <w:rsid w:val="00976735"/>
    <w:rsid w:val="009961C7"/>
    <w:rsid w:val="009A6AE9"/>
    <w:rsid w:val="009B4EBD"/>
    <w:rsid w:val="009C6683"/>
    <w:rsid w:val="009F78B1"/>
    <w:rsid w:val="00A45F7C"/>
    <w:rsid w:val="00A50163"/>
    <w:rsid w:val="00A82F20"/>
    <w:rsid w:val="00AC368F"/>
    <w:rsid w:val="00AD0BCC"/>
    <w:rsid w:val="00AD4F45"/>
    <w:rsid w:val="00AF07E6"/>
    <w:rsid w:val="00B06BB7"/>
    <w:rsid w:val="00B20D40"/>
    <w:rsid w:val="00B4151E"/>
    <w:rsid w:val="00B85793"/>
    <w:rsid w:val="00B87ADF"/>
    <w:rsid w:val="00BA14A4"/>
    <w:rsid w:val="00BA1BC2"/>
    <w:rsid w:val="00BA3AB0"/>
    <w:rsid w:val="00BC1254"/>
    <w:rsid w:val="00BC308D"/>
    <w:rsid w:val="00BF5062"/>
    <w:rsid w:val="00C15E6E"/>
    <w:rsid w:val="00C31D9E"/>
    <w:rsid w:val="00C32740"/>
    <w:rsid w:val="00C34D09"/>
    <w:rsid w:val="00C75612"/>
    <w:rsid w:val="00C922A0"/>
    <w:rsid w:val="00D06856"/>
    <w:rsid w:val="00D16A53"/>
    <w:rsid w:val="00D23DB5"/>
    <w:rsid w:val="00D26DD0"/>
    <w:rsid w:val="00D61A59"/>
    <w:rsid w:val="00D824B7"/>
    <w:rsid w:val="00DC339B"/>
    <w:rsid w:val="00DF0372"/>
    <w:rsid w:val="00DF08CD"/>
    <w:rsid w:val="00E266A5"/>
    <w:rsid w:val="00E26BC1"/>
    <w:rsid w:val="00E42136"/>
    <w:rsid w:val="00E91658"/>
    <w:rsid w:val="00E92752"/>
    <w:rsid w:val="00EC46DF"/>
    <w:rsid w:val="00EF2DBB"/>
    <w:rsid w:val="00EF333E"/>
    <w:rsid w:val="00F20D4C"/>
    <w:rsid w:val="00F46F4B"/>
    <w:rsid w:val="00F61E06"/>
    <w:rsid w:val="00F62D68"/>
    <w:rsid w:val="00FE2D8E"/>
    <w:rsid w:val="00FE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7F1B4"/>
  <w15:chartTrackingRefBased/>
  <w15:docId w15:val="{3F26DF62-8F5D-45E3-B820-64248CE3E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267"/>
  </w:style>
  <w:style w:type="paragraph" w:styleId="Heading1">
    <w:name w:val="heading 1"/>
    <w:basedOn w:val="Normal"/>
    <w:next w:val="Normal"/>
    <w:link w:val="Heading1Char"/>
    <w:uiPriority w:val="9"/>
    <w:qFormat/>
    <w:rsid w:val="002F02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02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026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026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026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026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026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026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026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2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196A6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">
    <w:name w:val="Grid Table 4"/>
    <w:basedOn w:val="TableNormal"/>
    <w:uiPriority w:val="49"/>
    <w:rsid w:val="00196A6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4">
    <w:name w:val="Grid Table 4 Accent 4"/>
    <w:basedOn w:val="TableNormal"/>
    <w:uiPriority w:val="49"/>
    <w:rsid w:val="00196A6F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196A6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196A6F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Style1">
    <w:name w:val="Style1"/>
    <w:basedOn w:val="GridTable1Light-Accent2"/>
    <w:uiPriority w:val="99"/>
    <w:rsid w:val="00BA14A4"/>
    <w:tblPr/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FF0000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/>
      </w:tcPr>
    </w:tblStylePr>
    <w:tblStylePr w:type="band1Horz">
      <w:tblPr/>
      <w:tcPr>
        <w:shd w:val="clear" w:color="auto" w:fill="FFCCCC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B0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0834"/>
    <w:rPr>
      <w:rFonts w:ascii="Segoe UI" w:hAnsi="Segoe UI" w:cs="Segoe UI"/>
      <w:sz w:val="18"/>
      <w:szCs w:val="18"/>
    </w:rPr>
  </w:style>
  <w:style w:type="table" w:styleId="GridTable4-Accent1">
    <w:name w:val="Grid Table 4 Accent 1"/>
    <w:basedOn w:val="TableNormal"/>
    <w:uiPriority w:val="49"/>
    <w:rsid w:val="00BA14A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Style2">
    <w:name w:val="Style2"/>
    <w:basedOn w:val="GridTable1Light-Accent2"/>
    <w:uiPriority w:val="99"/>
    <w:rsid w:val="0036603A"/>
    <w:tblPr/>
    <w:tcPr>
      <w:shd w:val="clear" w:color="auto" w:fill="7030A0"/>
    </w:tcPr>
    <w:tblStylePr w:type="firstRow">
      <w:pPr>
        <w:jc w:val="center"/>
      </w:pPr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FFCCFF"/>
      </w:tcPr>
    </w:tblStylePr>
    <w:tblStylePr w:type="band2Horz">
      <w:tblPr/>
      <w:tcPr>
        <w:shd w:val="clear" w:color="auto" w:fill="FFFFFF" w:themeFill="background1"/>
      </w:tcPr>
    </w:tblStylePr>
  </w:style>
  <w:style w:type="table" w:styleId="GridTable1Light-Accent1">
    <w:name w:val="Grid Table 1 Light Accent 1"/>
    <w:basedOn w:val="TableNormal"/>
    <w:uiPriority w:val="46"/>
    <w:rsid w:val="00BA14A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36603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-Accent2">
    <w:name w:val="List Table 1 Light Accent 2"/>
    <w:basedOn w:val="TableNormal"/>
    <w:uiPriority w:val="46"/>
    <w:rsid w:val="00BA14A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BA14A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B4151E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151E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151E"/>
    <w:pPr>
      <w:numPr>
        <w:ilvl w:val="1"/>
      </w:numPr>
      <w:jc w:val="center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4151E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F02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0267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0267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026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026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0267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0267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026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026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F026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2F026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2F0267"/>
    <w:rPr>
      <w:i/>
      <w:iCs/>
      <w:color w:val="auto"/>
    </w:rPr>
  </w:style>
  <w:style w:type="paragraph" w:styleId="NoSpacing">
    <w:name w:val="No Spacing"/>
    <w:uiPriority w:val="1"/>
    <w:qFormat/>
    <w:rsid w:val="002F026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F0267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F026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026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0267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2F026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F0267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2F026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F0267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2F026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0267"/>
    <w:pPr>
      <w:outlineLvl w:val="9"/>
    </w:pPr>
  </w:style>
  <w:style w:type="table" w:styleId="GridTable2">
    <w:name w:val="Grid Table 2"/>
    <w:basedOn w:val="TableNormal"/>
    <w:uiPriority w:val="47"/>
    <w:rsid w:val="00C34D0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572C1-3487-48AA-A642-2D90DDA0E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70</Words>
  <Characters>781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cherbyna, Iurii</dc:creator>
  <cp:keywords/>
  <dc:description/>
  <cp:lastModifiedBy>Yuri Scherbyna</cp:lastModifiedBy>
  <cp:revision>2</cp:revision>
  <cp:lastPrinted>2017-07-08T06:32:00Z</cp:lastPrinted>
  <dcterms:created xsi:type="dcterms:W3CDTF">2019-11-14T12:38:00Z</dcterms:created>
  <dcterms:modified xsi:type="dcterms:W3CDTF">2019-11-14T12:38:00Z</dcterms:modified>
</cp:coreProperties>
</file>